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16du wp14">
  <w:body>
    <w:p w:rsidR="00F524D1" w:rsidP="00F524D1" w:rsidRDefault="00F524D1" w14:paraId="35981481" w14:textId="3A0A1D9F">
      <w:pPr>
        <w:spacing w:after="0" w:line="240" w:lineRule="auto"/>
        <w:jc w:val="right"/>
        <w:rPr>
          <w:rFonts w:ascii="Calibri" w:hAnsi="Calibri" w:eastAsia="Times New Roman" w:cs="Times New Roman"/>
          <w:b/>
          <w:sz w:val="28"/>
          <w:szCs w:val="28"/>
        </w:rPr>
      </w:pPr>
      <w:r w:rsidRPr="00E04195">
        <w:rPr>
          <w:rFonts w:ascii="Times New Roman" w:hAnsi="Times New Roman" w:eastAsia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8DE535" wp14:editId="1C9EF4C1">
                <wp:simplePos x="0" y="0"/>
                <wp:positionH relativeFrom="column">
                  <wp:posOffset>-571500</wp:posOffset>
                </wp:positionH>
                <wp:positionV relativeFrom="paragraph">
                  <wp:posOffset>-457200</wp:posOffset>
                </wp:positionV>
                <wp:extent cx="1115695" cy="1024255"/>
                <wp:effectExtent l="0" t="0" r="0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5695" cy="102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524D1" w:rsidP="00F524D1" w:rsidRDefault="00F524D1" w14:paraId="342578C4" w14:textId="77777777">
                            <w:r>
                              <w:rPr>
                                <w:rFonts w:ascii="Calibri" w:hAnsi="Calibri"/>
                                <w:noProof/>
                                <w:sz w:val="144"/>
                              </w:rPr>
                              <w:drawing>
                                <wp:inline distT="0" distB="0" distL="0" distR="0" wp14:anchorId="5DF8C608" wp14:editId="2BD215B9">
                                  <wp:extent cx="934085" cy="934085"/>
                                  <wp:effectExtent l="0" t="0" r="0" b="0"/>
                                  <wp:docPr id="2" name="Picture 2" descr="44wsd0mj%5b1%5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44wsd0mj%5b1%5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4085" cy="9340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568DE535">
                <v:stroke joinstyle="miter"/>
                <v:path gradientshapeok="t" o:connecttype="rect"/>
              </v:shapetype>
              <v:shape id="Text Box 3" style="position:absolute;left:0;text-align:left;margin-left:-45pt;margin-top:-36pt;width:87.85pt;height:80.6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">
                <v:textbox style="mso-fit-shape-to-text:t">
                  <w:txbxContent>
                    <w:p w:rsidR="00F524D1" w:rsidP="00F524D1" w:rsidRDefault="00F524D1" w14:paraId="342578C4" w14:textId="77777777">
                      <w:r>
                        <w:rPr>
                          <w:rFonts w:ascii="Calibri" w:hAnsi="Calibri"/>
                          <w:noProof/>
                          <w:sz w:val="144"/>
                        </w:rPr>
                        <w:drawing>
                          <wp:inline distT="0" distB="0" distL="0" distR="0" wp14:anchorId="5DF8C608" wp14:editId="2BD215B9">
                            <wp:extent cx="934085" cy="934085"/>
                            <wp:effectExtent l="0" t="0" r="0" b="0"/>
                            <wp:docPr id="2" name="Picture 2" descr="44wsd0mj%5b1%5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44wsd0mj%5b1%5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4085" cy="9340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E04195">
        <w:rPr>
          <w:rFonts w:ascii="Calibri" w:hAnsi="Calibri" w:eastAsia="Times New Roman" w:cs="Times New Roman"/>
          <w:b/>
          <w:sz w:val="28"/>
          <w:szCs w:val="28"/>
        </w:rPr>
        <w:t>MUSKEGON COUNTY HOMELESS CONTINUUM OF CARE NETWORK</w:t>
      </w:r>
    </w:p>
    <w:p w:rsidRPr="00E04195" w:rsidR="00BE52C8" w:rsidP="00BE52C8" w:rsidRDefault="00BE52C8" w14:paraId="311F1CD4" w14:textId="3A984E44">
      <w:pPr>
        <w:spacing w:after="0" w:line="240" w:lineRule="auto"/>
        <w:jc w:val="center"/>
        <w:rPr>
          <w:rFonts w:ascii="Franklin Gothic Book" w:hAnsi="Franklin Gothic Book" w:eastAsia="Times New Roman" w:cs="Franklin Gothic Book"/>
          <w:b/>
          <w:bCs/>
          <w:smallCaps/>
          <w:sz w:val="24"/>
          <w:szCs w:val="24"/>
        </w:rPr>
      </w:pPr>
      <w:r>
        <w:rPr>
          <w:rFonts w:ascii="Calibri" w:hAnsi="Calibri" w:eastAsia="Times New Roman" w:cs="Times New Roman"/>
          <w:b/>
          <w:sz w:val="28"/>
          <w:szCs w:val="28"/>
        </w:rPr>
        <w:t>Outreach Committee</w:t>
      </w:r>
    </w:p>
    <w:p w:rsidRPr="00E04195" w:rsidR="00F524D1" w:rsidP="00F524D1" w:rsidRDefault="00F524D1" w14:paraId="2657587B" w14:textId="77777777">
      <w:pPr>
        <w:spacing w:after="0" w:line="240" w:lineRule="auto"/>
        <w:jc w:val="center"/>
        <w:rPr>
          <w:rFonts w:ascii="Franklin Gothic Book" w:hAnsi="Franklin Gothic Book" w:eastAsia="Times New Roman" w:cs="Franklin Gothic Book"/>
          <w:b/>
          <w:bCs/>
          <w:smallCaps/>
          <w:sz w:val="24"/>
          <w:szCs w:val="24"/>
        </w:rPr>
      </w:pPr>
    </w:p>
    <w:p w:rsidRPr="00E04195" w:rsidR="00F524D1" w:rsidP="00562B1A" w:rsidRDefault="00562B1A" w14:paraId="5433BA78" w14:textId="79CAF4F0">
      <w:pPr>
        <w:spacing w:after="0" w:line="240" w:lineRule="auto"/>
        <w:jc w:val="center"/>
        <w:rPr>
          <w:rFonts w:ascii="Calibri" w:hAnsi="Calibri" w:eastAsia="Times New Roman" w:cs="Franklin Gothic Book"/>
          <w:b/>
          <w:bCs/>
          <w:smallCaps/>
          <w:sz w:val="28"/>
          <w:szCs w:val="28"/>
        </w:rPr>
      </w:pPr>
      <w:r>
        <w:rPr>
          <w:rFonts w:ascii="Calibri" w:hAnsi="Calibri" w:eastAsia="Times New Roman" w:cs="Franklin Gothic Book"/>
          <w:b/>
          <w:bCs/>
          <w:smallCaps/>
          <w:sz w:val="28"/>
          <w:szCs w:val="28"/>
        </w:rPr>
        <w:t>December</w:t>
      </w:r>
      <w:r w:rsidR="000579AE">
        <w:rPr>
          <w:rFonts w:ascii="Calibri" w:hAnsi="Calibri" w:eastAsia="Times New Roman" w:cs="Franklin Gothic Book"/>
          <w:b/>
          <w:bCs/>
          <w:smallCaps/>
          <w:sz w:val="28"/>
          <w:szCs w:val="28"/>
        </w:rPr>
        <w:t xml:space="preserve"> </w:t>
      </w:r>
      <w:r>
        <w:rPr>
          <w:rFonts w:ascii="Calibri" w:hAnsi="Calibri" w:eastAsia="Times New Roman" w:cs="Franklin Gothic Book"/>
          <w:b/>
          <w:bCs/>
          <w:smallCaps/>
          <w:sz w:val="28"/>
          <w:szCs w:val="28"/>
        </w:rPr>
        <w:t>11</w:t>
      </w:r>
      <w:r w:rsidR="005C5049">
        <w:rPr>
          <w:rFonts w:ascii="Calibri" w:hAnsi="Calibri" w:eastAsia="Times New Roman" w:cs="Franklin Gothic Book"/>
          <w:b/>
          <w:bCs/>
          <w:smallCaps/>
          <w:sz w:val="28"/>
          <w:szCs w:val="28"/>
        </w:rPr>
        <w:t>, 2023</w:t>
      </w:r>
    </w:p>
    <w:p w:rsidRPr="00E04195" w:rsidR="00F524D1" w:rsidP="00562B1A" w:rsidRDefault="00467F3C" w14:paraId="5F857239" w14:textId="7A2386EF">
      <w:pPr>
        <w:spacing w:after="0" w:line="240" w:lineRule="auto"/>
        <w:ind w:firstLine="720"/>
        <w:jc w:val="center"/>
        <w:rPr>
          <w:rFonts w:ascii="Calibri" w:hAnsi="Calibri" w:eastAsia="Times New Roman" w:cs="Franklin Gothic Book"/>
          <w:b/>
          <w:bCs/>
          <w:i/>
          <w:iCs/>
          <w:smallCaps/>
          <w:sz w:val="24"/>
          <w:szCs w:val="24"/>
        </w:rPr>
      </w:pPr>
      <w:r w:rsidRPr="7D5DCD86">
        <w:rPr>
          <w:rFonts w:ascii="Calibri" w:hAnsi="Calibri" w:eastAsia="Times New Roman" w:cs="Franklin Gothic Book"/>
          <w:b/>
          <w:bCs/>
          <w:i/>
          <w:iCs/>
          <w:smallCaps/>
          <w:sz w:val="24"/>
          <w:szCs w:val="24"/>
        </w:rPr>
        <w:t>1</w:t>
      </w:r>
      <w:r w:rsidRPr="7D5DCD86" w:rsidR="00DB2347">
        <w:rPr>
          <w:rFonts w:ascii="Calibri" w:hAnsi="Calibri" w:eastAsia="Times New Roman" w:cs="Franklin Gothic Book"/>
          <w:b/>
          <w:bCs/>
          <w:i/>
          <w:iCs/>
          <w:smallCaps/>
          <w:sz w:val="24"/>
          <w:szCs w:val="24"/>
        </w:rPr>
        <w:t>:00PM</w:t>
      </w:r>
      <w:r w:rsidRPr="7D5DCD86" w:rsidR="00F524D1">
        <w:rPr>
          <w:rFonts w:ascii="Calibri" w:hAnsi="Calibri" w:eastAsia="Times New Roman" w:cs="Franklin Gothic Book"/>
          <w:b/>
          <w:bCs/>
          <w:i/>
          <w:iCs/>
          <w:smallCaps/>
          <w:sz w:val="24"/>
          <w:szCs w:val="24"/>
        </w:rPr>
        <w:t xml:space="preserve"> – </w:t>
      </w:r>
      <w:r w:rsidRPr="7D5DCD86">
        <w:rPr>
          <w:rFonts w:ascii="Calibri" w:hAnsi="Calibri" w:eastAsia="Times New Roman" w:cs="Franklin Gothic Book"/>
          <w:b/>
          <w:bCs/>
          <w:i/>
          <w:iCs/>
          <w:smallCaps/>
          <w:sz w:val="24"/>
          <w:szCs w:val="24"/>
        </w:rPr>
        <w:t>2</w:t>
      </w:r>
      <w:r w:rsidRPr="7D5DCD86" w:rsidR="00DB2347">
        <w:rPr>
          <w:rFonts w:ascii="Calibri" w:hAnsi="Calibri" w:eastAsia="Times New Roman" w:cs="Franklin Gothic Book"/>
          <w:b/>
          <w:bCs/>
          <w:i/>
          <w:iCs/>
          <w:smallCaps/>
          <w:sz w:val="24"/>
          <w:szCs w:val="24"/>
        </w:rPr>
        <w:t>:00P</w:t>
      </w:r>
      <w:r w:rsidRPr="7D5DCD86" w:rsidR="00F524D1">
        <w:rPr>
          <w:rFonts w:ascii="Calibri" w:hAnsi="Calibri" w:eastAsia="Times New Roman" w:cs="Franklin Gothic Book"/>
          <w:b/>
          <w:bCs/>
          <w:i/>
          <w:iCs/>
          <w:smallCaps/>
          <w:sz w:val="24"/>
          <w:szCs w:val="24"/>
        </w:rPr>
        <w:t>M</w:t>
      </w:r>
    </w:p>
    <w:p w:rsidR="00F524D1" w:rsidP="00F524D1" w:rsidRDefault="006B185F" w14:paraId="3C0115F8" w14:textId="49EE5D80">
      <w:pPr>
        <w:spacing w:after="0" w:line="240" w:lineRule="auto"/>
        <w:jc w:val="center"/>
        <w:rPr>
          <w:rFonts w:ascii="Calibri" w:hAnsi="Calibri" w:eastAsia="Calibri" w:cs="Calibri"/>
          <w:b/>
          <w:sz w:val="24"/>
          <w:szCs w:val="24"/>
        </w:rPr>
      </w:pPr>
      <w:r>
        <w:rPr>
          <w:rFonts w:ascii="Calibri" w:hAnsi="Calibri" w:eastAsia="Calibri" w:cs="Calibri"/>
          <w:b/>
          <w:sz w:val="24"/>
          <w:szCs w:val="24"/>
        </w:rPr>
        <w:t>United Way of the Lakeshore</w:t>
      </w:r>
    </w:p>
    <w:p w:rsidRPr="008C0A29" w:rsidR="2A8B51A1" w:rsidP="008C0A29" w:rsidRDefault="006B185F" w14:paraId="1461E9E1" w14:textId="1B0F17E9">
      <w:pPr>
        <w:spacing w:after="0" w:line="240" w:lineRule="auto"/>
        <w:jc w:val="center"/>
        <w:rPr>
          <w:rFonts w:ascii="Calibri" w:hAnsi="Calibri" w:eastAsia="Calibri" w:cs="Calibri"/>
          <w:b/>
          <w:sz w:val="24"/>
          <w:szCs w:val="24"/>
        </w:rPr>
      </w:pPr>
      <w:r>
        <w:rPr>
          <w:rFonts w:ascii="Calibri" w:hAnsi="Calibri" w:eastAsia="Calibri" w:cs="Calibri"/>
          <w:b/>
          <w:sz w:val="24"/>
          <w:szCs w:val="24"/>
        </w:rPr>
        <w:t>31 E Clay Ave. Muskegon MI, 49442</w:t>
      </w:r>
    </w:p>
    <w:p w:rsidR="0013576B" w:rsidP="00F524D1" w:rsidRDefault="0013576B" w14:paraId="381F1993" w14:textId="77777777">
      <w:pPr>
        <w:spacing w:after="0" w:line="240" w:lineRule="auto"/>
        <w:jc w:val="center"/>
        <w:rPr>
          <w:rFonts w:ascii="Calibri" w:hAnsi="Calibri" w:eastAsia="Times New Roman" w:cs="Times New Roman"/>
          <w:b/>
          <w:sz w:val="24"/>
          <w:szCs w:val="24"/>
        </w:rPr>
      </w:pPr>
    </w:p>
    <w:p w:rsidR="0013576B" w:rsidP="0013576B" w:rsidRDefault="0013576B" w14:paraId="75EBD8BF" w14:textId="4060A6E7">
      <w:pPr>
        <w:spacing w:after="0" w:line="240" w:lineRule="auto"/>
        <w:jc w:val="center"/>
        <w:rPr>
          <w:rFonts w:ascii="Calibri" w:hAnsi="Calibri" w:eastAsia="Times New Roman" w:cs="Times New Roman"/>
          <w:b/>
          <w:sz w:val="24"/>
          <w:szCs w:val="24"/>
        </w:rPr>
      </w:pPr>
      <w:r>
        <w:rPr>
          <w:rFonts w:ascii="Calibri" w:hAnsi="Calibri" w:eastAsia="Times New Roman" w:cs="Times New Roman"/>
          <w:b/>
          <w:sz w:val="24"/>
          <w:szCs w:val="24"/>
        </w:rPr>
        <w:t>Attendance</w:t>
      </w:r>
    </w:p>
    <w:p w:rsidRPr="00E04195" w:rsidR="0013576B" w:rsidP="00F524D1" w:rsidRDefault="0013576B" w14:paraId="004D928A" w14:textId="77777777">
      <w:pPr>
        <w:spacing w:after="0" w:line="240" w:lineRule="auto"/>
        <w:jc w:val="center"/>
        <w:rPr>
          <w:rFonts w:ascii="Calibri" w:hAnsi="Calibri" w:eastAsia="Times New Roman" w:cs="Times New Roman"/>
          <w:b/>
          <w:sz w:val="24"/>
          <w:szCs w:val="24"/>
        </w:rPr>
      </w:pPr>
    </w:p>
    <w:tbl>
      <w:tblPr>
        <w:tblStyle w:val="TableGrid"/>
        <w:tblW w:w="8491" w:type="dxa"/>
        <w:tblInd w:w="270" w:type="dxa"/>
        <w:tblLook w:val="04A0" w:firstRow="1" w:lastRow="0" w:firstColumn="1" w:lastColumn="0" w:noHBand="0" w:noVBand="1"/>
      </w:tblPr>
      <w:tblGrid>
        <w:gridCol w:w="2528"/>
        <w:gridCol w:w="1290"/>
        <w:gridCol w:w="3390"/>
        <w:gridCol w:w="1283"/>
      </w:tblGrid>
      <w:tr w:rsidR="0013576B" w:rsidTr="35E68D4A" w14:paraId="430544AD" w14:textId="6B06ABF3">
        <w:trPr>
          <w:trHeight w:val="300"/>
        </w:trPr>
        <w:tc>
          <w:tcPr>
            <w:tcW w:w="2528" w:type="dxa"/>
          </w:tcPr>
          <w:p w:rsidR="0013576B" w:rsidP="5234776B" w:rsidRDefault="0013576B" w14:paraId="5045483B" w14:textId="1D02226C">
            <w:pPr>
              <w:pStyle w:val="ListParagraph"/>
              <w:ind w:left="0"/>
              <w:rPr>
                <w:rFonts w:ascii="Calibri" w:hAnsi="Calibri" w:eastAsia="Times New Roman" w:cs="Times New Roman"/>
              </w:rPr>
            </w:pPr>
            <w:r w:rsidRPr="5234776B">
              <w:rPr>
                <w:rFonts w:ascii="Calibri" w:hAnsi="Calibri" w:eastAsia="Times New Roman" w:cs="Times New Roman"/>
              </w:rPr>
              <w:t>Name:</w:t>
            </w:r>
          </w:p>
        </w:tc>
        <w:tc>
          <w:tcPr>
            <w:tcW w:w="1290" w:type="dxa"/>
          </w:tcPr>
          <w:p w:rsidR="0013576B" w:rsidP="5234776B" w:rsidRDefault="5C41E8A8" w14:paraId="0CF0D169" w14:textId="54936DFD">
            <w:pPr>
              <w:pStyle w:val="ListParagraph"/>
              <w:ind w:left="0"/>
              <w:rPr>
                <w:rFonts w:ascii="Calibri" w:hAnsi="Calibri" w:eastAsia="Times New Roman" w:cs="Times New Roman"/>
              </w:rPr>
            </w:pPr>
            <w:r w:rsidRPr="5234776B">
              <w:rPr>
                <w:rFonts w:ascii="Calibri" w:hAnsi="Calibri" w:eastAsia="Times New Roman" w:cs="Times New Roman"/>
              </w:rPr>
              <w:t>Present:</w:t>
            </w:r>
          </w:p>
        </w:tc>
        <w:tc>
          <w:tcPr>
            <w:tcW w:w="3390" w:type="dxa"/>
          </w:tcPr>
          <w:p w:rsidR="0013576B" w:rsidP="5234776B" w:rsidRDefault="4F9D4BE6" w14:paraId="0D9E51AF" w14:textId="77F4B51D">
            <w:pPr>
              <w:pStyle w:val="ListParagraph"/>
              <w:ind w:left="0"/>
              <w:rPr>
                <w:rFonts w:ascii="Calibri" w:hAnsi="Calibri" w:eastAsia="Times New Roman" w:cs="Times New Roman"/>
              </w:rPr>
            </w:pPr>
            <w:r w:rsidRPr="5234776B">
              <w:rPr>
                <w:rFonts w:ascii="Calibri" w:hAnsi="Calibri" w:eastAsia="Times New Roman" w:cs="Times New Roman"/>
              </w:rPr>
              <w:t xml:space="preserve">Name: </w:t>
            </w:r>
          </w:p>
        </w:tc>
        <w:tc>
          <w:tcPr>
            <w:tcW w:w="1283" w:type="dxa"/>
          </w:tcPr>
          <w:p w:rsidR="0013576B" w:rsidP="5234776B" w:rsidRDefault="6E91D00B" w14:paraId="0DB06452" w14:textId="0480C49D">
            <w:pPr>
              <w:pStyle w:val="ListParagraph"/>
              <w:ind w:left="0"/>
              <w:rPr>
                <w:rFonts w:ascii="Calibri" w:hAnsi="Calibri" w:eastAsia="Times New Roman" w:cs="Times New Roman"/>
              </w:rPr>
            </w:pPr>
            <w:r w:rsidRPr="5234776B">
              <w:rPr>
                <w:rFonts w:ascii="Calibri" w:hAnsi="Calibri" w:eastAsia="Times New Roman" w:cs="Times New Roman"/>
              </w:rPr>
              <w:t>Present:</w:t>
            </w:r>
          </w:p>
        </w:tc>
      </w:tr>
      <w:tr w:rsidR="0013576B" w:rsidTr="35E68D4A" w14:paraId="4E1238AD" w14:textId="7716F9AF">
        <w:trPr>
          <w:trHeight w:val="300"/>
        </w:trPr>
        <w:tc>
          <w:tcPr>
            <w:tcW w:w="2528" w:type="dxa"/>
          </w:tcPr>
          <w:p w:rsidR="0013576B" w:rsidP="0013576B" w:rsidRDefault="0013576B" w14:paraId="3C28851A" w14:textId="393002F2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>
              <w:rPr>
                <w:rFonts w:ascii="Calibri" w:hAnsi="Calibri" w:eastAsia="Times New Roman" w:cs="Times New Roman"/>
                <w:sz w:val="24"/>
                <w:szCs w:val="24"/>
              </w:rPr>
              <w:t xml:space="preserve">Alicia Cox, VA </w:t>
            </w:r>
          </w:p>
        </w:tc>
        <w:tc>
          <w:tcPr>
            <w:tcW w:w="1290" w:type="dxa"/>
          </w:tcPr>
          <w:p w:rsidR="0013576B" w:rsidP="0013576B" w:rsidRDefault="3595E198" w14:paraId="798711A1" w14:textId="487167A0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  <w:tc>
          <w:tcPr>
            <w:tcW w:w="3390" w:type="dxa"/>
          </w:tcPr>
          <w:p w:rsidR="0013576B" w:rsidP="0013576B" w:rsidRDefault="0013576B" w14:paraId="4DBC4FDD" w14:textId="3D260675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>
              <w:rPr>
                <w:rFonts w:ascii="Calibri" w:hAnsi="Calibri" w:eastAsia="Times New Roman" w:cs="Times New Roman"/>
                <w:sz w:val="24"/>
                <w:szCs w:val="24"/>
              </w:rPr>
              <w:t xml:space="preserve">Stephen Thiele, Red Project </w:t>
            </w:r>
          </w:p>
        </w:tc>
        <w:tc>
          <w:tcPr>
            <w:tcW w:w="1283" w:type="dxa"/>
          </w:tcPr>
          <w:p w:rsidR="0013576B" w:rsidP="0013576B" w:rsidRDefault="74AA9F3D" w14:paraId="4C50AD39" w14:textId="7FBEFF61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</w:tr>
      <w:tr w:rsidR="0013576B" w:rsidTr="35E68D4A" w14:paraId="08A2C2B3" w14:textId="4421395F">
        <w:trPr>
          <w:trHeight w:val="300"/>
        </w:trPr>
        <w:tc>
          <w:tcPr>
            <w:tcW w:w="2528" w:type="dxa"/>
          </w:tcPr>
          <w:p w:rsidR="0013576B" w:rsidP="0013576B" w:rsidRDefault="0013576B" w14:paraId="2C151DF0" w14:textId="66384E32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>
              <w:rPr>
                <w:rFonts w:ascii="Calibri" w:hAnsi="Calibri" w:eastAsia="Times New Roman" w:cs="Times New Roman"/>
                <w:sz w:val="24"/>
                <w:szCs w:val="24"/>
              </w:rPr>
              <w:t>Jasmine Young, VA</w:t>
            </w:r>
          </w:p>
        </w:tc>
        <w:tc>
          <w:tcPr>
            <w:tcW w:w="1290" w:type="dxa"/>
          </w:tcPr>
          <w:p w:rsidR="0013576B" w:rsidP="0013576B" w:rsidRDefault="0013576B" w14:paraId="412A58E7" w14:textId="2D0F87E4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:rsidR="0013576B" w:rsidP="0013576B" w:rsidRDefault="0013576B" w14:paraId="10A17228" w14:textId="336D3770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>
              <w:rPr>
                <w:rFonts w:ascii="Calibri" w:hAnsi="Calibri" w:eastAsia="Times New Roman" w:cs="Times New Roman"/>
                <w:sz w:val="24"/>
                <w:szCs w:val="24"/>
              </w:rPr>
              <w:t>Diolinda Sali, HMIS Admin</w:t>
            </w:r>
          </w:p>
        </w:tc>
        <w:tc>
          <w:tcPr>
            <w:tcW w:w="1283" w:type="dxa"/>
          </w:tcPr>
          <w:p w:rsidR="0013576B" w:rsidP="0013576B" w:rsidRDefault="5F5201E6" w14:paraId="1CA53303" w14:textId="71CD1680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</w:tr>
      <w:tr w:rsidR="0013576B" w:rsidTr="35E68D4A" w14:paraId="5DA0D3DC" w14:textId="7304FE71">
        <w:trPr>
          <w:trHeight w:val="300"/>
        </w:trPr>
        <w:tc>
          <w:tcPr>
            <w:tcW w:w="2528" w:type="dxa"/>
          </w:tcPr>
          <w:p w:rsidR="0013576B" w:rsidP="0013576B" w:rsidRDefault="0013576B" w14:paraId="671400E0" w14:textId="41A7245A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>
              <w:rPr>
                <w:rFonts w:ascii="Calibri" w:hAnsi="Calibri" w:eastAsia="Times New Roman" w:cs="Times New Roman"/>
                <w:sz w:val="24"/>
                <w:szCs w:val="24"/>
              </w:rPr>
              <w:t xml:space="preserve">Madison Butler, </w:t>
            </w:r>
            <w:r w:rsidR="008C0A29">
              <w:rPr>
                <w:rFonts w:ascii="Calibri" w:hAnsi="Calibri" w:eastAsia="Times New Roman" w:cs="Times New Roman"/>
                <w:sz w:val="24"/>
                <w:szCs w:val="24"/>
              </w:rPr>
              <w:t xml:space="preserve">CoC Coordinator </w:t>
            </w:r>
          </w:p>
        </w:tc>
        <w:tc>
          <w:tcPr>
            <w:tcW w:w="1290" w:type="dxa"/>
          </w:tcPr>
          <w:p w:rsidR="0013576B" w:rsidP="0013576B" w:rsidRDefault="1166B799" w14:paraId="057285E4" w14:textId="72B95EAA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  <w:tc>
          <w:tcPr>
            <w:tcW w:w="3390" w:type="dxa"/>
          </w:tcPr>
          <w:p w:rsidR="0013576B" w:rsidP="0013576B" w:rsidRDefault="2B950733" w14:paraId="1587409D" w14:textId="2327300F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7D5DCD86">
              <w:rPr>
                <w:rFonts w:ascii="Calibri" w:hAnsi="Calibri" w:eastAsia="Times New Roman" w:cs="Times New Roman"/>
                <w:sz w:val="24"/>
                <w:szCs w:val="24"/>
              </w:rPr>
              <w:t>Angie Mayeaux</w:t>
            </w:r>
            <w:r w:rsidRPr="7D5DCD86" w:rsidR="1FA4972D">
              <w:rPr>
                <w:rFonts w:ascii="Calibri" w:hAnsi="Calibri" w:eastAsia="Times New Roman" w:cs="Times New Roman"/>
                <w:sz w:val="24"/>
                <w:szCs w:val="24"/>
              </w:rPr>
              <w:t>, MHC</w:t>
            </w:r>
          </w:p>
        </w:tc>
        <w:tc>
          <w:tcPr>
            <w:tcW w:w="1283" w:type="dxa"/>
          </w:tcPr>
          <w:p w:rsidR="0013576B" w:rsidP="0013576B" w:rsidRDefault="0013576B" w14:paraId="00C69723" w14:textId="4C8656C1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</w:tr>
      <w:tr w:rsidR="0013576B" w:rsidTr="35E68D4A" w14:paraId="1CAA62D4" w14:textId="62FC1232">
        <w:trPr>
          <w:trHeight w:val="300"/>
        </w:trPr>
        <w:tc>
          <w:tcPr>
            <w:tcW w:w="2528" w:type="dxa"/>
          </w:tcPr>
          <w:p w:rsidR="0013576B" w:rsidP="0013576B" w:rsidRDefault="0013576B" w14:paraId="7DEC76F6" w14:textId="733F0DD1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>
              <w:rPr>
                <w:rFonts w:ascii="Calibri" w:hAnsi="Calibri" w:eastAsia="Times New Roman" w:cs="Times New Roman"/>
                <w:sz w:val="24"/>
                <w:szCs w:val="24"/>
              </w:rPr>
              <w:t>Brandon Baskin, HW</w:t>
            </w:r>
          </w:p>
        </w:tc>
        <w:tc>
          <w:tcPr>
            <w:tcW w:w="1290" w:type="dxa"/>
          </w:tcPr>
          <w:p w:rsidR="0013576B" w:rsidP="0013576B" w:rsidRDefault="0013576B" w14:paraId="739CB114" w14:textId="03B52711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:rsidR="0013576B" w:rsidP="0013576B" w:rsidRDefault="2B950733" w14:paraId="5D4233E4" w14:textId="0FA473C7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7D5DCD86">
              <w:rPr>
                <w:rFonts w:ascii="Calibri" w:hAnsi="Calibri" w:eastAsia="Times New Roman" w:cs="Times New Roman"/>
                <w:sz w:val="24"/>
                <w:szCs w:val="24"/>
              </w:rPr>
              <w:t>Lisa Reinecke</w:t>
            </w:r>
            <w:r w:rsidRPr="7D5DCD86" w:rsidR="134E380A">
              <w:rPr>
                <w:rFonts w:ascii="Calibri" w:hAnsi="Calibri" w:eastAsia="Times New Roman" w:cs="Times New Roman"/>
                <w:sz w:val="24"/>
                <w:szCs w:val="24"/>
              </w:rPr>
              <w:t>, True North</w:t>
            </w:r>
          </w:p>
        </w:tc>
        <w:tc>
          <w:tcPr>
            <w:tcW w:w="1283" w:type="dxa"/>
          </w:tcPr>
          <w:p w:rsidR="0013576B" w:rsidP="0013576B" w:rsidRDefault="0013576B" w14:paraId="4FCD93C2" w14:textId="58BB0E97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</w:tr>
      <w:tr w:rsidR="00F80349" w:rsidTr="35E68D4A" w14:paraId="3B240C3F" w14:textId="5F1A152F">
        <w:trPr>
          <w:trHeight w:val="315"/>
        </w:trPr>
        <w:tc>
          <w:tcPr>
            <w:tcW w:w="2528" w:type="dxa"/>
          </w:tcPr>
          <w:p w:rsidR="00F80349" w:rsidP="0013576B" w:rsidRDefault="2B950733" w14:paraId="1F8F2C63" w14:textId="1F6E7042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7D5DCD86">
              <w:rPr>
                <w:rFonts w:ascii="Calibri" w:hAnsi="Calibri" w:eastAsia="Times New Roman" w:cs="Times New Roman"/>
                <w:sz w:val="24"/>
                <w:szCs w:val="24"/>
              </w:rPr>
              <w:t>Bridget Larson</w:t>
            </w:r>
            <w:r w:rsidRPr="7D5DCD86" w:rsidR="340929EE">
              <w:rPr>
                <w:rFonts w:ascii="Calibri" w:hAnsi="Calibri" w:eastAsia="Times New Roman" w:cs="Times New Roman"/>
                <w:sz w:val="24"/>
                <w:szCs w:val="24"/>
              </w:rPr>
              <w:t>,</w:t>
            </w:r>
            <w:r w:rsidRPr="7D5DCD86">
              <w:rPr>
                <w:rFonts w:ascii="Calibri" w:hAnsi="Calibri" w:eastAsia="Times New Roman" w:cs="Times New Roman"/>
                <w:sz w:val="24"/>
                <w:szCs w:val="24"/>
              </w:rPr>
              <w:t xml:space="preserve"> SA</w:t>
            </w:r>
          </w:p>
        </w:tc>
        <w:tc>
          <w:tcPr>
            <w:tcW w:w="1290" w:type="dxa"/>
          </w:tcPr>
          <w:p w:rsidR="00F80349" w:rsidP="0013576B" w:rsidRDefault="1B2DB4D2" w14:paraId="52A69C25" w14:textId="7E281AE6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  <w:tc>
          <w:tcPr>
            <w:tcW w:w="3390" w:type="dxa"/>
          </w:tcPr>
          <w:p w:rsidR="00F80349" w:rsidP="0013576B" w:rsidRDefault="2B950733" w14:paraId="5CC10A89" w14:textId="16BC09A0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7D5DCD86">
              <w:rPr>
                <w:rFonts w:ascii="Calibri" w:hAnsi="Calibri" w:eastAsia="Times New Roman" w:cs="Times New Roman"/>
                <w:sz w:val="24"/>
                <w:szCs w:val="24"/>
              </w:rPr>
              <w:t xml:space="preserve">Josh </w:t>
            </w:r>
            <w:proofErr w:type="spellStart"/>
            <w:r w:rsidRPr="7D5DCD86">
              <w:rPr>
                <w:rFonts w:ascii="Calibri" w:hAnsi="Calibri" w:eastAsia="Times New Roman" w:cs="Times New Roman"/>
                <w:sz w:val="24"/>
                <w:szCs w:val="24"/>
              </w:rPr>
              <w:t>Rubaker</w:t>
            </w:r>
            <w:proofErr w:type="spellEnd"/>
            <w:r w:rsidRPr="7D5DCD86" w:rsidR="7DFEB20D">
              <w:rPr>
                <w:rFonts w:ascii="Calibri" w:hAnsi="Calibri" w:eastAsia="Times New Roman" w:cs="Times New Roman"/>
                <w:sz w:val="24"/>
                <w:szCs w:val="24"/>
              </w:rPr>
              <w:t xml:space="preserve">, True North </w:t>
            </w:r>
          </w:p>
        </w:tc>
        <w:tc>
          <w:tcPr>
            <w:tcW w:w="1283" w:type="dxa"/>
          </w:tcPr>
          <w:p w:rsidR="00F80349" w:rsidP="0013576B" w:rsidRDefault="00F80349" w14:paraId="74BE1477" w14:textId="1B2BA6F3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</w:tr>
      <w:tr w:rsidR="3AA769B8" w:rsidTr="35E68D4A" w14:paraId="0E769D74" w14:textId="5862145B">
        <w:trPr>
          <w:trHeight w:val="315"/>
        </w:trPr>
        <w:tc>
          <w:tcPr>
            <w:tcW w:w="2528" w:type="dxa"/>
          </w:tcPr>
          <w:p w:rsidR="3AA769B8" w:rsidP="32B94873" w:rsidRDefault="6252459D" w14:paraId="611DF58C" w14:textId="3C369DBC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7D5DCD86">
              <w:rPr>
                <w:rFonts w:ascii="Calibri" w:hAnsi="Calibri" w:eastAsia="Times New Roman" w:cs="Times New Roman"/>
                <w:sz w:val="24"/>
                <w:szCs w:val="24"/>
              </w:rPr>
              <w:t xml:space="preserve">Sharonda </w:t>
            </w:r>
            <w:r w:rsidRPr="7D5DCD86" w:rsidR="19C232EB">
              <w:rPr>
                <w:rFonts w:ascii="Calibri" w:hAnsi="Calibri" w:eastAsia="Times New Roman" w:cs="Times New Roman"/>
                <w:sz w:val="24"/>
                <w:szCs w:val="24"/>
              </w:rPr>
              <w:t>Carson, City</w:t>
            </w:r>
            <w:r w:rsidRPr="7D5DCD86" w:rsidR="7FAE4071">
              <w:rPr>
                <w:rFonts w:ascii="Calibri" w:hAnsi="Calibri" w:eastAsia="Times New Roman" w:cs="Times New Roman"/>
                <w:sz w:val="24"/>
                <w:szCs w:val="24"/>
              </w:rPr>
              <w:t xml:space="preserve"> of Muskegon</w:t>
            </w:r>
          </w:p>
        </w:tc>
        <w:tc>
          <w:tcPr>
            <w:tcW w:w="1290" w:type="dxa"/>
          </w:tcPr>
          <w:p w:rsidR="3AA769B8" w:rsidP="25357A84" w:rsidRDefault="3AA769B8" w14:paraId="2CC66342" w14:textId="75AE1C34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:rsidRPr="008C0A29" w:rsidR="3AA769B8" w:rsidP="008C0A29" w:rsidRDefault="008C0A29" w14:paraId="61EB6C50" w14:textId="2F300D53">
            <w:pPr>
              <w:rPr>
                <w:rFonts w:ascii="Calibri" w:hAnsi="Calibri" w:eastAsia="Times New Roman" w:cs="Times New Roman"/>
                <w:sz w:val="24"/>
                <w:szCs w:val="24"/>
              </w:rPr>
            </w:pPr>
            <w:r>
              <w:rPr>
                <w:rFonts w:ascii="Calibri" w:hAnsi="Calibri" w:eastAsia="Times New Roman" w:cs="Times New Roman"/>
                <w:sz w:val="24"/>
                <w:szCs w:val="24"/>
              </w:rPr>
              <w:t xml:space="preserve">Kesha Sanders, True North </w:t>
            </w:r>
          </w:p>
        </w:tc>
        <w:tc>
          <w:tcPr>
            <w:tcW w:w="1283" w:type="dxa"/>
          </w:tcPr>
          <w:p w:rsidR="3AA769B8" w:rsidP="3AA769B8" w:rsidRDefault="7F20E3F9" w14:paraId="45BFCC18" w14:textId="25D415AF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</w:tr>
      <w:tr w:rsidR="3AA769B8" w:rsidTr="35E68D4A" w14:paraId="2930062B" w14:textId="693FCA47">
        <w:trPr>
          <w:trHeight w:val="315"/>
        </w:trPr>
        <w:tc>
          <w:tcPr>
            <w:tcW w:w="2528" w:type="dxa"/>
          </w:tcPr>
          <w:p w:rsidR="3AA769B8" w:rsidP="35E68D4A" w:rsidRDefault="30A7AA8E" w14:paraId="26B59946" w14:textId="548A0F0B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>
              <w:rPr>
                <w:rFonts w:ascii="Calibri" w:hAnsi="Calibri" w:eastAsia="Times New Roman" w:cs="Times New Roman"/>
                <w:sz w:val="24"/>
                <w:szCs w:val="24"/>
              </w:rPr>
              <w:t xml:space="preserve">Sarah McQuire, Health Project </w:t>
            </w:r>
          </w:p>
        </w:tc>
        <w:tc>
          <w:tcPr>
            <w:tcW w:w="1290" w:type="dxa"/>
          </w:tcPr>
          <w:p w:rsidR="3AA769B8" w:rsidP="3AA769B8" w:rsidRDefault="30A7AA8E" w14:paraId="1BA934DF" w14:textId="08B7BAC1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  <w:tc>
          <w:tcPr>
            <w:tcW w:w="3390" w:type="dxa"/>
          </w:tcPr>
          <w:p w:rsidR="3AA769B8" w:rsidP="35E68D4A" w:rsidRDefault="30A7AA8E" w14:paraId="2C09AC9F" w14:textId="02C20A95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>
              <w:rPr>
                <w:rFonts w:ascii="Calibri" w:hAnsi="Calibri" w:eastAsia="Times New Roman" w:cs="Times New Roman"/>
                <w:sz w:val="24"/>
                <w:szCs w:val="24"/>
              </w:rPr>
              <w:t xml:space="preserve">Trina Burmeister, Red Project </w:t>
            </w:r>
          </w:p>
        </w:tc>
        <w:tc>
          <w:tcPr>
            <w:tcW w:w="1283" w:type="dxa"/>
          </w:tcPr>
          <w:p w:rsidR="3AA769B8" w:rsidP="3AA769B8" w:rsidRDefault="30A7AA8E" w14:paraId="35FD329B" w14:textId="5D03F537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</w:tr>
      <w:tr w:rsidR="3AA769B8" w:rsidTr="35E68D4A" w14:paraId="1EA58E08" w14:textId="6FFBA965">
        <w:trPr>
          <w:trHeight w:val="315"/>
        </w:trPr>
        <w:tc>
          <w:tcPr>
            <w:tcW w:w="2528" w:type="dxa"/>
          </w:tcPr>
          <w:p w:rsidR="3AA769B8" w:rsidP="35E68D4A" w:rsidRDefault="1D16E0D3" w14:paraId="0FBB617E" w14:textId="3CEEA3A2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>
              <w:rPr>
                <w:rFonts w:ascii="Calibri" w:hAnsi="Calibri" w:eastAsia="Times New Roman" w:cs="Times New Roman"/>
                <w:sz w:val="24"/>
                <w:szCs w:val="24"/>
              </w:rPr>
              <w:t>John Peterson, Consultant</w:t>
            </w:r>
          </w:p>
        </w:tc>
        <w:tc>
          <w:tcPr>
            <w:tcW w:w="1290" w:type="dxa"/>
          </w:tcPr>
          <w:p w:rsidR="3AA769B8" w:rsidP="3AA769B8" w:rsidRDefault="7CE137FA" w14:paraId="1B649ED4" w14:textId="01E54FDB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  <w:tc>
          <w:tcPr>
            <w:tcW w:w="3390" w:type="dxa"/>
          </w:tcPr>
          <w:p w:rsidR="3AA769B8" w:rsidP="35E68D4A" w:rsidRDefault="06D4EE5C" w14:paraId="5F68875E" w14:textId="12F329D3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>
              <w:rPr>
                <w:rFonts w:ascii="Calibri" w:hAnsi="Calibri" w:eastAsia="Times New Roman" w:cs="Times New Roman"/>
                <w:sz w:val="24"/>
                <w:szCs w:val="24"/>
              </w:rPr>
              <w:t>Dominique Bunker,  UWL</w:t>
            </w:r>
          </w:p>
        </w:tc>
        <w:tc>
          <w:tcPr>
            <w:tcW w:w="1283" w:type="dxa"/>
          </w:tcPr>
          <w:p w:rsidR="3AA769B8" w:rsidP="3AA769B8" w:rsidRDefault="06D4EE5C" w14:paraId="77ACCB80" w14:textId="6F2EC7BE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</w:tr>
      <w:tr w:rsidR="3AA769B8" w:rsidTr="35E68D4A" w14:paraId="22C32831" w14:textId="3328750A">
        <w:trPr>
          <w:trHeight w:val="315"/>
        </w:trPr>
        <w:tc>
          <w:tcPr>
            <w:tcW w:w="2528" w:type="dxa"/>
          </w:tcPr>
          <w:p w:rsidR="3AA769B8" w:rsidP="35E68D4A" w:rsidRDefault="69CEAB38" w14:paraId="086F8729" w14:textId="6504E9F3">
            <w:pPr>
              <w:pStyle w:val="ListParagraph"/>
              <w:ind w:left="0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>
              <w:rPr>
                <w:rFonts w:ascii="Calibri" w:hAnsi="Calibri" w:eastAsia="Times New Roman" w:cs="Times New Roman"/>
                <w:sz w:val="24"/>
                <w:szCs w:val="24"/>
              </w:rPr>
              <w:t xml:space="preserve">Jamie Hekker, CoC Chair </w:t>
            </w:r>
          </w:p>
        </w:tc>
        <w:tc>
          <w:tcPr>
            <w:tcW w:w="1290" w:type="dxa"/>
          </w:tcPr>
          <w:p w:rsidR="3AA769B8" w:rsidP="3AA769B8" w:rsidRDefault="384EC6CA" w14:paraId="6FEEE183" w14:textId="380C8EF3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  <w:r w:rsidRPr="35E68D4A">
              <w:rPr>
                <w:rFonts w:ascii="Calibri" w:hAnsi="Calibri" w:eastAsia="Times New Roman" w:cs="Times New Roman"/>
                <w:sz w:val="24"/>
                <w:szCs w:val="24"/>
              </w:rPr>
              <w:t>X</w:t>
            </w:r>
          </w:p>
        </w:tc>
        <w:tc>
          <w:tcPr>
            <w:tcW w:w="3390" w:type="dxa"/>
          </w:tcPr>
          <w:p w:rsidR="3AA769B8" w:rsidP="3AA769B8" w:rsidRDefault="3AA769B8" w14:paraId="5F3A5683" w14:textId="1DC58EFC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:rsidR="3AA769B8" w:rsidP="3AA769B8" w:rsidRDefault="3AA769B8" w14:paraId="5CCB10F7" w14:textId="53D6116B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</w:tr>
      <w:tr w:rsidR="3AA769B8" w:rsidTr="35E68D4A" w14:paraId="3F858395" w14:textId="686ED615">
        <w:trPr>
          <w:trHeight w:val="315"/>
        </w:trPr>
        <w:tc>
          <w:tcPr>
            <w:tcW w:w="2528" w:type="dxa"/>
          </w:tcPr>
          <w:p w:rsidR="3AA769B8" w:rsidP="3AA769B8" w:rsidRDefault="3AA769B8" w14:paraId="487A6298" w14:textId="04199838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  <w:tc>
          <w:tcPr>
            <w:tcW w:w="1290" w:type="dxa"/>
          </w:tcPr>
          <w:p w:rsidR="3AA769B8" w:rsidP="3AA769B8" w:rsidRDefault="3AA769B8" w14:paraId="34871B30" w14:textId="17422B17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  <w:tc>
          <w:tcPr>
            <w:tcW w:w="3390" w:type="dxa"/>
          </w:tcPr>
          <w:p w:rsidR="3AA769B8" w:rsidP="3AA769B8" w:rsidRDefault="3AA769B8" w14:paraId="3D7D55A4" w14:textId="47E30405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  <w:tc>
          <w:tcPr>
            <w:tcW w:w="1283" w:type="dxa"/>
          </w:tcPr>
          <w:p w:rsidR="3AA769B8" w:rsidP="3AA769B8" w:rsidRDefault="3AA769B8" w14:paraId="74B20512" w14:textId="290449CF">
            <w:pPr>
              <w:pStyle w:val="ListParagraph"/>
              <w:rPr>
                <w:rFonts w:ascii="Calibri" w:hAnsi="Calibri" w:eastAsia="Times New Roman" w:cs="Times New Roman"/>
                <w:sz w:val="24"/>
                <w:szCs w:val="24"/>
              </w:rPr>
            </w:pPr>
          </w:p>
        </w:tc>
      </w:tr>
    </w:tbl>
    <w:p w:rsidRPr="005C5049" w:rsidR="00A80412" w:rsidP="008C0A29" w:rsidRDefault="008C0A29" w14:paraId="03DBDC75" w14:textId="3A546C8E">
      <w:pPr>
        <w:spacing w:after="0" w:line="240" w:lineRule="auto"/>
        <w:jc w:val="center"/>
        <w:rPr>
          <w:rFonts w:ascii="Calibri" w:hAnsi="Calibri" w:eastAsia="Times New Roman" w:cs="Times New Roman"/>
          <w:sz w:val="24"/>
          <w:szCs w:val="24"/>
        </w:rPr>
      </w:pPr>
      <w:r>
        <w:rPr>
          <w:rFonts w:ascii="Calibri" w:hAnsi="Calibri" w:eastAsia="Times New Roman" w:cs="Times New Roman"/>
          <w:sz w:val="24"/>
          <w:szCs w:val="24"/>
        </w:rPr>
        <w:t>Agenda:</w:t>
      </w:r>
    </w:p>
    <w:p w:rsidR="2E34FEC6" w:rsidP="7D5DCD86" w:rsidRDefault="2E34FEC6" w14:paraId="64B7E704" w14:textId="6D036DF9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35E68D4A">
        <w:rPr>
          <w:rFonts w:ascii="Calibri" w:hAnsi="Calibri" w:eastAsia="Times New Roman" w:cs="Times New Roman"/>
          <w:sz w:val="24"/>
          <w:szCs w:val="24"/>
        </w:rPr>
        <w:t>Call to Order-</w:t>
      </w:r>
      <w:r w:rsidRPr="35E68D4A" w:rsidR="3B7D0147">
        <w:rPr>
          <w:rFonts w:ascii="Calibri" w:hAnsi="Calibri" w:eastAsia="Times New Roman" w:cs="Times New Roman"/>
          <w:sz w:val="24"/>
          <w:szCs w:val="24"/>
        </w:rPr>
        <w:t xml:space="preserve">1:06pm </w:t>
      </w:r>
    </w:p>
    <w:p w:rsidR="2E34FEC6" w:rsidP="7D5DCD86" w:rsidRDefault="2E34FEC6" w14:paraId="1AAD341C" w14:textId="1E20D82B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35E68D4A">
        <w:rPr>
          <w:rFonts w:ascii="Calibri" w:hAnsi="Calibri" w:eastAsia="Times New Roman" w:cs="Times New Roman"/>
          <w:sz w:val="24"/>
          <w:szCs w:val="24"/>
        </w:rPr>
        <w:t xml:space="preserve">Welcome &amp; Introductions </w:t>
      </w:r>
      <w:r w:rsidRPr="35E68D4A" w:rsidR="00562B1A">
        <w:rPr>
          <w:rFonts w:ascii="Calibri" w:hAnsi="Calibri" w:eastAsia="Times New Roman" w:cs="Times New Roman"/>
          <w:sz w:val="24"/>
          <w:szCs w:val="24"/>
        </w:rPr>
        <w:t>–</w:t>
      </w:r>
      <w:r w:rsidRPr="35E68D4A" w:rsidR="10F4C257">
        <w:rPr>
          <w:rFonts w:ascii="Calibri" w:hAnsi="Calibri" w:eastAsia="Times New Roman" w:cs="Times New Roman"/>
          <w:sz w:val="24"/>
          <w:szCs w:val="24"/>
        </w:rPr>
        <w:t xml:space="preserve">Introductions were made to the group! </w:t>
      </w:r>
    </w:p>
    <w:p w:rsidR="008C0A29" w:rsidP="7D5DCD86" w:rsidRDefault="008C0A29" w14:paraId="6CE4E372" w14:textId="3D63E5B9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35E68D4A">
        <w:rPr>
          <w:rFonts w:ascii="Calibri" w:hAnsi="Calibri" w:eastAsia="Times New Roman" w:cs="Times New Roman"/>
          <w:sz w:val="24"/>
          <w:szCs w:val="24"/>
        </w:rPr>
        <w:t>Meeting Minutes Approval – November 13</w:t>
      </w:r>
      <w:r w:rsidRPr="35E68D4A">
        <w:rPr>
          <w:rFonts w:ascii="Calibri" w:hAnsi="Calibri" w:eastAsia="Times New Roman" w:cs="Times New Roman"/>
          <w:sz w:val="24"/>
          <w:szCs w:val="24"/>
          <w:vertAlign w:val="superscript"/>
        </w:rPr>
        <w:t>th</w:t>
      </w:r>
      <w:r w:rsidRPr="35E68D4A">
        <w:rPr>
          <w:rFonts w:ascii="Calibri" w:hAnsi="Calibri" w:eastAsia="Times New Roman" w:cs="Times New Roman"/>
          <w:sz w:val="24"/>
          <w:szCs w:val="24"/>
        </w:rPr>
        <w:t>, 2023-</w:t>
      </w:r>
      <w:r w:rsidRPr="35E68D4A" w:rsidR="6DD8EBD2">
        <w:rPr>
          <w:rFonts w:ascii="Calibri" w:hAnsi="Calibri" w:eastAsia="Times New Roman" w:cs="Times New Roman"/>
          <w:sz w:val="24"/>
          <w:szCs w:val="24"/>
        </w:rPr>
        <w:t xml:space="preserve"> Stephen motion to approve, seconded by Jamie Hekker. </w:t>
      </w:r>
    </w:p>
    <w:p w:rsidR="00562B1A" w:rsidP="7D5DCD86" w:rsidRDefault="00562B1A" w14:paraId="537CCE7B" w14:textId="407DCFB5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35E68D4A">
        <w:rPr>
          <w:rFonts w:ascii="Calibri" w:hAnsi="Calibri" w:eastAsia="Times New Roman" w:cs="Times New Roman"/>
          <w:sz w:val="24"/>
          <w:szCs w:val="24"/>
        </w:rPr>
        <w:t>Outreach Strategy Workshop</w:t>
      </w:r>
      <w:r w:rsidRPr="35E68D4A" w:rsidR="008C0A29">
        <w:rPr>
          <w:rFonts w:ascii="Calibri" w:hAnsi="Calibri" w:eastAsia="Times New Roman" w:cs="Times New Roman"/>
          <w:sz w:val="24"/>
          <w:szCs w:val="24"/>
        </w:rPr>
        <w:t>-</w:t>
      </w:r>
      <w:r w:rsidRPr="35E68D4A" w:rsidR="4131FC5B">
        <w:rPr>
          <w:rFonts w:ascii="Calibri" w:hAnsi="Calibri" w:eastAsia="Times New Roman" w:cs="Times New Roman"/>
          <w:sz w:val="24"/>
          <w:szCs w:val="24"/>
        </w:rPr>
        <w:t xml:space="preserve"> </w:t>
      </w:r>
      <w:r w:rsidR="00370A00">
        <w:rPr>
          <w:rFonts w:ascii="Calibri" w:hAnsi="Calibri" w:eastAsia="Times New Roman" w:cs="Times New Roman"/>
          <w:sz w:val="24"/>
          <w:szCs w:val="24"/>
        </w:rPr>
        <w:t xml:space="preserve">Diolinda Sali presented the Outreach Strategy </w:t>
      </w:r>
      <w:r w:rsidR="00854162">
        <w:rPr>
          <w:rFonts w:ascii="Calibri" w:hAnsi="Calibri" w:eastAsia="Times New Roman" w:cs="Times New Roman"/>
          <w:sz w:val="24"/>
          <w:szCs w:val="24"/>
        </w:rPr>
        <w:t>workbook</w:t>
      </w:r>
      <w:r w:rsidR="00370A00">
        <w:rPr>
          <w:rFonts w:ascii="Calibri" w:hAnsi="Calibri" w:eastAsia="Times New Roman" w:cs="Times New Roman"/>
          <w:sz w:val="24"/>
          <w:szCs w:val="24"/>
        </w:rPr>
        <w:t xml:space="preserve">. This </w:t>
      </w:r>
      <w:r w:rsidR="00854162">
        <w:rPr>
          <w:rFonts w:ascii="Calibri" w:hAnsi="Calibri" w:eastAsia="Times New Roman" w:cs="Times New Roman"/>
          <w:sz w:val="24"/>
          <w:szCs w:val="24"/>
        </w:rPr>
        <w:t>workbook</w:t>
      </w:r>
      <w:r w:rsidR="00370A00">
        <w:rPr>
          <w:rFonts w:ascii="Calibri" w:hAnsi="Calibri" w:eastAsia="Times New Roman" w:cs="Times New Roman"/>
          <w:sz w:val="24"/>
          <w:szCs w:val="24"/>
        </w:rPr>
        <w:t xml:space="preserve"> helps break down into sections the process of thinking of new and useful </w:t>
      </w:r>
      <w:r w:rsidR="00854162">
        <w:rPr>
          <w:rFonts w:ascii="Calibri" w:hAnsi="Calibri" w:eastAsia="Times New Roman" w:cs="Times New Roman"/>
          <w:sz w:val="24"/>
          <w:szCs w:val="24"/>
        </w:rPr>
        <w:t xml:space="preserve">information needed to make a new strategy to bring into the new year as we develop new outreach techniques to connect with the community. </w:t>
      </w:r>
      <w:r w:rsidRPr="3236D83C" w:rsidR="2B82BFDD">
        <w:rPr>
          <w:rFonts w:ascii="Calibri" w:hAnsi="Calibri" w:eastAsia="Times New Roman" w:cs="Times New Roman"/>
          <w:sz w:val="24"/>
          <w:szCs w:val="24"/>
        </w:rPr>
        <w:t xml:space="preserve">The attendees made it about a third of the way through the packet and will be taking </w:t>
      </w:r>
      <w:r w:rsidRPr="3B107B1B" w:rsidR="2B82BFDD">
        <w:rPr>
          <w:rFonts w:ascii="Calibri" w:hAnsi="Calibri" w:eastAsia="Times New Roman" w:cs="Times New Roman"/>
          <w:sz w:val="24"/>
          <w:szCs w:val="24"/>
        </w:rPr>
        <w:t xml:space="preserve">their packets with them after </w:t>
      </w:r>
      <w:r w:rsidRPr="0BE3B0E6" w:rsidR="2B82BFDD">
        <w:rPr>
          <w:rFonts w:ascii="Calibri" w:hAnsi="Calibri" w:eastAsia="Times New Roman" w:cs="Times New Roman"/>
          <w:sz w:val="24"/>
          <w:szCs w:val="24"/>
        </w:rPr>
        <w:t xml:space="preserve">the meeting to share </w:t>
      </w:r>
      <w:r w:rsidRPr="19CB56F0" w:rsidR="3EB8AE8D">
        <w:rPr>
          <w:rFonts w:ascii="Calibri" w:hAnsi="Calibri" w:eastAsia="Times New Roman" w:cs="Times New Roman"/>
          <w:sz w:val="24"/>
          <w:szCs w:val="24"/>
        </w:rPr>
        <w:t>with</w:t>
      </w:r>
      <w:r w:rsidRPr="19CB56F0" w:rsidR="2B82BFDD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180A4C6F" w:rsidR="2B82BFDD">
        <w:rPr>
          <w:rFonts w:ascii="Calibri" w:hAnsi="Calibri" w:eastAsia="Times New Roman" w:cs="Times New Roman"/>
          <w:sz w:val="24"/>
          <w:szCs w:val="24"/>
        </w:rPr>
        <w:t xml:space="preserve">their </w:t>
      </w:r>
      <w:r w:rsidRPr="0F3F6585" w:rsidR="2B82BFDD">
        <w:rPr>
          <w:rFonts w:ascii="Calibri" w:hAnsi="Calibri" w:eastAsia="Times New Roman" w:cs="Times New Roman"/>
          <w:sz w:val="24"/>
          <w:szCs w:val="24"/>
        </w:rPr>
        <w:t xml:space="preserve">coworkers to continue </w:t>
      </w:r>
      <w:r w:rsidRPr="21AF684D" w:rsidR="2B82BFDD">
        <w:rPr>
          <w:rFonts w:ascii="Calibri" w:hAnsi="Calibri" w:eastAsia="Times New Roman" w:cs="Times New Roman"/>
          <w:sz w:val="24"/>
          <w:szCs w:val="24"/>
        </w:rPr>
        <w:t xml:space="preserve">brainstorming more ideas </w:t>
      </w:r>
      <w:r w:rsidRPr="72829E17" w:rsidR="2B82BFDD">
        <w:rPr>
          <w:rFonts w:ascii="Calibri" w:hAnsi="Calibri" w:eastAsia="Times New Roman" w:cs="Times New Roman"/>
          <w:sz w:val="24"/>
          <w:szCs w:val="24"/>
        </w:rPr>
        <w:t xml:space="preserve">related to the </w:t>
      </w:r>
      <w:r w:rsidRPr="43C206D7" w:rsidR="2B82BFDD">
        <w:rPr>
          <w:rFonts w:ascii="Calibri" w:hAnsi="Calibri" w:eastAsia="Times New Roman" w:cs="Times New Roman"/>
          <w:sz w:val="24"/>
          <w:szCs w:val="24"/>
        </w:rPr>
        <w:t>Outreach Strategy</w:t>
      </w:r>
      <w:r w:rsidRPr="569BABE3" w:rsidR="2B82BFDD">
        <w:rPr>
          <w:rFonts w:ascii="Calibri" w:hAnsi="Calibri" w:eastAsia="Times New Roman" w:cs="Times New Roman"/>
          <w:sz w:val="24"/>
          <w:szCs w:val="24"/>
        </w:rPr>
        <w:t xml:space="preserve">. The attendees will </w:t>
      </w:r>
      <w:r w:rsidRPr="27DB14A3" w:rsidR="2B82BFDD">
        <w:rPr>
          <w:rFonts w:ascii="Calibri" w:hAnsi="Calibri" w:eastAsia="Times New Roman" w:cs="Times New Roman"/>
          <w:sz w:val="24"/>
          <w:szCs w:val="24"/>
        </w:rPr>
        <w:t xml:space="preserve">have about two weeks to </w:t>
      </w:r>
      <w:r w:rsidRPr="5ACFC66C" w:rsidR="2B82BFDD">
        <w:rPr>
          <w:rFonts w:ascii="Calibri" w:hAnsi="Calibri" w:eastAsia="Times New Roman" w:cs="Times New Roman"/>
          <w:sz w:val="24"/>
          <w:szCs w:val="24"/>
        </w:rPr>
        <w:t xml:space="preserve">fill in more </w:t>
      </w:r>
      <w:r w:rsidRPr="612B2D88" w:rsidR="53301D33">
        <w:rPr>
          <w:rFonts w:ascii="Calibri" w:hAnsi="Calibri" w:eastAsia="Times New Roman" w:cs="Times New Roman"/>
          <w:sz w:val="24"/>
          <w:szCs w:val="24"/>
        </w:rPr>
        <w:t>information</w:t>
      </w:r>
      <w:r w:rsidRPr="10C559EB" w:rsidR="2B82BFDD">
        <w:rPr>
          <w:rFonts w:ascii="Calibri" w:hAnsi="Calibri" w:eastAsia="Times New Roman" w:cs="Times New Roman"/>
          <w:sz w:val="24"/>
          <w:szCs w:val="24"/>
        </w:rPr>
        <w:t xml:space="preserve"> and then send</w:t>
      </w:r>
      <w:r w:rsidRPr="10C559EB" w:rsidR="22473703">
        <w:rPr>
          <w:rFonts w:ascii="Calibri" w:hAnsi="Calibri" w:eastAsia="Times New Roman" w:cs="Times New Roman"/>
          <w:sz w:val="24"/>
          <w:szCs w:val="24"/>
        </w:rPr>
        <w:t xml:space="preserve"> them </w:t>
      </w:r>
      <w:r w:rsidRPr="5C5B2544" w:rsidR="22473703">
        <w:rPr>
          <w:rFonts w:ascii="Calibri" w:hAnsi="Calibri" w:eastAsia="Times New Roman" w:cs="Times New Roman"/>
          <w:sz w:val="24"/>
          <w:szCs w:val="24"/>
        </w:rPr>
        <w:t>in to Diolinda or</w:t>
      </w:r>
      <w:r w:rsidRPr="066044CF" w:rsidR="22473703">
        <w:rPr>
          <w:rFonts w:ascii="Calibri" w:hAnsi="Calibri" w:eastAsia="Times New Roman" w:cs="Times New Roman"/>
          <w:sz w:val="24"/>
          <w:szCs w:val="24"/>
        </w:rPr>
        <w:t xml:space="preserve"> Madison to </w:t>
      </w:r>
      <w:r w:rsidRPr="11EF5C61" w:rsidR="729A000C">
        <w:rPr>
          <w:rFonts w:ascii="Calibri" w:hAnsi="Calibri" w:eastAsia="Times New Roman" w:cs="Times New Roman"/>
          <w:sz w:val="24"/>
          <w:szCs w:val="24"/>
        </w:rPr>
        <w:t>compile</w:t>
      </w:r>
      <w:r w:rsidRPr="565DA560" w:rsidR="22473703">
        <w:rPr>
          <w:rFonts w:ascii="Calibri" w:hAnsi="Calibri" w:eastAsia="Times New Roman" w:cs="Times New Roman"/>
          <w:sz w:val="24"/>
          <w:szCs w:val="24"/>
        </w:rPr>
        <w:t xml:space="preserve"> the </w:t>
      </w:r>
      <w:r w:rsidRPr="0A1AE847" w:rsidR="5F56B8BC">
        <w:rPr>
          <w:rFonts w:ascii="Calibri" w:hAnsi="Calibri" w:eastAsia="Times New Roman" w:cs="Times New Roman"/>
          <w:sz w:val="24"/>
          <w:szCs w:val="24"/>
        </w:rPr>
        <w:t>information</w:t>
      </w:r>
      <w:r w:rsidRPr="296D63E7" w:rsidR="22473703">
        <w:rPr>
          <w:rFonts w:ascii="Calibri" w:hAnsi="Calibri" w:eastAsia="Times New Roman" w:cs="Times New Roman"/>
          <w:sz w:val="24"/>
          <w:szCs w:val="24"/>
        </w:rPr>
        <w:t xml:space="preserve"> into the </w:t>
      </w:r>
      <w:r w:rsidRPr="0A1AE847" w:rsidR="7682333A">
        <w:rPr>
          <w:rFonts w:ascii="Calibri" w:hAnsi="Calibri" w:eastAsia="Times New Roman" w:cs="Times New Roman"/>
          <w:sz w:val="24"/>
          <w:szCs w:val="24"/>
        </w:rPr>
        <w:t>official</w:t>
      </w:r>
      <w:r w:rsidRPr="296D63E7" w:rsidR="22473703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2903C1A3" w:rsidR="22473703">
        <w:rPr>
          <w:rFonts w:ascii="Calibri" w:hAnsi="Calibri" w:eastAsia="Times New Roman" w:cs="Times New Roman"/>
          <w:sz w:val="24"/>
          <w:szCs w:val="24"/>
        </w:rPr>
        <w:t xml:space="preserve">outreach </w:t>
      </w:r>
      <w:r w:rsidRPr="191C2EF2" w:rsidR="22473703">
        <w:rPr>
          <w:rFonts w:ascii="Calibri" w:hAnsi="Calibri" w:eastAsia="Times New Roman" w:cs="Times New Roman"/>
          <w:sz w:val="24"/>
          <w:szCs w:val="24"/>
        </w:rPr>
        <w:t>strategy</w:t>
      </w:r>
      <w:r w:rsidRPr="612B2D88" w:rsidR="22473703">
        <w:rPr>
          <w:rFonts w:ascii="Calibri" w:hAnsi="Calibri" w:eastAsia="Times New Roman" w:cs="Times New Roman"/>
          <w:sz w:val="24"/>
          <w:szCs w:val="24"/>
        </w:rPr>
        <w:t xml:space="preserve">. </w:t>
      </w:r>
    </w:p>
    <w:p w:rsidR="00562B1A" w:rsidP="7D5DCD86" w:rsidRDefault="00562B1A" w14:paraId="5C2BD698" w14:textId="2E09BBAB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76457B56" w:rsidR="00562B1A">
        <w:rPr>
          <w:rFonts w:ascii="Calibri" w:hAnsi="Calibri" w:eastAsia="Times New Roman" w:cs="Times New Roman"/>
          <w:sz w:val="24"/>
          <w:szCs w:val="24"/>
        </w:rPr>
        <w:t>Point in Time</w:t>
      </w:r>
      <w:r w:rsidRPr="76457B56" w:rsidR="008C0A29">
        <w:rPr>
          <w:rFonts w:ascii="Calibri" w:hAnsi="Calibri" w:eastAsia="Times New Roman" w:cs="Times New Roman"/>
          <w:sz w:val="24"/>
          <w:szCs w:val="24"/>
        </w:rPr>
        <w:t>-</w:t>
      </w:r>
      <w:r w:rsidRPr="76457B56" w:rsidR="5601EEBC">
        <w:rPr>
          <w:rFonts w:ascii="Calibri" w:hAnsi="Calibri" w:eastAsia="Times New Roman" w:cs="Times New Roman"/>
          <w:sz w:val="24"/>
          <w:szCs w:val="24"/>
        </w:rPr>
        <w:t xml:space="preserve"> Madison spoke on the PIT Count. Madison asked how many people have </w:t>
      </w:r>
      <w:r w:rsidRPr="76457B56" w:rsidR="5601EEBC">
        <w:rPr>
          <w:rFonts w:ascii="Calibri" w:hAnsi="Calibri" w:eastAsia="Times New Roman" w:cs="Times New Roman"/>
          <w:sz w:val="24"/>
          <w:szCs w:val="24"/>
        </w:rPr>
        <w:t>participated</w:t>
      </w:r>
      <w:r w:rsidRPr="76457B56" w:rsidR="5601EEBC">
        <w:rPr>
          <w:rFonts w:ascii="Calibri" w:hAnsi="Calibri" w:eastAsia="Times New Roman" w:cs="Times New Roman"/>
          <w:sz w:val="24"/>
          <w:szCs w:val="24"/>
        </w:rPr>
        <w:t xml:space="preserve"> in the past. Only about half the room has done it before. This </w:t>
      </w:r>
      <w:r w:rsidRPr="76457B56" w:rsidR="0DECD1FB">
        <w:rPr>
          <w:rFonts w:ascii="Calibri" w:hAnsi="Calibri" w:eastAsia="Times New Roman" w:cs="Times New Roman"/>
          <w:sz w:val="24"/>
          <w:szCs w:val="24"/>
        </w:rPr>
        <w:t>is a requirement</w:t>
      </w:r>
      <w:r w:rsidRPr="76457B56" w:rsidR="5601EEBC">
        <w:rPr>
          <w:rFonts w:ascii="Calibri" w:hAnsi="Calibri" w:eastAsia="Times New Roman" w:cs="Times New Roman"/>
          <w:sz w:val="24"/>
          <w:szCs w:val="24"/>
        </w:rPr>
        <w:t xml:space="preserve"> by HUD to report back information </w:t>
      </w:r>
      <w:r w:rsidRPr="76457B56" w:rsidR="5601EEBC">
        <w:rPr>
          <w:rFonts w:ascii="Calibri" w:hAnsi="Calibri" w:eastAsia="Times New Roman" w:cs="Times New Roman"/>
          <w:sz w:val="24"/>
          <w:szCs w:val="24"/>
        </w:rPr>
        <w:t>regarding</w:t>
      </w:r>
      <w:r w:rsidRPr="76457B56" w:rsidR="5601EEBC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76457B56" w:rsidR="32552927">
        <w:rPr>
          <w:rFonts w:ascii="Calibri" w:hAnsi="Calibri" w:eastAsia="Times New Roman" w:cs="Times New Roman"/>
          <w:sz w:val="24"/>
          <w:szCs w:val="24"/>
        </w:rPr>
        <w:t>Homelessness</w:t>
      </w:r>
      <w:r w:rsidRPr="76457B56" w:rsidR="5601EEBC">
        <w:rPr>
          <w:rFonts w:ascii="Calibri" w:hAnsi="Calibri" w:eastAsia="Times New Roman" w:cs="Times New Roman"/>
          <w:sz w:val="24"/>
          <w:szCs w:val="24"/>
        </w:rPr>
        <w:t xml:space="preserve"> in our area </w:t>
      </w:r>
      <w:r w:rsidRPr="76457B56" w:rsidR="3F64C96F">
        <w:rPr>
          <w:rFonts w:ascii="Calibri" w:hAnsi="Calibri" w:eastAsia="Times New Roman" w:cs="Times New Roman"/>
          <w:sz w:val="24"/>
          <w:szCs w:val="24"/>
        </w:rPr>
        <w:t xml:space="preserve">on </w:t>
      </w:r>
      <w:r w:rsidRPr="76457B56" w:rsidR="3F64C96F">
        <w:rPr>
          <w:rFonts w:ascii="Calibri" w:hAnsi="Calibri" w:eastAsia="Times New Roman" w:cs="Times New Roman"/>
          <w:sz w:val="24"/>
          <w:szCs w:val="24"/>
        </w:rPr>
        <w:t xml:space="preserve">a particular day </w:t>
      </w:r>
      <w:r w:rsidRPr="76457B56" w:rsidR="3F64C96F">
        <w:rPr>
          <w:rFonts w:ascii="Calibri" w:hAnsi="Calibri" w:eastAsia="Times New Roman" w:cs="Times New Roman"/>
          <w:sz w:val="24"/>
          <w:szCs w:val="24"/>
        </w:rPr>
        <w:t xml:space="preserve">of the month </w:t>
      </w:r>
      <w:r w:rsidRPr="76457B56" w:rsidR="3F64C96F">
        <w:rPr>
          <w:rFonts w:ascii="Calibri" w:hAnsi="Calibri" w:eastAsia="Times New Roman" w:cs="Times New Roman"/>
          <w:sz w:val="24"/>
          <w:szCs w:val="24"/>
        </w:rPr>
        <w:t xml:space="preserve">of </w:t>
      </w:r>
      <w:r w:rsidRPr="76457B56" w:rsidR="00F4556B">
        <w:rPr>
          <w:rFonts w:ascii="Calibri" w:hAnsi="Calibri" w:eastAsia="Times New Roman" w:cs="Times New Roman"/>
          <w:sz w:val="24"/>
          <w:szCs w:val="24"/>
        </w:rPr>
        <w:t>January</w:t>
      </w:r>
      <w:r w:rsidRPr="76457B56" w:rsidR="3F64C96F">
        <w:rPr>
          <w:rFonts w:ascii="Calibri" w:hAnsi="Calibri" w:eastAsia="Times New Roman" w:cs="Times New Roman"/>
          <w:sz w:val="24"/>
          <w:szCs w:val="24"/>
        </w:rPr>
        <w:t xml:space="preserve">. </w:t>
      </w:r>
      <w:r w:rsidRPr="76457B56" w:rsidR="5601EEBC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76457B56" w:rsidR="5601EEBC">
        <w:rPr>
          <w:rFonts w:ascii="Calibri" w:hAnsi="Calibri" w:eastAsia="Times New Roman" w:cs="Times New Roman"/>
          <w:sz w:val="24"/>
          <w:szCs w:val="24"/>
        </w:rPr>
        <w:t>The count will happen on January 31</w:t>
      </w:r>
      <w:r w:rsidRPr="76457B56" w:rsidR="5601EEBC">
        <w:rPr>
          <w:rFonts w:ascii="Calibri" w:hAnsi="Calibri" w:eastAsia="Times New Roman" w:cs="Times New Roman"/>
          <w:sz w:val="24"/>
          <w:szCs w:val="24"/>
          <w:vertAlign w:val="superscript"/>
        </w:rPr>
        <w:t>st</w:t>
      </w:r>
      <w:r w:rsidRPr="76457B56" w:rsidR="5601EEBC">
        <w:rPr>
          <w:rFonts w:ascii="Calibri" w:hAnsi="Calibri" w:eastAsia="Times New Roman" w:cs="Times New Roman"/>
          <w:sz w:val="24"/>
          <w:szCs w:val="24"/>
        </w:rPr>
        <w:t xml:space="preserve">. </w:t>
      </w:r>
      <w:r w:rsidRPr="76457B56" w:rsidR="4C79C31B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76457B56" w:rsidR="4C79C31B">
        <w:rPr>
          <w:rFonts w:ascii="Calibri" w:hAnsi="Calibri" w:eastAsia="Times New Roman" w:cs="Times New Roman"/>
          <w:sz w:val="24"/>
          <w:szCs w:val="24"/>
        </w:rPr>
        <w:t xml:space="preserve">This event is </w:t>
      </w:r>
      <w:r w:rsidRPr="76457B56" w:rsidR="49C38D7E">
        <w:rPr>
          <w:rFonts w:ascii="Calibri" w:hAnsi="Calibri" w:eastAsia="Times New Roman" w:cs="Times New Roman"/>
          <w:sz w:val="24"/>
          <w:szCs w:val="24"/>
        </w:rPr>
        <w:t>important</w:t>
      </w:r>
      <w:r w:rsidRPr="76457B56" w:rsidR="4C79C31B">
        <w:rPr>
          <w:rFonts w:ascii="Calibri" w:hAnsi="Calibri" w:eastAsia="Times New Roman" w:cs="Times New Roman"/>
          <w:sz w:val="24"/>
          <w:szCs w:val="24"/>
        </w:rPr>
        <w:t xml:space="preserve"> in understanding what the community needs </w:t>
      </w:r>
      <w:r w:rsidRPr="76457B56" w:rsidR="132DB8E2">
        <w:rPr>
          <w:rFonts w:ascii="Calibri" w:hAnsi="Calibri" w:eastAsia="Times New Roman" w:cs="Times New Roman"/>
          <w:sz w:val="24"/>
          <w:szCs w:val="24"/>
        </w:rPr>
        <w:t>regarding</w:t>
      </w:r>
      <w:r w:rsidRPr="76457B56" w:rsidR="132DB8E2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76457B56" w:rsidR="132DB8E2">
        <w:rPr>
          <w:rFonts w:ascii="Calibri" w:hAnsi="Calibri" w:eastAsia="Times New Roman" w:cs="Times New Roman"/>
          <w:sz w:val="24"/>
          <w:szCs w:val="24"/>
        </w:rPr>
        <w:t xml:space="preserve">services or resources </w:t>
      </w:r>
      <w:r w:rsidRPr="76457B56" w:rsidR="4C79C31B">
        <w:rPr>
          <w:rFonts w:ascii="Calibri" w:hAnsi="Calibri" w:eastAsia="Times New Roman" w:cs="Times New Roman"/>
          <w:sz w:val="24"/>
          <w:szCs w:val="24"/>
        </w:rPr>
        <w:t>and where</w:t>
      </w:r>
      <w:r w:rsidRPr="76457B56" w:rsidR="4C79C31B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76457B56" w:rsidR="5A9EBB3E">
        <w:rPr>
          <w:rFonts w:ascii="Calibri" w:hAnsi="Calibri" w:eastAsia="Times New Roman" w:cs="Times New Roman"/>
          <w:sz w:val="24"/>
          <w:szCs w:val="24"/>
        </w:rPr>
        <w:t xml:space="preserve">they are most </w:t>
      </w:r>
      <w:r w:rsidRPr="76457B56" w:rsidR="5A9EBB3E">
        <w:rPr>
          <w:rFonts w:ascii="Calibri" w:hAnsi="Calibri" w:eastAsia="Times New Roman" w:cs="Times New Roman"/>
          <w:sz w:val="24"/>
          <w:szCs w:val="24"/>
        </w:rPr>
        <w:t>needed</w:t>
      </w:r>
      <w:r w:rsidRPr="76457B56" w:rsidR="5A9EBB3E">
        <w:rPr>
          <w:rFonts w:ascii="Calibri" w:hAnsi="Calibri" w:eastAsia="Times New Roman" w:cs="Times New Roman"/>
          <w:sz w:val="24"/>
          <w:szCs w:val="24"/>
        </w:rPr>
        <w:t xml:space="preserve">. </w:t>
      </w:r>
      <w:r w:rsidRPr="76457B56" w:rsidR="4C79C31B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76457B56" w:rsidR="70537F27">
        <w:rPr>
          <w:rFonts w:ascii="Calibri" w:hAnsi="Calibri" w:eastAsia="Times New Roman" w:cs="Times New Roman"/>
          <w:sz w:val="24"/>
          <w:szCs w:val="24"/>
        </w:rPr>
        <w:t xml:space="preserve">Last year only 15 people were </w:t>
      </w:r>
      <w:r w:rsidRPr="76457B56" w:rsidR="70537F27">
        <w:rPr>
          <w:rFonts w:ascii="Calibri" w:hAnsi="Calibri" w:eastAsia="Times New Roman" w:cs="Times New Roman"/>
          <w:sz w:val="24"/>
          <w:szCs w:val="24"/>
        </w:rPr>
        <w:t>identified</w:t>
      </w:r>
      <w:r w:rsidRPr="76457B56" w:rsidR="70537F27">
        <w:rPr>
          <w:rFonts w:ascii="Calibri" w:hAnsi="Calibri" w:eastAsia="Times New Roman" w:cs="Times New Roman"/>
          <w:sz w:val="24"/>
          <w:szCs w:val="24"/>
        </w:rPr>
        <w:t xml:space="preserve">. The meet up </w:t>
      </w:r>
      <w:r w:rsidRPr="76457B56" w:rsidR="1DCE3957">
        <w:rPr>
          <w:rFonts w:ascii="Calibri" w:hAnsi="Calibri" w:eastAsia="Times New Roman" w:cs="Times New Roman"/>
          <w:sz w:val="24"/>
          <w:szCs w:val="24"/>
        </w:rPr>
        <w:t>happened</w:t>
      </w:r>
      <w:r w:rsidRPr="76457B56" w:rsidR="70537F27">
        <w:rPr>
          <w:rFonts w:ascii="Calibri" w:hAnsi="Calibri" w:eastAsia="Times New Roman" w:cs="Times New Roman"/>
          <w:sz w:val="24"/>
          <w:szCs w:val="24"/>
        </w:rPr>
        <w:t xml:space="preserve"> at Fresh Coast Alliance in the evening, </w:t>
      </w:r>
      <w:r w:rsidRPr="76457B56" w:rsidR="509CD774">
        <w:rPr>
          <w:rFonts w:ascii="Calibri" w:hAnsi="Calibri" w:eastAsia="Times New Roman" w:cs="Times New Roman"/>
          <w:sz w:val="24"/>
          <w:szCs w:val="24"/>
        </w:rPr>
        <w:t xml:space="preserve">the leads </w:t>
      </w:r>
      <w:r w:rsidRPr="76457B56" w:rsidR="70537F27">
        <w:rPr>
          <w:rFonts w:ascii="Calibri" w:hAnsi="Calibri" w:eastAsia="Times New Roman" w:cs="Times New Roman"/>
          <w:sz w:val="24"/>
          <w:szCs w:val="24"/>
        </w:rPr>
        <w:t>passed</w:t>
      </w:r>
      <w:r w:rsidRPr="76457B56" w:rsidR="70537F27">
        <w:rPr>
          <w:rFonts w:ascii="Calibri" w:hAnsi="Calibri" w:eastAsia="Times New Roman" w:cs="Times New Roman"/>
          <w:sz w:val="24"/>
          <w:szCs w:val="24"/>
        </w:rPr>
        <w:t xml:space="preserve"> out maps </w:t>
      </w:r>
      <w:r w:rsidRPr="76457B56" w:rsidR="00F4556B">
        <w:rPr>
          <w:rFonts w:ascii="Calibri" w:hAnsi="Calibri" w:eastAsia="Times New Roman" w:cs="Times New Roman"/>
          <w:sz w:val="24"/>
          <w:szCs w:val="24"/>
        </w:rPr>
        <w:t>among</w:t>
      </w:r>
      <w:r w:rsidRPr="76457B56" w:rsidR="11BFDB2C">
        <w:rPr>
          <w:rFonts w:ascii="Calibri" w:hAnsi="Calibri" w:eastAsia="Times New Roman" w:cs="Times New Roman"/>
          <w:sz w:val="24"/>
          <w:szCs w:val="24"/>
        </w:rPr>
        <w:t xml:space="preserve"> the </w:t>
      </w:r>
      <w:r w:rsidRPr="76457B56" w:rsidR="11BFDB2C">
        <w:rPr>
          <w:rFonts w:ascii="Calibri" w:hAnsi="Calibri" w:eastAsia="Times New Roman" w:cs="Times New Roman"/>
          <w:sz w:val="24"/>
          <w:szCs w:val="24"/>
        </w:rPr>
        <w:t>volunteers</w:t>
      </w:r>
      <w:r w:rsidRPr="76457B56" w:rsidR="11BFDB2C">
        <w:rPr>
          <w:rFonts w:ascii="Calibri" w:hAnsi="Calibri" w:eastAsia="Times New Roman" w:cs="Times New Roman"/>
          <w:sz w:val="24"/>
          <w:szCs w:val="24"/>
        </w:rPr>
        <w:t>.</w:t>
      </w:r>
      <w:r w:rsidRPr="76457B56" w:rsidR="11BFDB2C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76457B56" w:rsidR="62E1F802">
        <w:rPr>
          <w:rFonts w:ascii="Calibri" w:hAnsi="Calibri" w:eastAsia="Times New Roman" w:cs="Times New Roman"/>
          <w:sz w:val="24"/>
          <w:szCs w:val="24"/>
        </w:rPr>
        <w:t xml:space="preserve">Those who go out the </w:t>
      </w:r>
      <w:r w:rsidRPr="76457B56" w:rsidR="62E1F802">
        <w:rPr>
          <w:rFonts w:ascii="Calibri" w:hAnsi="Calibri" w:eastAsia="Times New Roman" w:cs="Times New Roman"/>
          <w:sz w:val="24"/>
          <w:szCs w:val="24"/>
        </w:rPr>
        <w:t xml:space="preserve">night </w:t>
      </w:r>
      <w:r w:rsidRPr="76457B56" w:rsidR="62E1F802">
        <w:rPr>
          <w:rFonts w:ascii="Calibri" w:hAnsi="Calibri" w:eastAsia="Times New Roman" w:cs="Times New Roman"/>
          <w:sz w:val="24"/>
          <w:szCs w:val="24"/>
        </w:rPr>
        <w:t xml:space="preserve">of the </w:t>
      </w:r>
      <w:r w:rsidRPr="76457B56" w:rsidR="62E1F802">
        <w:rPr>
          <w:rFonts w:ascii="Calibri" w:hAnsi="Calibri" w:eastAsia="Times New Roman" w:cs="Times New Roman"/>
          <w:sz w:val="24"/>
          <w:szCs w:val="24"/>
        </w:rPr>
        <w:t xml:space="preserve">PIT </w:t>
      </w:r>
      <w:r w:rsidRPr="76457B56" w:rsidR="70537F27">
        <w:rPr>
          <w:rFonts w:ascii="Calibri" w:hAnsi="Calibri" w:eastAsia="Times New Roman" w:cs="Times New Roman"/>
          <w:sz w:val="24"/>
          <w:szCs w:val="24"/>
        </w:rPr>
        <w:t>will</w:t>
      </w:r>
      <w:r w:rsidRPr="76457B56" w:rsidR="70537F27">
        <w:rPr>
          <w:rFonts w:ascii="Calibri" w:hAnsi="Calibri" w:eastAsia="Times New Roman" w:cs="Times New Roman"/>
          <w:sz w:val="24"/>
          <w:szCs w:val="24"/>
        </w:rPr>
        <w:t xml:space="preserve"> need to interview the </w:t>
      </w:r>
      <w:r w:rsidRPr="76457B56" w:rsidR="22905392">
        <w:rPr>
          <w:rFonts w:ascii="Calibri" w:hAnsi="Calibri" w:eastAsia="Times New Roman" w:cs="Times New Roman"/>
          <w:sz w:val="24"/>
          <w:szCs w:val="24"/>
        </w:rPr>
        <w:t>individuals</w:t>
      </w:r>
      <w:r w:rsidRPr="76457B56" w:rsidR="70537F27">
        <w:rPr>
          <w:rFonts w:ascii="Calibri" w:hAnsi="Calibri" w:eastAsia="Times New Roman" w:cs="Times New Roman"/>
          <w:sz w:val="24"/>
          <w:szCs w:val="24"/>
        </w:rPr>
        <w:t xml:space="preserve"> identified </w:t>
      </w:r>
      <w:r w:rsidRPr="76457B56" w:rsidR="2FED2B33">
        <w:rPr>
          <w:rFonts w:ascii="Calibri" w:hAnsi="Calibri" w:eastAsia="Times New Roman" w:cs="Times New Roman"/>
          <w:sz w:val="24"/>
          <w:szCs w:val="24"/>
        </w:rPr>
        <w:t xml:space="preserve">as being homeless and </w:t>
      </w:r>
      <w:r w:rsidRPr="76457B56" w:rsidR="2FED2B33">
        <w:rPr>
          <w:rFonts w:ascii="Calibri" w:hAnsi="Calibri" w:eastAsia="Times New Roman" w:cs="Times New Roman"/>
          <w:sz w:val="24"/>
          <w:szCs w:val="24"/>
        </w:rPr>
        <w:t xml:space="preserve">gather basic </w:t>
      </w:r>
      <w:r w:rsidRPr="76457B56" w:rsidR="2FED2B33">
        <w:rPr>
          <w:rFonts w:ascii="Calibri" w:hAnsi="Calibri" w:eastAsia="Times New Roman" w:cs="Times New Roman"/>
          <w:sz w:val="24"/>
          <w:szCs w:val="24"/>
        </w:rPr>
        <w:t xml:space="preserve">information on </w:t>
      </w:r>
      <w:r w:rsidRPr="76457B56" w:rsidR="70537F27">
        <w:rPr>
          <w:rFonts w:ascii="Calibri" w:hAnsi="Calibri" w:eastAsia="Times New Roman" w:cs="Times New Roman"/>
          <w:sz w:val="24"/>
          <w:szCs w:val="24"/>
        </w:rPr>
        <w:t xml:space="preserve">the </w:t>
      </w:r>
      <w:r w:rsidRPr="76457B56" w:rsidR="2FED2B33">
        <w:rPr>
          <w:rFonts w:ascii="Calibri" w:hAnsi="Calibri" w:eastAsia="Times New Roman" w:cs="Times New Roman"/>
          <w:sz w:val="24"/>
          <w:szCs w:val="24"/>
        </w:rPr>
        <w:t xml:space="preserve">person </w:t>
      </w:r>
      <w:r w:rsidRPr="76457B56" w:rsidR="2FED2B33">
        <w:rPr>
          <w:rFonts w:ascii="Calibri" w:hAnsi="Calibri" w:eastAsia="Times New Roman" w:cs="Times New Roman"/>
          <w:sz w:val="24"/>
          <w:szCs w:val="24"/>
        </w:rPr>
        <w:t>which will then</w:t>
      </w:r>
      <w:r w:rsidRPr="76457B56" w:rsidR="70537F27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76457B56" w:rsidR="2FED2B33">
        <w:rPr>
          <w:rFonts w:ascii="Calibri" w:hAnsi="Calibri" w:eastAsia="Times New Roman" w:cs="Times New Roman"/>
          <w:sz w:val="24"/>
          <w:szCs w:val="24"/>
        </w:rPr>
        <w:t>be</w:t>
      </w:r>
      <w:r w:rsidRPr="76457B56" w:rsidR="2FED2B33">
        <w:rPr>
          <w:rFonts w:ascii="Calibri" w:hAnsi="Calibri" w:eastAsia="Times New Roman" w:cs="Times New Roman"/>
          <w:sz w:val="24"/>
          <w:szCs w:val="24"/>
        </w:rPr>
        <w:t xml:space="preserve"> uploaded into</w:t>
      </w:r>
      <w:r w:rsidRPr="76457B56" w:rsidR="70537F27">
        <w:rPr>
          <w:rFonts w:ascii="Calibri" w:hAnsi="Calibri" w:eastAsia="Times New Roman" w:cs="Times New Roman"/>
          <w:sz w:val="24"/>
          <w:szCs w:val="24"/>
        </w:rPr>
        <w:t xml:space="preserve"> HMIS</w:t>
      </w:r>
      <w:r w:rsidRPr="76457B56" w:rsidR="2FED2B33">
        <w:rPr>
          <w:rFonts w:ascii="Calibri" w:hAnsi="Calibri" w:eastAsia="Times New Roman" w:cs="Times New Roman"/>
          <w:sz w:val="24"/>
          <w:szCs w:val="24"/>
        </w:rPr>
        <w:t xml:space="preserve">. </w:t>
      </w:r>
      <w:r w:rsidRPr="76457B56" w:rsidR="70537F27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76457B56" w:rsidR="0C9803DD">
        <w:rPr>
          <w:rFonts w:ascii="Calibri" w:hAnsi="Calibri" w:eastAsia="Times New Roman" w:cs="Times New Roman"/>
          <w:sz w:val="24"/>
          <w:szCs w:val="24"/>
        </w:rPr>
        <w:t xml:space="preserve">This happens at night because our county has shelters, this is to ensure that </w:t>
      </w:r>
      <w:r w:rsidRPr="76457B56" w:rsidR="6D9D498A">
        <w:rPr>
          <w:rFonts w:ascii="Calibri" w:hAnsi="Calibri" w:eastAsia="Times New Roman" w:cs="Times New Roman"/>
          <w:sz w:val="24"/>
          <w:szCs w:val="24"/>
        </w:rPr>
        <w:t>we</w:t>
      </w:r>
      <w:r w:rsidRPr="76457B56" w:rsidR="0C9803DD">
        <w:rPr>
          <w:rFonts w:ascii="Calibri" w:hAnsi="Calibri" w:eastAsia="Times New Roman" w:cs="Times New Roman"/>
          <w:sz w:val="24"/>
          <w:szCs w:val="24"/>
        </w:rPr>
        <w:t xml:space="preserve"> are not duplicating information. The CoC will have 7 days after the PIT event to gather </w:t>
      </w:r>
      <w:r w:rsidRPr="76457B56" w:rsidR="0C9803DD">
        <w:rPr>
          <w:rFonts w:ascii="Calibri" w:hAnsi="Calibri" w:eastAsia="Times New Roman" w:cs="Times New Roman"/>
          <w:sz w:val="24"/>
          <w:szCs w:val="24"/>
        </w:rPr>
        <w:t>additional</w:t>
      </w:r>
      <w:r w:rsidRPr="76457B56" w:rsidR="0C9803DD">
        <w:rPr>
          <w:rFonts w:ascii="Calibri" w:hAnsi="Calibri" w:eastAsia="Times New Roman" w:cs="Times New Roman"/>
          <w:sz w:val="24"/>
          <w:szCs w:val="24"/>
        </w:rPr>
        <w:t xml:space="preserve"> information </w:t>
      </w:r>
      <w:r w:rsidRPr="76457B56" w:rsidR="7FC8A872">
        <w:rPr>
          <w:rFonts w:ascii="Calibri" w:hAnsi="Calibri" w:eastAsia="Times New Roman" w:cs="Times New Roman"/>
          <w:sz w:val="24"/>
          <w:szCs w:val="24"/>
        </w:rPr>
        <w:t xml:space="preserve">to add </w:t>
      </w:r>
      <w:r w:rsidRPr="76457B56" w:rsidR="1926FE6F">
        <w:rPr>
          <w:rFonts w:ascii="Calibri" w:hAnsi="Calibri" w:eastAsia="Times New Roman" w:cs="Times New Roman"/>
          <w:sz w:val="24"/>
          <w:szCs w:val="24"/>
        </w:rPr>
        <w:t>to</w:t>
      </w:r>
      <w:r w:rsidRPr="76457B56" w:rsidR="7FC8A872">
        <w:rPr>
          <w:rFonts w:ascii="Calibri" w:hAnsi="Calibri" w:eastAsia="Times New Roman" w:cs="Times New Roman"/>
          <w:sz w:val="24"/>
          <w:szCs w:val="24"/>
        </w:rPr>
        <w:t xml:space="preserve"> the information gathered the night of 31</w:t>
      </w:r>
      <w:r w:rsidRPr="76457B56" w:rsidR="7FC8A872">
        <w:rPr>
          <w:rFonts w:ascii="Calibri" w:hAnsi="Calibri" w:eastAsia="Times New Roman" w:cs="Times New Roman"/>
          <w:sz w:val="24"/>
          <w:szCs w:val="24"/>
          <w:vertAlign w:val="superscript"/>
        </w:rPr>
        <w:t>st</w:t>
      </w:r>
      <w:r w:rsidRPr="76457B56" w:rsidR="7FC8A872">
        <w:rPr>
          <w:rFonts w:ascii="Calibri" w:hAnsi="Calibri" w:eastAsia="Times New Roman" w:cs="Times New Roman"/>
          <w:sz w:val="24"/>
          <w:szCs w:val="24"/>
        </w:rPr>
        <w:t xml:space="preserve">. </w:t>
      </w:r>
      <w:r w:rsidRPr="76457B56" w:rsidR="0C95D53B">
        <w:rPr>
          <w:rFonts w:ascii="Calibri" w:hAnsi="Calibri" w:eastAsia="Times New Roman" w:cs="Times New Roman"/>
          <w:sz w:val="24"/>
          <w:szCs w:val="24"/>
        </w:rPr>
        <w:t xml:space="preserve">There will be a script developed that people will be able to use when they do </w:t>
      </w:r>
      <w:r w:rsidRPr="76457B56" w:rsidR="0C95D53B">
        <w:rPr>
          <w:rFonts w:ascii="Calibri" w:hAnsi="Calibri" w:eastAsia="Times New Roman" w:cs="Times New Roman"/>
          <w:sz w:val="24"/>
          <w:szCs w:val="24"/>
        </w:rPr>
        <w:t>identify</w:t>
      </w:r>
      <w:r w:rsidRPr="76457B56" w:rsidR="0C95D53B">
        <w:rPr>
          <w:rFonts w:ascii="Calibri" w:hAnsi="Calibri" w:eastAsia="Times New Roman" w:cs="Times New Roman"/>
          <w:sz w:val="24"/>
          <w:szCs w:val="24"/>
        </w:rPr>
        <w:t xml:space="preserve"> an unhoused </w:t>
      </w:r>
      <w:r w:rsidRPr="76457B56" w:rsidR="00F4556B">
        <w:rPr>
          <w:rFonts w:ascii="Calibri" w:hAnsi="Calibri" w:eastAsia="Times New Roman" w:cs="Times New Roman"/>
          <w:sz w:val="24"/>
          <w:szCs w:val="24"/>
        </w:rPr>
        <w:t>Individuals</w:t>
      </w:r>
      <w:r w:rsidRPr="76457B56" w:rsidR="0C95D53B">
        <w:rPr>
          <w:rFonts w:ascii="Calibri" w:hAnsi="Calibri" w:eastAsia="Times New Roman" w:cs="Times New Roman"/>
          <w:sz w:val="24"/>
          <w:szCs w:val="24"/>
        </w:rPr>
        <w:t xml:space="preserve">. </w:t>
      </w:r>
      <w:r w:rsidRPr="76457B56" w:rsidR="7AA9BDC7">
        <w:rPr>
          <w:rFonts w:ascii="Calibri" w:hAnsi="Calibri" w:eastAsia="Times New Roman" w:cs="Times New Roman"/>
          <w:sz w:val="24"/>
          <w:szCs w:val="24"/>
        </w:rPr>
        <w:t xml:space="preserve">Jamie </w:t>
      </w:r>
      <w:r w:rsidRPr="76457B56" w:rsidR="000F2046">
        <w:rPr>
          <w:rFonts w:ascii="Calibri" w:hAnsi="Calibri" w:eastAsia="Times New Roman" w:cs="Times New Roman"/>
          <w:sz w:val="24"/>
          <w:szCs w:val="24"/>
        </w:rPr>
        <w:t>H</w:t>
      </w:r>
      <w:r w:rsidRPr="76457B56" w:rsidR="7AA9BDC7">
        <w:rPr>
          <w:rFonts w:ascii="Calibri" w:hAnsi="Calibri" w:eastAsia="Times New Roman" w:cs="Times New Roman"/>
          <w:sz w:val="24"/>
          <w:szCs w:val="24"/>
        </w:rPr>
        <w:t xml:space="preserve">ekker asked Dominique Bunker if we still have the flyers from </w:t>
      </w:r>
      <w:r w:rsidRPr="76457B56" w:rsidR="107A0C06">
        <w:rPr>
          <w:rFonts w:ascii="Calibri" w:hAnsi="Calibri" w:eastAsia="Times New Roman" w:cs="Times New Roman"/>
          <w:sz w:val="24"/>
          <w:szCs w:val="24"/>
        </w:rPr>
        <w:t>previous</w:t>
      </w:r>
      <w:r w:rsidRPr="76457B56" w:rsidR="7AA9BDC7">
        <w:rPr>
          <w:rFonts w:ascii="Calibri" w:hAnsi="Calibri" w:eastAsia="Times New Roman" w:cs="Times New Roman"/>
          <w:sz w:val="24"/>
          <w:szCs w:val="24"/>
        </w:rPr>
        <w:t xml:space="preserve"> years. Those flyers can be</w:t>
      </w:r>
      <w:r w:rsidRPr="76457B56" w:rsidR="2970D1F5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76457B56" w:rsidR="0030377F">
        <w:rPr>
          <w:rFonts w:ascii="Calibri" w:hAnsi="Calibri" w:eastAsia="Times New Roman" w:cs="Times New Roman"/>
          <w:sz w:val="24"/>
          <w:szCs w:val="24"/>
        </w:rPr>
        <w:t>adapted</w:t>
      </w:r>
      <w:r w:rsidRPr="76457B56" w:rsidR="7AA9BDC7">
        <w:rPr>
          <w:rFonts w:ascii="Calibri" w:hAnsi="Calibri" w:eastAsia="Times New Roman" w:cs="Times New Roman"/>
          <w:sz w:val="24"/>
          <w:szCs w:val="24"/>
        </w:rPr>
        <w:t xml:space="preserve"> to work for this year. </w:t>
      </w:r>
      <w:r w:rsidRPr="76457B56" w:rsidR="45979D9F">
        <w:rPr>
          <w:rFonts w:ascii="Calibri" w:hAnsi="Calibri" w:eastAsia="Times New Roman" w:cs="Times New Roman"/>
          <w:sz w:val="24"/>
          <w:szCs w:val="24"/>
        </w:rPr>
        <w:t>Stephen</w:t>
      </w:r>
      <w:r w:rsidRPr="76457B56" w:rsidR="69B975EA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76457B56" w:rsidR="69B975EA">
        <w:rPr>
          <w:rFonts w:ascii="Calibri" w:hAnsi="Calibri" w:eastAsia="Times New Roman" w:cs="Times New Roman"/>
          <w:sz w:val="24"/>
          <w:szCs w:val="24"/>
        </w:rPr>
        <w:t>Thiele</w:t>
      </w:r>
      <w:r w:rsidRPr="76457B56" w:rsidR="45979D9F">
        <w:rPr>
          <w:rFonts w:ascii="Calibri" w:hAnsi="Calibri" w:eastAsia="Times New Roman" w:cs="Times New Roman"/>
          <w:sz w:val="24"/>
          <w:szCs w:val="24"/>
        </w:rPr>
        <w:t xml:space="preserve"> mentioned that the CoC could use Life Align or The Red Project as a meeting place</w:t>
      </w:r>
      <w:r w:rsidRPr="76457B56" w:rsidR="1E34D2A9">
        <w:rPr>
          <w:rFonts w:ascii="Calibri" w:hAnsi="Calibri" w:eastAsia="Times New Roman" w:cs="Times New Roman"/>
          <w:sz w:val="24"/>
          <w:szCs w:val="24"/>
        </w:rPr>
        <w:t xml:space="preserve"> for </w:t>
      </w:r>
      <w:r w:rsidRPr="76457B56" w:rsidR="1E34D2A9">
        <w:rPr>
          <w:rFonts w:ascii="Calibri" w:hAnsi="Calibri" w:eastAsia="Times New Roman" w:cs="Times New Roman"/>
          <w:sz w:val="24"/>
          <w:szCs w:val="24"/>
        </w:rPr>
        <w:t>the Volunteers to go.</w:t>
      </w:r>
      <w:r w:rsidRPr="76457B56" w:rsidR="1E34D2A9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76457B56" w:rsidR="4092CAB1">
        <w:rPr>
          <w:rFonts w:ascii="Calibri" w:hAnsi="Calibri" w:eastAsia="Times New Roman" w:cs="Times New Roman"/>
          <w:sz w:val="24"/>
          <w:szCs w:val="24"/>
        </w:rPr>
        <w:t>Dominique</w:t>
      </w:r>
      <w:r w:rsidRPr="76457B56" w:rsidR="4092CAB1">
        <w:rPr>
          <w:rFonts w:ascii="Calibri" w:hAnsi="Calibri" w:eastAsia="Times New Roman" w:cs="Times New Roman"/>
          <w:sz w:val="24"/>
          <w:szCs w:val="24"/>
        </w:rPr>
        <w:t xml:space="preserve"> Bunker also mentioned that a local school was willing to do a drive to help collect items for the night of the PIT</w:t>
      </w:r>
      <w:r w:rsidRPr="76457B56" w:rsidR="383ADDCB">
        <w:rPr>
          <w:rFonts w:ascii="Calibri" w:hAnsi="Calibri" w:eastAsia="Times New Roman" w:cs="Times New Roman"/>
          <w:sz w:val="24"/>
          <w:szCs w:val="24"/>
        </w:rPr>
        <w:t xml:space="preserve">. </w:t>
      </w:r>
      <w:r w:rsidRPr="76457B56" w:rsidR="53500321">
        <w:rPr>
          <w:rFonts w:ascii="Calibri" w:hAnsi="Calibri" w:eastAsia="Times New Roman" w:cs="Times New Roman"/>
          <w:sz w:val="24"/>
          <w:szCs w:val="24"/>
        </w:rPr>
        <w:t xml:space="preserve">Sarah Mcquire asked where she should be sending any </w:t>
      </w:r>
      <w:r w:rsidRPr="76457B56" w:rsidR="4A333720">
        <w:rPr>
          <w:rFonts w:ascii="Calibri" w:hAnsi="Calibri" w:eastAsia="Times New Roman" w:cs="Times New Roman"/>
          <w:sz w:val="24"/>
          <w:szCs w:val="24"/>
        </w:rPr>
        <w:t>individuals</w:t>
      </w:r>
      <w:r w:rsidRPr="76457B56" w:rsidR="3193D956">
        <w:rPr>
          <w:rFonts w:ascii="Calibri" w:hAnsi="Calibri" w:eastAsia="Times New Roman" w:cs="Times New Roman"/>
          <w:sz w:val="24"/>
          <w:szCs w:val="24"/>
        </w:rPr>
        <w:t>,</w:t>
      </w:r>
      <w:r w:rsidRPr="76457B56" w:rsidR="53500321">
        <w:rPr>
          <w:rFonts w:ascii="Calibri" w:hAnsi="Calibri" w:eastAsia="Times New Roman" w:cs="Times New Roman"/>
          <w:sz w:val="24"/>
          <w:szCs w:val="24"/>
        </w:rPr>
        <w:t xml:space="preserve"> she comes across that are homeless</w:t>
      </w:r>
      <w:r w:rsidRPr="76457B56" w:rsidR="6E9EE3FA">
        <w:rPr>
          <w:rFonts w:ascii="Calibri" w:hAnsi="Calibri" w:eastAsia="Times New Roman" w:cs="Times New Roman"/>
          <w:sz w:val="24"/>
          <w:szCs w:val="24"/>
        </w:rPr>
        <w:t>?</w:t>
      </w:r>
      <w:r w:rsidRPr="76457B56" w:rsidR="53500321">
        <w:rPr>
          <w:rFonts w:ascii="Calibri" w:hAnsi="Calibri" w:eastAsia="Times New Roman" w:cs="Times New Roman"/>
          <w:sz w:val="24"/>
          <w:szCs w:val="24"/>
        </w:rPr>
        <w:t xml:space="preserve"> Madison Butler mentioned to always check and see if they have contacted 211 </w:t>
      </w:r>
      <w:r w:rsidRPr="76457B56" w:rsidR="2A28C64B">
        <w:rPr>
          <w:rFonts w:ascii="Calibri" w:hAnsi="Calibri" w:eastAsia="Times New Roman" w:cs="Times New Roman"/>
          <w:sz w:val="24"/>
          <w:szCs w:val="24"/>
        </w:rPr>
        <w:t xml:space="preserve">first </w:t>
      </w:r>
      <w:r w:rsidRPr="76457B56" w:rsidR="53500321">
        <w:rPr>
          <w:rFonts w:ascii="Calibri" w:hAnsi="Calibri" w:eastAsia="Times New Roman" w:cs="Times New Roman"/>
          <w:sz w:val="24"/>
          <w:szCs w:val="24"/>
        </w:rPr>
        <w:t>and</w:t>
      </w:r>
      <w:r w:rsidRPr="76457B56" w:rsidR="53500321">
        <w:rPr>
          <w:rFonts w:ascii="Calibri" w:hAnsi="Calibri" w:eastAsia="Times New Roman" w:cs="Times New Roman"/>
          <w:sz w:val="24"/>
          <w:szCs w:val="24"/>
        </w:rPr>
        <w:t xml:space="preserve"> then once they do contact 211, they will </w:t>
      </w:r>
      <w:r w:rsidRPr="76457B56" w:rsidR="3EEB7060">
        <w:rPr>
          <w:rFonts w:ascii="Calibri" w:hAnsi="Calibri" w:eastAsia="Times New Roman" w:cs="Times New Roman"/>
          <w:sz w:val="24"/>
          <w:szCs w:val="24"/>
        </w:rPr>
        <w:t>be directed to True North to complete a Coordinated Entry Assessment. If they are unwilling to call 211 then they can visit</w:t>
      </w:r>
      <w:r w:rsidRPr="76457B56" w:rsidR="0BA55B34">
        <w:rPr>
          <w:rFonts w:ascii="Calibri" w:hAnsi="Calibri" w:eastAsia="Times New Roman" w:cs="Times New Roman"/>
          <w:sz w:val="24"/>
          <w:szCs w:val="24"/>
        </w:rPr>
        <w:t xml:space="preserve"> the Community Resource Center on Wednesday to visit with a True North representative</w:t>
      </w:r>
      <w:r w:rsidRPr="76457B56" w:rsidR="22BB9466">
        <w:rPr>
          <w:rFonts w:ascii="Calibri" w:hAnsi="Calibri" w:eastAsia="Times New Roman" w:cs="Times New Roman"/>
          <w:sz w:val="24"/>
          <w:szCs w:val="24"/>
        </w:rPr>
        <w:t xml:space="preserve"> in person. </w:t>
      </w:r>
    </w:p>
    <w:p w:rsidR="00562B1A" w:rsidP="7D5DCD86" w:rsidRDefault="00562B1A" w14:paraId="433A22CC" w14:textId="4F27BFD6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35E68D4A">
        <w:rPr>
          <w:rFonts w:ascii="Calibri" w:hAnsi="Calibri" w:eastAsia="Times New Roman" w:cs="Times New Roman"/>
          <w:sz w:val="24"/>
          <w:szCs w:val="24"/>
        </w:rPr>
        <w:t>Social Media</w:t>
      </w:r>
      <w:r w:rsidRPr="35E68D4A" w:rsidR="008C0A29">
        <w:rPr>
          <w:rFonts w:ascii="Calibri" w:hAnsi="Calibri" w:eastAsia="Times New Roman" w:cs="Times New Roman"/>
          <w:sz w:val="24"/>
          <w:szCs w:val="24"/>
        </w:rPr>
        <w:t>-</w:t>
      </w:r>
      <w:r w:rsidRPr="35E68D4A" w:rsidR="67FA2CBD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35E68D4A" w:rsidR="5099CD84">
        <w:rPr>
          <w:rFonts w:ascii="Calibri" w:hAnsi="Calibri" w:eastAsia="Times New Roman" w:cs="Times New Roman"/>
          <w:sz w:val="24"/>
          <w:szCs w:val="24"/>
        </w:rPr>
        <w:t xml:space="preserve">Pinned Post </w:t>
      </w:r>
      <w:r w:rsidRPr="782429BE" w:rsidR="60E80B9E">
        <w:rPr>
          <w:rFonts w:ascii="Calibri" w:hAnsi="Calibri" w:eastAsia="Times New Roman" w:cs="Times New Roman"/>
          <w:sz w:val="24"/>
          <w:szCs w:val="24"/>
        </w:rPr>
        <w:t xml:space="preserve">on an agency </w:t>
      </w:r>
      <w:r w:rsidRPr="47FCDEFB" w:rsidR="60E80B9E">
        <w:rPr>
          <w:rFonts w:ascii="Calibri" w:hAnsi="Calibri" w:eastAsia="Times New Roman" w:cs="Times New Roman"/>
          <w:sz w:val="24"/>
          <w:szCs w:val="24"/>
        </w:rPr>
        <w:t xml:space="preserve">website </w:t>
      </w:r>
      <w:r w:rsidRPr="47FCDEFB" w:rsidR="5099CD84">
        <w:rPr>
          <w:rFonts w:ascii="Calibri" w:hAnsi="Calibri" w:eastAsia="Times New Roman" w:cs="Times New Roman"/>
          <w:sz w:val="24"/>
          <w:szCs w:val="24"/>
        </w:rPr>
        <w:t>for</w:t>
      </w:r>
      <w:r w:rsidRPr="35E68D4A" w:rsidR="5099CD84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00D155C0" w:rsidR="2A967F88">
        <w:rPr>
          <w:rFonts w:ascii="Calibri" w:hAnsi="Calibri" w:eastAsia="Times New Roman" w:cs="Times New Roman"/>
          <w:sz w:val="24"/>
          <w:szCs w:val="24"/>
        </w:rPr>
        <w:t xml:space="preserve">people to </w:t>
      </w:r>
      <w:r w:rsidRPr="2420DB16" w:rsidR="2A967F88">
        <w:rPr>
          <w:rFonts w:ascii="Calibri" w:hAnsi="Calibri" w:eastAsia="Times New Roman" w:cs="Times New Roman"/>
          <w:sz w:val="24"/>
          <w:szCs w:val="24"/>
        </w:rPr>
        <w:t>share</w:t>
      </w:r>
      <w:r w:rsidRPr="00D155C0" w:rsidR="5099CD84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35E68D4A" w:rsidR="5099CD84">
        <w:rPr>
          <w:rFonts w:ascii="Calibri" w:hAnsi="Calibri" w:eastAsia="Times New Roman" w:cs="Times New Roman"/>
          <w:sz w:val="24"/>
          <w:szCs w:val="24"/>
        </w:rPr>
        <w:t xml:space="preserve">locations </w:t>
      </w:r>
      <w:r w:rsidRPr="5F9B7CDA" w:rsidR="5D38642D">
        <w:rPr>
          <w:rFonts w:ascii="Calibri" w:hAnsi="Calibri" w:eastAsia="Times New Roman" w:cs="Times New Roman"/>
          <w:sz w:val="24"/>
          <w:szCs w:val="24"/>
        </w:rPr>
        <w:t xml:space="preserve">in which they have </w:t>
      </w:r>
      <w:r w:rsidRPr="49D6B5DF" w:rsidR="5D38642D">
        <w:rPr>
          <w:rFonts w:ascii="Calibri" w:hAnsi="Calibri" w:eastAsia="Times New Roman" w:cs="Times New Roman"/>
          <w:sz w:val="24"/>
          <w:szCs w:val="24"/>
        </w:rPr>
        <w:t xml:space="preserve">spotted an unhoused </w:t>
      </w:r>
      <w:r w:rsidRPr="2D20DEDE" w:rsidR="41B987B1">
        <w:rPr>
          <w:rFonts w:ascii="Calibri" w:hAnsi="Calibri" w:eastAsia="Times New Roman" w:cs="Times New Roman"/>
          <w:sz w:val="24"/>
          <w:szCs w:val="24"/>
        </w:rPr>
        <w:t>individual</w:t>
      </w:r>
      <w:r w:rsidRPr="4AF87273" w:rsidR="5099CD84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59590607" w:rsidR="7039CDF4">
        <w:rPr>
          <w:rFonts w:ascii="Calibri" w:hAnsi="Calibri" w:eastAsia="Times New Roman" w:cs="Times New Roman"/>
          <w:sz w:val="24"/>
          <w:szCs w:val="24"/>
        </w:rPr>
        <w:t xml:space="preserve">that </w:t>
      </w:r>
      <w:r w:rsidRPr="463CFABD" w:rsidR="7039CDF4">
        <w:rPr>
          <w:rFonts w:ascii="Calibri" w:hAnsi="Calibri" w:eastAsia="Times New Roman" w:cs="Times New Roman"/>
          <w:sz w:val="24"/>
          <w:szCs w:val="24"/>
        </w:rPr>
        <w:t>the</w:t>
      </w:r>
      <w:r w:rsidRPr="4AF87273" w:rsidR="6593BE2B">
        <w:rPr>
          <w:rFonts w:ascii="Calibri" w:hAnsi="Calibri" w:eastAsia="Times New Roman" w:cs="Times New Roman"/>
          <w:sz w:val="24"/>
          <w:szCs w:val="24"/>
        </w:rPr>
        <w:t xml:space="preserve"> Committee</w:t>
      </w:r>
      <w:r w:rsidRPr="463CFABD" w:rsidR="7EB8CE2C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4D80E28A" w:rsidR="7EB8CE2C">
        <w:rPr>
          <w:rFonts w:ascii="Calibri" w:hAnsi="Calibri" w:eastAsia="Times New Roman" w:cs="Times New Roman"/>
          <w:sz w:val="24"/>
          <w:szCs w:val="24"/>
        </w:rPr>
        <w:t>can then compile for the</w:t>
      </w:r>
      <w:r w:rsidRPr="4EE7960D" w:rsidR="7EB8CE2C">
        <w:rPr>
          <w:rFonts w:ascii="Calibri" w:hAnsi="Calibri" w:eastAsia="Times New Roman" w:cs="Times New Roman"/>
          <w:sz w:val="24"/>
          <w:szCs w:val="24"/>
        </w:rPr>
        <w:t xml:space="preserve"> PIT event</w:t>
      </w:r>
      <w:r w:rsidRPr="2D20DEDE" w:rsidR="6593BE2B">
        <w:rPr>
          <w:rFonts w:ascii="Calibri" w:hAnsi="Calibri" w:eastAsia="Times New Roman" w:cs="Times New Roman"/>
          <w:sz w:val="24"/>
          <w:szCs w:val="24"/>
        </w:rPr>
        <w:t>.</w:t>
      </w:r>
      <w:r w:rsidRPr="35E68D4A" w:rsidR="6593BE2B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07C06C8D" w:rsidR="3C88B7EC">
        <w:rPr>
          <w:rFonts w:ascii="Calibri" w:hAnsi="Calibri" w:eastAsia="Times New Roman" w:cs="Times New Roman"/>
          <w:sz w:val="24"/>
          <w:szCs w:val="24"/>
        </w:rPr>
        <w:t xml:space="preserve">Dominique Bunker had the idea </w:t>
      </w:r>
      <w:r w:rsidRPr="524A3B18" w:rsidR="3C88B7EC">
        <w:rPr>
          <w:rFonts w:ascii="Calibri" w:hAnsi="Calibri" w:eastAsia="Times New Roman" w:cs="Times New Roman"/>
          <w:sz w:val="24"/>
          <w:szCs w:val="24"/>
        </w:rPr>
        <w:t xml:space="preserve">that </w:t>
      </w:r>
      <w:r w:rsidRPr="4DFAF657" w:rsidR="3C88B7EC">
        <w:rPr>
          <w:rFonts w:ascii="Calibri" w:hAnsi="Calibri" w:eastAsia="Times New Roman" w:cs="Times New Roman"/>
          <w:sz w:val="24"/>
          <w:szCs w:val="24"/>
        </w:rPr>
        <w:t>p</w:t>
      </w:r>
      <w:r w:rsidRPr="4DFAF657" w:rsidR="6593BE2B">
        <w:rPr>
          <w:rFonts w:ascii="Calibri" w:hAnsi="Calibri" w:eastAsia="Times New Roman" w:cs="Times New Roman"/>
          <w:sz w:val="24"/>
          <w:szCs w:val="24"/>
        </w:rPr>
        <w:t>eople</w:t>
      </w:r>
      <w:r w:rsidRPr="35E68D4A" w:rsidR="6593BE2B">
        <w:rPr>
          <w:rFonts w:ascii="Calibri" w:hAnsi="Calibri" w:eastAsia="Times New Roman" w:cs="Times New Roman"/>
          <w:sz w:val="24"/>
          <w:szCs w:val="24"/>
        </w:rPr>
        <w:t xml:space="preserve"> can submit information via a link that could then </w:t>
      </w:r>
      <w:r w:rsidRPr="35E68D4A" w:rsidR="45D70CB6">
        <w:rPr>
          <w:rFonts w:ascii="Calibri" w:hAnsi="Calibri" w:eastAsia="Times New Roman" w:cs="Times New Roman"/>
          <w:sz w:val="24"/>
          <w:szCs w:val="24"/>
        </w:rPr>
        <w:t>potentially</w:t>
      </w:r>
      <w:r w:rsidRPr="35E68D4A" w:rsidR="6593BE2B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35E68D4A" w:rsidR="1DD42BD3">
        <w:rPr>
          <w:rFonts w:ascii="Calibri" w:hAnsi="Calibri" w:eastAsia="Times New Roman" w:cs="Times New Roman"/>
          <w:sz w:val="24"/>
          <w:szCs w:val="24"/>
        </w:rPr>
        <w:t xml:space="preserve">send </w:t>
      </w:r>
      <w:r w:rsidRPr="714D0C5E" w:rsidR="19F3CF69">
        <w:rPr>
          <w:rFonts w:ascii="Calibri" w:hAnsi="Calibri" w:eastAsia="Times New Roman" w:cs="Times New Roman"/>
          <w:sz w:val="24"/>
          <w:szCs w:val="24"/>
        </w:rPr>
        <w:t xml:space="preserve">the </w:t>
      </w:r>
      <w:r w:rsidRPr="340FF5AB" w:rsidR="19F3CF69">
        <w:rPr>
          <w:rFonts w:ascii="Calibri" w:hAnsi="Calibri" w:eastAsia="Times New Roman" w:cs="Times New Roman"/>
          <w:sz w:val="24"/>
          <w:szCs w:val="24"/>
        </w:rPr>
        <w:t>valuable</w:t>
      </w:r>
      <w:r w:rsidRPr="714D0C5E" w:rsidR="19F3CF69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7B371F2B" w:rsidR="19F3CF69">
        <w:rPr>
          <w:rFonts w:ascii="Calibri" w:hAnsi="Calibri" w:eastAsia="Times New Roman" w:cs="Times New Roman"/>
          <w:sz w:val="24"/>
          <w:szCs w:val="24"/>
        </w:rPr>
        <w:t xml:space="preserve">information to the </w:t>
      </w:r>
      <w:r w:rsidRPr="6E61EA6F" w:rsidR="19F3CF69">
        <w:rPr>
          <w:rFonts w:ascii="Calibri" w:hAnsi="Calibri" w:eastAsia="Times New Roman" w:cs="Times New Roman"/>
          <w:sz w:val="24"/>
          <w:szCs w:val="24"/>
        </w:rPr>
        <w:t>committee members or the HMIS</w:t>
      </w:r>
      <w:r w:rsidRPr="714D0C5E" w:rsidR="1DD42BD3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2C802683" w:rsidR="19F3CF69">
        <w:rPr>
          <w:rFonts w:ascii="Calibri" w:hAnsi="Calibri" w:eastAsia="Times New Roman" w:cs="Times New Roman"/>
          <w:sz w:val="24"/>
          <w:szCs w:val="24"/>
        </w:rPr>
        <w:t>Admin.</w:t>
      </w:r>
      <w:r w:rsidRPr="2C802683" w:rsidR="1DD42BD3">
        <w:rPr>
          <w:rFonts w:ascii="Calibri" w:hAnsi="Calibri" w:eastAsia="Times New Roman" w:cs="Times New Roman"/>
          <w:sz w:val="24"/>
          <w:szCs w:val="24"/>
        </w:rPr>
        <w:t xml:space="preserve"> </w:t>
      </w:r>
      <w:r w:rsidRPr="4D98447F" w:rsidR="1DD42BD3">
        <w:rPr>
          <w:rFonts w:ascii="Calibri" w:hAnsi="Calibri" w:eastAsia="Times New Roman" w:cs="Times New Roman"/>
          <w:sz w:val="24"/>
          <w:szCs w:val="24"/>
        </w:rPr>
        <w:t xml:space="preserve"> </w:t>
      </w:r>
    </w:p>
    <w:p w:rsidR="00562B1A" w:rsidP="7D5DCD86" w:rsidRDefault="00562B1A" w14:paraId="3458B1AD" w14:textId="138499BC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35E68D4A">
        <w:rPr>
          <w:rFonts w:ascii="Calibri" w:hAnsi="Calibri" w:eastAsia="Times New Roman" w:cs="Times New Roman"/>
          <w:sz w:val="24"/>
          <w:szCs w:val="24"/>
        </w:rPr>
        <w:t>Housing Information Card</w:t>
      </w:r>
      <w:r w:rsidRPr="35E68D4A" w:rsidR="008C0A29">
        <w:rPr>
          <w:rFonts w:ascii="Calibri" w:hAnsi="Calibri" w:eastAsia="Times New Roman" w:cs="Times New Roman"/>
          <w:sz w:val="24"/>
          <w:szCs w:val="24"/>
        </w:rPr>
        <w:t>-</w:t>
      </w:r>
      <w:r w:rsidRPr="35E68D4A" w:rsidR="16D56C81">
        <w:rPr>
          <w:rFonts w:ascii="Calibri" w:hAnsi="Calibri" w:eastAsia="Times New Roman" w:cs="Times New Roman"/>
          <w:sz w:val="24"/>
          <w:szCs w:val="24"/>
        </w:rPr>
        <w:t xml:space="preserve">Alicia Cox or </w:t>
      </w:r>
      <w:r w:rsidRPr="35E68D4A" w:rsidR="7627DF19">
        <w:rPr>
          <w:rFonts w:ascii="Calibri" w:hAnsi="Calibri" w:eastAsia="Times New Roman" w:cs="Times New Roman"/>
          <w:sz w:val="24"/>
          <w:szCs w:val="24"/>
        </w:rPr>
        <w:t>M</w:t>
      </w:r>
      <w:r w:rsidRPr="35E68D4A" w:rsidR="16D56C81">
        <w:rPr>
          <w:rFonts w:ascii="Calibri" w:hAnsi="Calibri" w:eastAsia="Times New Roman" w:cs="Times New Roman"/>
          <w:sz w:val="24"/>
          <w:szCs w:val="24"/>
        </w:rPr>
        <w:t xml:space="preserve">adison Butler will send Stephen Theile the </w:t>
      </w:r>
      <w:r w:rsidRPr="35E68D4A" w:rsidR="2C700263">
        <w:rPr>
          <w:rFonts w:ascii="Calibri" w:hAnsi="Calibri" w:eastAsia="Times New Roman" w:cs="Times New Roman"/>
          <w:sz w:val="24"/>
          <w:szCs w:val="24"/>
        </w:rPr>
        <w:t>information</w:t>
      </w:r>
      <w:r w:rsidRPr="35E68D4A" w:rsidR="16D56C81">
        <w:rPr>
          <w:rFonts w:ascii="Calibri" w:hAnsi="Calibri" w:eastAsia="Times New Roman" w:cs="Times New Roman"/>
          <w:sz w:val="24"/>
          <w:szCs w:val="24"/>
        </w:rPr>
        <w:t xml:space="preserve"> needed for the information cards. Stephen states </w:t>
      </w:r>
      <w:r w:rsidRPr="4DC3E040" w:rsidR="20B91220">
        <w:rPr>
          <w:rFonts w:ascii="Calibri" w:hAnsi="Calibri" w:eastAsia="Times New Roman" w:cs="Times New Roman"/>
          <w:sz w:val="24"/>
          <w:szCs w:val="24"/>
        </w:rPr>
        <w:t>that</w:t>
      </w:r>
      <w:r w:rsidRPr="35E68D4A" w:rsidR="16D56C81">
        <w:rPr>
          <w:rFonts w:ascii="Calibri" w:hAnsi="Calibri" w:eastAsia="Times New Roman" w:cs="Times New Roman"/>
          <w:sz w:val="24"/>
          <w:szCs w:val="24"/>
        </w:rPr>
        <w:t xml:space="preserve"> he knows someone from UPS who would be willing to assist in producing the cards we need. </w:t>
      </w:r>
    </w:p>
    <w:p w:rsidR="2E34FEC6" w:rsidP="7D5DCD86" w:rsidRDefault="2E34FEC6" w14:paraId="548CC751" w14:textId="30CDA597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6F65814F">
        <w:rPr>
          <w:rFonts w:ascii="Calibri" w:hAnsi="Calibri" w:eastAsia="Times New Roman" w:cs="Times New Roman"/>
          <w:sz w:val="24"/>
          <w:szCs w:val="24"/>
        </w:rPr>
        <w:t>Other business-</w:t>
      </w:r>
      <w:r w:rsidR="00562B1A">
        <w:br/>
      </w:r>
      <w:r w:rsidR="00562B1A">
        <w:rPr>
          <w:rFonts w:ascii="Calibri" w:hAnsi="Calibri" w:eastAsia="Times New Roman" w:cs="Times New Roman"/>
          <w:sz w:val="24"/>
          <w:szCs w:val="24"/>
        </w:rPr>
        <w:t>Send Diolinda reports/locations of homeless/</w:t>
      </w:r>
      <w:r w:rsidR="00F4556B">
        <w:rPr>
          <w:rFonts w:ascii="Calibri" w:hAnsi="Calibri" w:eastAsia="Times New Roman" w:cs="Times New Roman"/>
          <w:sz w:val="24"/>
          <w:szCs w:val="24"/>
        </w:rPr>
        <w:t>encampments.</w:t>
      </w:r>
      <w:r w:rsidR="00562B1A">
        <w:rPr>
          <w:rFonts w:ascii="Calibri" w:hAnsi="Calibri" w:eastAsia="Times New Roman" w:cs="Times New Roman"/>
          <w:sz w:val="24"/>
          <w:szCs w:val="24"/>
        </w:rPr>
        <w:t xml:space="preserve"> </w:t>
      </w:r>
    </w:p>
    <w:p w:rsidR="78E8A51B" w:rsidP="25DD8E89" w:rsidRDefault="78E8A51B" w14:paraId="162B9834" w14:textId="4384F858">
      <w:p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22F26C9A">
        <w:rPr>
          <w:rFonts w:ascii="Calibri" w:hAnsi="Calibri" w:eastAsia="Times New Roman" w:cs="Times New Roman"/>
          <w:sz w:val="24"/>
          <w:szCs w:val="24"/>
        </w:rPr>
        <w:t>Diolinda also shared some additional information</w:t>
      </w:r>
      <w:r w:rsidRPr="7EEF2CAE">
        <w:rPr>
          <w:rFonts w:ascii="Calibri" w:hAnsi="Calibri" w:eastAsia="Times New Roman" w:cs="Times New Roman"/>
          <w:sz w:val="24"/>
          <w:szCs w:val="24"/>
        </w:rPr>
        <w:t xml:space="preserve"> from </w:t>
      </w:r>
      <w:r w:rsidRPr="6E345575">
        <w:rPr>
          <w:rFonts w:ascii="Calibri" w:hAnsi="Calibri" w:eastAsia="Times New Roman" w:cs="Times New Roman"/>
          <w:sz w:val="24"/>
          <w:szCs w:val="24"/>
        </w:rPr>
        <w:t>Angelique Connell</w:t>
      </w:r>
      <w:r w:rsidRPr="4141834B">
        <w:rPr>
          <w:rFonts w:ascii="Calibri" w:hAnsi="Calibri" w:eastAsia="Times New Roman" w:cs="Times New Roman"/>
          <w:sz w:val="24"/>
          <w:szCs w:val="24"/>
        </w:rPr>
        <w:t xml:space="preserve">, the </w:t>
      </w:r>
      <w:r w:rsidRPr="0E0A6B44">
        <w:rPr>
          <w:rFonts w:ascii="Calibri" w:hAnsi="Calibri" w:eastAsia="Times New Roman" w:cs="Times New Roman"/>
          <w:sz w:val="24"/>
          <w:szCs w:val="24"/>
        </w:rPr>
        <w:t xml:space="preserve">Director of the </w:t>
      </w:r>
      <w:r w:rsidRPr="0F6E8E16">
        <w:rPr>
          <w:rFonts w:ascii="Calibri" w:hAnsi="Calibri" w:eastAsia="Times New Roman" w:cs="Times New Roman"/>
          <w:sz w:val="24"/>
          <w:szCs w:val="24"/>
        </w:rPr>
        <w:t>CRC</w:t>
      </w:r>
      <w:r w:rsidRPr="49827C57">
        <w:rPr>
          <w:rFonts w:ascii="Calibri" w:hAnsi="Calibri" w:eastAsia="Times New Roman" w:cs="Times New Roman"/>
          <w:sz w:val="24"/>
          <w:szCs w:val="24"/>
        </w:rPr>
        <w:t xml:space="preserve">, wanted to share regarding </w:t>
      </w:r>
      <w:r w:rsidRPr="5DC2D4E6">
        <w:rPr>
          <w:rFonts w:ascii="Calibri" w:hAnsi="Calibri" w:eastAsia="Times New Roman" w:cs="Times New Roman"/>
          <w:sz w:val="24"/>
          <w:szCs w:val="24"/>
        </w:rPr>
        <w:t xml:space="preserve">some upcoming events being held at the CRC. </w:t>
      </w:r>
      <w:r w:rsidR="00A11C24">
        <w:rPr>
          <w:rFonts w:ascii="Calibri" w:hAnsi="Calibri" w:eastAsia="Times New Roman" w:cs="Times New Roman"/>
          <w:sz w:val="24"/>
          <w:szCs w:val="24"/>
        </w:rPr>
        <w:t xml:space="preserve">The CRC is offering Technology Skills class </w:t>
      </w:r>
      <w:r w:rsidR="00C662A7">
        <w:rPr>
          <w:rFonts w:ascii="Calibri" w:hAnsi="Calibri" w:eastAsia="Times New Roman" w:cs="Times New Roman"/>
          <w:sz w:val="24"/>
          <w:szCs w:val="24"/>
        </w:rPr>
        <w:t xml:space="preserve">on the Frist Monday </w:t>
      </w:r>
      <w:r w:rsidR="002C608A">
        <w:rPr>
          <w:rFonts w:ascii="Calibri" w:hAnsi="Calibri" w:eastAsia="Times New Roman" w:cs="Times New Roman"/>
          <w:sz w:val="24"/>
          <w:szCs w:val="24"/>
        </w:rPr>
        <w:t>of every month</w:t>
      </w:r>
      <w:r w:rsidR="00494CED">
        <w:rPr>
          <w:rFonts w:ascii="Calibri" w:hAnsi="Calibri" w:eastAsia="Times New Roman" w:cs="Times New Roman"/>
          <w:sz w:val="24"/>
          <w:szCs w:val="24"/>
        </w:rPr>
        <w:t xml:space="preserve"> from 10am-11am</w:t>
      </w:r>
      <w:r w:rsidR="00D141CD">
        <w:rPr>
          <w:rFonts w:ascii="Calibri" w:hAnsi="Calibri" w:eastAsia="Times New Roman" w:cs="Times New Roman"/>
          <w:sz w:val="24"/>
          <w:szCs w:val="24"/>
        </w:rPr>
        <w:t xml:space="preserve">. </w:t>
      </w:r>
      <w:r w:rsidR="000224A1">
        <w:rPr>
          <w:rFonts w:ascii="Calibri" w:hAnsi="Calibri" w:eastAsia="Times New Roman" w:cs="Times New Roman"/>
          <w:sz w:val="24"/>
          <w:szCs w:val="24"/>
        </w:rPr>
        <w:t xml:space="preserve">Additionally, the Michigan Secretary of States office will </w:t>
      </w:r>
      <w:r w:rsidR="00F4556B">
        <w:rPr>
          <w:rFonts w:ascii="Calibri" w:hAnsi="Calibri" w:eastAsia="Times New Roman" w:cs="Times New Roman"/>
          <w:sz w:val="24"/>
          <w:szCs w:val="24"/>
        </w:rPr>
        <w:t>have</w:t>
      </w:r>
      <w:r w:rsidR="000224A1">
        <w:rPr>
          <w:rFonts w:ascii="Calibri" w:hAnsi="Calibri" w:eastAsia="Times New Roman" w:cs="Times New Roman"/>
          <w:sz w:val="24"/>
          <w:szCs w:val="24"/>
        </w:rPr>
        <w:t xml:space="preserve"> their mobile office coming to the CRC on December 14</w:t>
      </w:r>
      <w:r w:rsidRPr="000224A1" w:rsidR="000224A1">
        <w:rPr>
          <w:rFonts w:ascii="Calibri" w:hAnsi="Calibri" w:eastAsia="Times New Roman" w:cs="Times New Roman"/>
          <w:sz w:val="24"/>
          <w:szCs w:val="24"/>
          <w:vertAlign w:val="superscript"/>
        </w:rPr>
        <w:t>th</w:t>
      </w:r>
      <w:r w:rsidR="000224A1">
        <w:rPr>
          <w:rFonts w:ascii="Calibri" w:hAnsi="Calibri" w:eastAsia="Times New Roman" w:cs="Times New Roman"/>
          <w:sz w:val="24"/>
          <w:szCs w:val="24"/>
        </w:rPr>
        <w:t xml:space="preserve"> from 10am-3pm to assist people in </w:t>
      </w:r>
      <w:r w:rsidR="00F4556B">
        <w:rPr>
          <w:rFonts w:ascii="Calibri" w:hAnsi="Calibri" w:eastAsia="Times New Roman" w:cs="Times New Roman"/>
          <w:sz w:val="24"/>
          <w:szCs w:val="24"/>
        </w:rPr>
        <w:t xml:space="preserve">completing their SoS transactions like getting set up with your first ID to transferring titles on a vehicle. </w:t>
      </w:r>
    </w:p>
    <w:p w:rsidRPr="00562B1A" w:rsidR="00411BDB" w:rsidP="7D5DCD86" w:rsidRDefault="2E34FEC6" w14:paraId="1EF47C95" w14:textId="01B4DB65">
      <w:pPr>
        <w:pStyle w:val="ListParagraph"/>
        <w:numPr>
          <w:ilvl w:val="0"/>
          <w:numId w:val="1"/>
        </w:numPr>
        <w:spacing w:after="0" w:line="480" w:lineRule="auto"/>
        <w:rPr>
          <w:rFonts w:ascii="Calibri" w:hAnsi="Calibri" w:eastAsia="Times New Roman" w:cs="Times New Roman"/>
          <w:sz w:val="24"/>
          <w:szCs w:val="24"/>
        </w:rPr>
      </w:pPr>
      <w:r w:rsidRPr="35E68D4A">
        <w:rPr>
          <w:rFonts w:ascii="Calibri" w:hAnsi="Calibri" w:eastAsia="Times New Roman" w:cs="Times New Roman"/>
          <w:sz w:val="24"/>
          <w:szCs w:val="24"/>
        </w:rPr>
        <w:t>Adjourn</w:t>
      </w:r>
      <w:r w:rsidRPr="35E68D4A" w:rsidR="4C11148F">
        <w:rPr>
          <w:rFonts w:ascii="Calibri" w:hAnsi="Calibri" w:eastAsia="Times New Roman" w:cs="Times New Roman"/>
          <w:sz w:val="24"/>
          <w:szCs w:val="24"/>
        </w:rPr>
        <w:t>-2:05</w:t>
      </w:r>
    </w:p>
    <w:sectPr w:rsidRPr="00562B1A" w:rsidR="00411BDB">
      <w:headerReference w:type="default" r:id="rId8"/>
      <w:footerReference w:type="default" r:id="rId9"/>
      <w:pgSz w:w="12240" w:h="15840" w:orient="portrait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32803" w:rsidRDefault="00032803" w14:paraId="0AEFEF33" w14:textId="77777777">
      <w:pPr>
        <w:spacing w:after="0" w:line="240" w:lineRule="auto"/>
      </w:pPr>
      <w:r>
        <w:separator/>
      </w:r>
    </w:p>
  </w:endnote>
  <w:endnote w:type="continuationSeparator" w:id="0">
    <w:p w:rsidR="00032803" w:rsidRDefault="00032803" w14:paraId="7FB8A9A8" w14:textId="77777777">
      <w:pPr>
        <w:spacing w:after="0" w:line="240" w:lineRule="auto"/>
      </w:pPr>
      <w:r>
        <w:continuationSeparator/>
      </w:r>
    </w:p>
  </w:endnote>
  <w:endnote w:type="continuationNotice" w:id="1">
    <w:p w:rsidR="00032803" w:rsidRDefault="00032803" w14:paraId="5344BD7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11BDB" w:rsidRDefault="7D5DCD86" w14:paraId="19204311" w14:textId="616E1448">
    <w:pPr>
      <w:pStyle w:val="Footer"/>
      <w:tabs>
        <w:tab w:val="clear" w:pos="4680"/>
        <w:tab w:val="clear" w:pos="9360"/>
        <w:tab w:val="center" w:pos="4320"/>
      </w:tabs>
    </w:pPr>
    <w:r>
      <w:t xml:space="preserve">Outreach Committee </w:t>
    </w:r>
    <w:r w:rsidR="00562B1A">
      <w:t>December 11</w:t>
    </w:r>
    <w:r>
      <w:t>,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32803" w:rsidRDefault="00032803" w14:paraId="39FEE928" w14:textId="77777777">
      <w:pPr>
        <w:spacing w:after="0" w:line="240" w:lineRule="auto"/>
      </w:pPr>
      <w:r>
        <w:separator/>
      </w:r>
    </w:p>
  </w:footnote>
  <w:footnote w:type="continuationSeparator" w:id="0">
    <w:p w:rsidR="00032803" w:rsidRDefault="00032803" w14:paraId="4ED73B10" w14:textId="77777777">
      <w:pPr>
        <w:spacing w:after="0" w:line="240" w:lineRule="auto"/>
      </w:pPr>
      <w:r>
        <w:continuationSeparator/>
      </w:r>
    </w:p>
  </w:footnote>
  <w:footnote w:type="continuationNotice" w:id="1">
    <w:p w:rsidR="00032803" w:rsidRDefault="00032803" w14:paraId="06CC9761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7D5DCD86" w:rsidTr="7D5DCD86" w14:paraId="3641D249" w14:textId="77777777">
      <w:trPr>
        <w:trHeight w:val="300"/>
      </w:trPr>
      <w:tc>
        <w:tcPr>
          <w:tcW w:w="2880" w:type="dxa"/>
        </w:tcPr>
        <w:p w:rsidR="7D5DCD86" w:rsidP="7D5DCD86" w:rsidRDefault="7D5DCD86" w14:paraId="20DAEFA8" w14:textId="5590C786">
          <w:pPr>
            <w:pStyle w:val="Header"/>
            <w:ind w:left="-115"/>
          </w:pPr>
        </w:p>
      </w:tc>
      <w:tc>
        <w:tcPr>
          <w:tcW w:w="2880" w:type="dxa"/>
        </w:tcPr>
        <w:p w:rsidR="7D5DCD86" w:rsidP="7D5DCD86" w:rsidRDefault="7D5DCD86" w14:paraId="39A83FFA" w14:textId="529545F7">
          <w:pPr>
            <w:pStyle w:val="Header"/>
            <w:jc w:val="center"/>
          </w:pPr>
        </w:p>
      </w:tc>
      <w:tc>
        <w:tcPr>
          <w:tcW w:w="2880" w:type="dxa"/>
        </w:tcPr>
        <w:p w:rsidR="7D5DCD86" w:rsidP="7D5DCD86" w:rsidRDefault="7D5DCD86" w14:paraId="3C66E855" w14:textId="40D2A870">
          <w:pPr>
            <w:pStyle w:val="Header"/>
            <w:ind w:right="-115"/>
            <w:jc w:val="right"/>
          </w:pPr>
        </w:p>
      </w:tc>
    </w:tr>
  </w:tbl>
  <w:p w:rsidR="7D5DCD86" w:rsidP="7D5DCD86" w:rsidRDefault="7D5DCD86" w14:paraId="2CF63101" w14:textId="1201B2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1E26E9"/>
    <w:multiLevelType w:val="hybridMultilevel"/>
    <w:tmpl w:val="5E509252"/>
    <w:lvl w:ilvl="0" w:tplc="C46E28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9213D"/>
    <w:multiLevelType w:val="hybridMultilevel"/>
    <w:tmpl w:val="6E4239B2"/>
    <w:lvl w:ilvl="0" w:tplc="351A932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5235"/>
    <w:multiLevelType w:val="hybridMultilevel"/>
    <w:tmpl w:val="F684CE76"/>
    <w:lvl w:ilvl="0" w:tplc="2436A5EC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280725F"/>
    <w:multiLevelType w:val="multilevel"/>
    <w:tmpl w:val="107C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E51352"/>
    <w:multiLevelType w:val="multilevel"/>
    <w:tmpl w:val="CB168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A13078"/>
    <w:multiLevelType w:val="hybridMultilevel"/>
    <w:tmpl w:val="56C66B0A"/>
    <w:lvl w:ilvl="0" w:tplc="D214E2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3621CE"/>
    <w:multiLevelType w:val="hybridMultilevel"/>
    <w:tmpl w:val="EE107894"/>
    <w:lvl w:ilvl="0" w:tplc="5AD2B6B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4267F2C"/>
    <w:multiLevelType w:val="hybridMultilevel"/>
    <w:tmpl w:val="2DC2EE66"/>
    <w:lvl w:ilvl="0" w:tplc="BC84A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29FFFC"/>
    <w:multiLevelType w:val="hybridMultilevel"/>
    <w:tmpl w:val="0108DD4C"/>
    <w:lvl w:ilvl="0" w:tplc="710413C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8BA4B5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A76820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FD4DDE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FF8D0B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AE23F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AAA72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40C26F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C8C98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7928F1C"/>
    <w:multiLevelType w:val="hybridMultilevel"/>
    <w:tmpl w:val="67C0947E"/>
    <w:lvl w:ilvl="0" w:tplc="2F0AED5A">
      <w:start w:val="1"/>
      <w:numFmt w:val="upperRoman"/>
      <w:lvlText w:val="%1."/>
      <w:lvlJc w:val="right"/>
      <w:pPr>
        <w:ind w:left="720" w:hanging="360"/>
      </w:pPr>
    </w:lvl>
    <w:lvl w:ilvl="1" w:tplc="27648890">
      <w:start w:val="1"/>
      <w:numFmt w:val="lowerLetter"/>
      <w:lvlText w:val="%2."/>
      <w:lvlJc w:val="left"/>
      <w:pPr>
        <w:ind w:left="1440" w:hanging="360"/>
      </w:pPr>
    </w:lvl>
    <w:lvl w:ilvl="2" w:tplc="A18632AA">
      <w:start w:val="1"/>
      <w:numFmt w:val="lowerRoman"/>
      <w:lvlText w:val="%3."/>
      <w:lvlJc w:val="right"/>
      <w:pPr>
        <w:ind w:left="2160" w:hanging="180"/>
      </w:pPr>
    </w:lvl>
    <w:lvl w:ilvl="3" w:tplc="EB5A6848">
      <w:start w:val="1"/>
      <w:numFmt w:val="decimal"/>
      <w:lvlText w:val="%4."/>
      <w:lvlJc w:val="left"/>
      <w:pPr>
        <w:ind w:left="2880" w:hanging="360"/>
      </w:pPr>
    </w:lvl>
    <w:lvl w:ilvl="4" w:tplc="17F225BE">
      <w:start w:val="1"/>
      <w:numFmt w:val="lowerLetter"/>
      <w:lvlText w:val="%5."/>
      <w:lvlJc w:val="left"/>
      <w:pPr>
        <w:ind w:left="3600" w:hanging="360"/>
      </w:pPr>
    </w:lvl>
    <w:lvl w:ilvl="5" w:tplc="77EE6C58">
      <w:start w:val="1"/>
      <w:numFmt w:val="lowerRoman"/>
      <w:lvlText w:val="%6."/>
      <w:lvlJc w:val="right"/>
      <w:pPr>
        <w:ind w:left="4320" w:hanging="180"/>
      </w:pPr>
    </w:lvl>
    <w:lvl w:ilvl="6" w:tplc="CEE26BB4">
      <w:start w:val="1"/>
      <w:numFmt w:val="decimal"/>
      <w:lvlText w:val="%7."/>
      <w:lvlJc w:val="left"/>
      <w:pPr>
        <w:ind w:left="5040" w:hanging="360"/>
      </w:pPr>
    </w:lvl>
    <w:lvl w:ilvl="7" w:tplc="792AAF1C">
      <w:start w:val="1"/>
      <w:numFmt w:val="lowerLetter"/>
      <w:lvlText w:val="%8."/>
      <w:lvlJc w:val="left"/>
      <w:pPr>
        <w:ind w:left="5760" w:hanging="360"/>
      </w:pPr>
    </w:lvl>
    <w:lvl w:ilvl="8" w:tplc="628ACD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F5256"/>
    <w:multiLevelType w:val="hybridMultilevel"/>
    <w:tmpl w:val="19E23D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A31EEC"/>
    <w:multiLevelType w:val="hybridMultilevel"/>
    <w:tmpl w:val="9976F0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0079A1"/>
    <w:multiLevelType w:val="hybridMultilevel"/>
    <w:tmpl w:val="4CA02268"/>
    <w:lvl w:ilvl="0" w:tplc="9C2A7C04">
      <w:start w:val="1"/>
      <w:numFmt w:val="upperLetter"/>
      <w:lvlText w:val="%1."/>
      <w:lvlJc w:val="left"/>
      <w:pPr>
        <w:ind w:left="720" w:hanging="360"/>
      </w:pPr>
      <w:rPr>
        <w:rFonts w:hint="default" w:asciiTheme="minorHAnsi" w:hAnsiTheme="minorHAnsi" w:eastAsiaTheme="minorHAnsi" w:cstheme="minorBidi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66628F"/>
    <w:multiLevelType w:val="hybridMultilevel"/>
    <w:tmpl w:val="0A967C92"/>
    <w:lvl w:ilvl="0" w:tplc="7CCAF4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79B0744"/>
    <w:multiLevelType w:val="hybridMultilevel"/>
    <w:tmpl w:val="FB56A4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2089CA"/>
    <w:multiLevelType w:val="hybridMultilevel"/>
    <w:tmpl w:val="06321582"/>
    <w:lvl w:ilvl="0" w:tplc="91D4F54A">
      <w:start w:val="1"/>
      <w:numFmt w:val="decimal"/>
      <w:lvlText w:val="%1."/>
      <w:lvlJc w:val="left"/>
      <w:pPr>
        <w:ind w:left="720" w:hanging="360"/>
      </w:pPr>
    </w:lvl>
    <w:lvl w:ilvl="1" w:tplc="DA1C1E2E">
      <w:start w:val="1"/>
      <w:numFmt w:val="lowerLetter"/>
      <w:lvlText w:val="%2."/>
      <w:lvlJc w:val="left"/>
      <w:pPr>
        <w:ind w:left="1440" w:hanging="360"/>
      </w:pPr>
    </w:lvl>
    <w:lvl w:ilvl="2" w:tplc="194CCA20">
      <w:start w:val="1"/>
      <w:numFmt w:val="lowerRoman"/>
      <w:lvlText w:val="%3."/>
      <w:lvlJc w:val="right"/>
      <w:pPr>
        <w:ind w:left="2160" w:hanging="180"/>
      </w:pPr>
    </w:lvl>
    <w:lvl w:ilvl="3" w:tplc="C1D6B978">
      <w:start w:val="1"/>
      <w:numFmt w:val="decimal"/>
      <w:lvlText w:val="%4."/>
      <w:lvlJc w:val="left"/>
      <w:pPr>
        <w:ind w:left="2880" w:hanging="360"/>
      </w:pPr>
    </w:lvl>
    <w:lvl w:ilvl="4" w:tplc="E2EE7DE2">
      <w:start w:val="1"/>
      <w:numFmt w:val="lowerLetter"/>
      <w:lvlText w:val="%5."/>
      <w:lvlJc w:val="left"/>
      <w:pPr>
        <w:ind w:left="3600" w:hanging="360"/>
      </w:pPr>
    </w:lvl>
    <w:lvl w:ilvl="5" w:tplc="C0CCF868">
      <w:start w:val="1"/>
      <w:numFmt w:val="lowerRoman"/>
      <w:lvlText w:val="%6."/>
      <w:lvlJc w:val="right"/>
      <w:pPr>
        <w:ind w:left="4320" w:hanging="180"/>
      </w:pPr>
    </w:lvl>
    <w:lvl w:ilvl="6" w:tplc="45E24CAC">
      <w:start w:val="1"/>
      <w:numFmt w:val="decimal"/>
      <w:lvlText w:val="%7."/>
      <w:lvlJc w:val="left"/>
      <w:pPr>
        <w:ind w:left="5040" w:hanging="360"/>
      </w:pPr>
    </w:lvl>
    <w:lvl w:ilvl="7" w:tplc="EC32F6CA">
      <w:start w:val="1"/>
      <w:numFmt w:val="lowerLetter"/>
      <w:lvlText w:val="%8."/>
      <w:lvlJc w:val="left"/>
      <w:pPr>
        <w:ind w:left="5760" w:hanging="360"/>
      </w:pPr>
    </w:lvl>
    <w:lvl w:ilvl="8" w:tplc="41CCA6A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0537E4"/>
    <w:multiLevelType w:val="hybridMultilevel"/>
    <w:tmpl w:val="424E14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B7386C"/>
    <w:multiLevelType w:val="hybridMultilevel"/>
    <w:tmpl w:val="02F853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881EA7"/>
    <w:multiLevelType w:val="hybridMultilevel"/>
    <w:tmpl w:val="025497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D3A551"/>
    <w:multiLevelType w:val="hybridMultilevel"/>
    <w:tmpl w:val="B0483F46"/>
    <w:lvl w:ilvl="0" w:tplc="C8B08288">
      <w:start w:val="1"/>
      <w:numFmt w:val="lowerRoman"/>
      <w:lvlText w:val="%1."/>
      <w:lvlJc w:val="left"/>
      <w:pPr>
        <w:ind w:left="720" w:hanging="360"/>
      </w:pPr>
    </w:lvl>
    <w:lvl w:ilvl="1" w:tplc="3F5E8C80">
      <w:start w:val="1"/>
      <w:numFmt w:val="lowerLetter"/>
      <w:lvlText w:val="%2."/>
      <w:lvlJc w:val="left"/>
      <w:pPr>
        <w:ind w:left="1440" w:hanging="360"/>
      </w:pPr>
    </w:lvl>
    <w:lvl w:ilvl="2" w:tplc="6C4044DE">
      <w:start w:val="1"/>
      <w:numFmt w:val="lowerRoman"/>
      <w:lvlText w:val="%3."/>
      <w:lvlJc w:val="right"/>
      <w:pPr>
        <w:ind w:left="2160" w:hanging="180"/>
      </w:pPr>
    </w:lvl>
    <w:lvl w:ilvl="3" w:tplc="72E2BD52">
      <w:start w:val="1"/>
      <w:numFmt w:val="decimal"/>
      <w:lvlText w:val="%4."/>
      <w:lvlJc w:val="left"/>
      <w:pPr>
        <w:ind w:left="2880" w:hanging="360"/>
      </w:pPr>
    </w:lvl>
    <w:lvl w:ilvl="4" w:tplc="8BAE2452">
      <w:start w:val="1"/>
      <w:numFmt w:val="lowerLetter"/>
      <w:lvlText w:val="%5."/>
      <w:lvlJc w:val="left"/>
      <w:pPr>
        <w:ind w:left="3600" w:hanging="360"/>
      </w:pPr>
    </w:lvl>
    <w:lvl w:ilvl="5" w:tplc="C08EABDC">
      <w:start w:val="1"/>
      <w:numFmt w:val="lowerRoman"/>
      <w:lvlText w:val="%6."/>
      <w:lvlJc w:val="right"/>
      <w:pPr>
        <w:ind w:left="4320" w:hanging="180"/>
      </w:pPr>
    </w:lvl>
    <w:lvl w:ilvl="6" w:tplc="C93CA8B8">
      <w:start w:val="1"/>
      <w:numFmt w:val="decimal"/>
      <w:lvlText w:val="%7."/>
      <w:lvlJc w:val="left"/>
      <w:pPr>
        <w:ind w:left="5040" w:hanging="360"/>
      </w:pPr>
    </w:lvl>
    <w:lvl w:ilvl="7" w:tplc="30AC9F7A">
      <w:start w:val="1"/>
      <w:numFmt w:val="lowerLetter"/>
      <w:lvlText w:val="%8."/>
      <w:lvlJc w:val="left"/>
      <w:pPr>
        <w:ind w:left="5760" w:hanging="360"/>
      </w:pPr>
    </w:lvl>
    <w:lvl w:ilvl="8" w:tplc="A8C898E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C6180"/>
    <w:multiLevelType w:val="hybridMultilevel"/>
    <w:tmpl w:val="101C72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982A56"/>
    <w:multiLevelType w:val="multilevel"/>
    <w:tmpl w:val="D55E0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4FD4F53"/>
    <w:multiLevelType w:val="hybridMultilevel"/>
    <w:tmpl w:val="8EBA21B0"/>
    <w:lvl w:ilvl="0" w:tplc="75361A3A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3" w15:restartNumberingAfterBreak="0">
    <w:nsid w:val="783E32CC"/>
    <w:multiLevelType w:val="hybridMultilevel"/>
    <w:tmpl w:val="CEDE96B8"/>
    <w:lvl w:ilvl="0" w:tplc="B51C7F3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6FE026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AB6B86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24E825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2BC33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4FEAD7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EA6693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128DB6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F4C54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A276A00"/>
    <w:multiLevelType w:val="hybridMultilevel"/>
    <w:tmpl w:val="9B464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8B480E"/>
    <w:multiLevelType w:val="hybridMultilevel"/>
    <w:tmpl w:val="F66654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8551267">
    <w:abstractNumId w:val="9"/>
  </w:num>
  <w:num w:numId="2" w16cid:durableId="1399859887">
    <w:abstractNumId w:val="15"/>
  </w:num>
  <w:num w:numId="3" w16cid:durableId="62336056">
    <w:abstractNumId w:val="23"/>
  </w:num>
  <w:num w:numId="4" w16cid:durableId="547764102">
    <w:abstractNumId w:val="8"/>
  </w:num>
  <w:num w:numId="5" w16cid:durableId="314451882">
    <w:abstractNumId w:val="19"/>
  </w:num>
  <w:num w:numId="6" w16cid:durableId="836771524">
    <w:abstractNumId w:val="4"/>
  </w:num>
  <w:num w:numId="7" w16cid:durableId="1187909343">
    <w:abstractNumId w:val="21"/>
  </w:num>
  <w:num w:numId="8" w16cid:durableId="1488865563">
    <w:abstractNumId w:val="3"/>
  </w:num>
  <w:num w:numId="9" w16cid:durableId="1745372263">
    <w:abstractNumId w:val="18"/>
  </w:num>
  <w:num w:numId="10" w16cid:durableId="1634673375">
    <w:abstractNumId w:val="1"/>
  </w:num>
  <w:num w:numId="11" w16cid:durableId="2061896246">
    <w:abstractNumId w:val="20"/>
  </w:num>
  <w:num w:numId="12" w16cid:durableId="1536189491">
    <w:abstractNumId w:val="7"/>
  </w:num>
  <w:num w:numId="13" w16cid:durableId="1946882592">
    <w:abstractNumId w:val="16"/>
  </w:num>
  <w:num w:numId="14" w16cid:durableId="1814374263">
    <w:abstractNumId w:val="2"/>
  </w:num>
  <w:num w:numId="15" w16cid:durableId="1113137059">
    <w:abstractNumId w:val="24"/>
  </w:num>
  <w:num w:numId="16" w16cid:durableId="359210746">
    <w:abstractNumId w:val="17"/>
  </w:num>
  <w:num w:numId="17" w16cid:durableId="1930961838">
    <w:abstractNumId w:val="25"/>
  </w:num>
  <w:num w:numId="18" w16cid:durableId="51462232">
    <w:abstractNumId w:val="10"/>
  </w:num>
  <w:num w:numId="19" w16cid:durableId="1698116524">
    <w:abstractNumId w:val="14"/>
  </w:num>
  <w:num w:numId="20" w16cid:durableId="1672565914">
    <w:abstractNumId w:val="13"/>
  </w:num>
  <w:num w:numId="21" w16cid:durableId="44641394">
    <w:abstractNumId w:val="0"/>
  </w:num>
  <w:num w:numId="22" w16cid:durableId="805661180">
    <w:abstractNumId w:val="22"/>
  </w:num>
  <w:num w:numId="23" w16cid:durableId="1105880456">
    <w:abstractNumId w:val="11"/>
  </w:num>
  <w:num w:numId="24" w16cid:durableId="1416903008">
    <w:abstractNumId w:val="12"/>
  </w:num>
  <w:num w:numId="25" w16cid:durableId="707922741">
    <w:abstractNumId w:val="6"/>
  </w:num>
  <w:num w:numId="26" w16cid:durableId="6880695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c1tDAyMrY0NzBV0lEKTi0uzszPAykwrAUA4O78DywAAAA="/>
  </w:docVars>
  <w:rsids>
    <w:rsidRoot w:val="00F524D1"/>
    <w:rsid w:val="00016628"/>
    <w:rsid w:val="00017144"/>
    <w:rsid w:val="0001772F"/>
    <w:rsid w:val="000178C3"/>
    <w:rsid w:val="0002073C"/>
    <w:rsid w:val="00021C26"/>
    <w:rsid w:val="00021DC0"/>
    <w:rsid w:val="000224A1"/>
    <w:rsid w:val="00026DF6"/>
    <w:rsid w:val="000314B6"/>
    <w:rsid w:val="00032803"/>
    <w:rsid w:val="00032892"/>
    <w:rsid w:val="000427B4"/>
    <w:rsid w:val="00042D6A"/>
    <w:rsid w:val="000533B2"/>
    <w:rsid w:val="000579AE"/>
    <w:rsid w:val="00060114"/>
    <w:rsid w:val="0006592E"/>
    <w:rsid w:val="0007160D"/>
    <w:rsid w:val="00071DEC"/>
    <w:rsid w:val="00072FC6"/>
    <w:rsid w:val="00077910"/>
    <w:rsid w:val="00080B40"/>
    <w:rsid w:val="00081CB6"/>
    <w:rsid w:val="00090D5B"/>
    <w:rsid w:val="000A3834"/>
    <w:rsid w:val="000A6E71"/>
    <w:rsid w:val="000B72B0"/>
    <w:rsid w:val="000C2BEA"/>
    <w:rsid w:val="000C5267"/>
    <w:rsid w:val="000C6446"/>
    <w:rsid w:val="000C6FCD"/>
    <w:rsid w:val="000C7A37"/>
    <w:rsid w:val="000D18EB"/>
    <w:rsid w:val="000D7FDE"/>
    <w:rsid w:val="000E3255"/>
    <w:rsid w:val="000E5B0D"/>
    <w:rsid w:val="000F2046"/>
    <w:rsid w:val="000F7796"/>
    <w:rsid w:val="00101585"/>
    <w:rsid w:val="00122DE9"/>
    <w:rsid w:val="00124BCA"/>
    <w:rsid w:val="00126714"/>
    <w:rsid w:val="0013576B"/>
    <w:rsid w:val="00135C7D"/>
    <w:rsid w:val="00140BC5"/>
    <w:rsid w:val="00142BFA"/>
    <w:rsid w:val="00147279"/>
    <w:rsid w:val="001602D3"/>
    <w:rsid w:val="001625E2"/>
    <w:rsid w:val="001631A0"/>
    <w:rsid w:val="00182ABB"/>
    <w:rsid w:val="0018330A"/>
    <w:rsid w:val="00186480"/>
    <w:rsid w:val="00194B06"/>
    <w:rsid w:val="001A29A5"/>
    <w:rsid w:val="001A5178"/>
    <w:rsid w:val="001A5E16"/>
    <w:rsid w:val="001C61DE"/>
    <w:rsid w:val="001E05CB"/>
    <w:rsid w:val="001E3869"/>
    <w:rsid w:val="001E6078"/>
    <w:rsid w:val="001E71C0"/>
    <w:rsid w:val="002020AD"/>
    <w:rsid w:val="002033E6"/>
    <w:rsid w:val="0021094D"/>
    <w:rsid w:val="00213051"/>
    <w:rsid w:val="00220852"/>
    <w:rsid w:val="00230923"/>
    <w:rsid w:val="00231E52"/>
    <w:rsid w:val="002347CA"/>
    <w:rsid w:val="00237036"/>
    <w:rsid w:val="002436BB"/>
    <w:rsid w:val="00244745"/>
    <w:rsid w:val="002449D5"/>
    <w:rsid w:val="002620CC"/>
    <w:rsid w:val="00264C46"/>
    <w:rsid w:val="00265072"/>
    <w:rsid w:val="00265D7E"/>
    <w:rsid w:val="00266843"/>
    <w:rsid w:val="0027543D"/>
    <w:rsid w:val="00277B56"/>
    <w:rsid w:val="00282238"/>
    <w:rsid w:val="00282A79"/>
    <w:rsid w:val="00291AD3"/>
    <w:rsid w:val="002A5C8F"/>
    <w:rsid w:val="002B0F6C"/>
    <w:rsid w:val="002B5C6F"/>
    <w:rsid w:val="002C0C38"/>
    <w:rsid w:val="002C1676"/>
    <w:rsid w:val="002C608A"/>
    <w:rsid w:val="002D0A13"/>
    <w:rsid w:val="002D2D77"/>
    <w:rsid w:val="002E3D42"/>
    <w:rsid w:val="002F0214"/>
    <w:rsid w:val="002F1154"/>
    <w:rsid w:val="002F62D5"/>
    <w:rsid w:val="0030151F"/>
    <w:rsid w:val="0030377F"/>
    <w:rsid w:val="00310444"/>
    <w:rsid w:val="003171F5"/>
    <w:rsid w:val="003218FB"/>
    <w:rsid w:val="003231BB"/>
    <w:rsid w:val="003248F2"/>
    <w:rsid w:val="00342501"/>
    <w:rsid w:val="00347F27"/>
    <w:rsid w:val="00350990"/>
    <w:rsid w:val="00351243"/>
    <w:rsid w:val="00355DEA"/>
    <w:rsid w:val="00357244"/>
    <w:rsid w:val="00357992"/>
    <w:rsid w:val="00361843"/>
    <w:rsid w:val="00361C1C"/>
    <w:rsid w:val="00362B22"/>
    <w:rsid w:val="00370A00"/>
    <w:rsid w:val="00385490"/>
    <w:rsid w:val="00391FFE"/>
    <w:rsid w:val="00393149"/>
    <w:rsid w:val="003A1605"/>
    <w:rsid w:val="003A193A"/>
    <w:rsid w:val="003A45A4"/>
    <w:rsid w:val="003A7574"/>
    <w:rsid w:val="003D04DA"/>
    <w:rsid w:val="003D1545"/>
    <w:rsid w:val="003D3178"/>
    <w:rsid w:val="003D3B61"/>
    <w:rsid w:val="003E2EFC"/>
    <w:rsid w:val="003E45A9"/>
    <w:rsid w:val="003E6FAA"/>
    <w:rsid w:val="003E7B68"/>
    <w:rsid w:val="003F1415"/>
    <w:rsid w:val="003F2700"/>
    <w:rsid w:val="004051F2"/>
    <w:rsid w:val="00407C69"/>
    <w:rsid w:val="00410422"/>
    <w:rsid w:val="0041157F"/>
    <w:rsid w:val="00411BDB"/>
    <w:rsid w:val="00433F46"/>
    <w:rsid w:val="00436421"/>
    <w:rsid w:val="004422EF"/>
    <w:rsid w:val="00443014"/>
    <w:rsid w:val="00451195"/>
    <w:rsid w:val="00451ACE"/>
    <w:rsid w:val="00452E03"/>
    <w:rsid w:val="00453F60"/>
    <w:rsid w:val="004556FF"/>
    <w:rsid w:val="00456B12"/>
    <w:rsid w:val="00462462"/>
    <w:rsid w:val="00467F3C"/>
    <w:rsid w:val="00473121"/>
    <w:rsid w:val="004740B0"/>
    <w:rsid w:val="0047564D"/>
    <w:rsid w:val="00476814"/>
    <w:rsid w:val="00492C02"/>
    <w:rsid w:val="00492FDD"/>
    <w:rsid w:val="00494A79"/>
    <w:rsid w:val="00494CED"/>
    <w:rsid w:val="004B08B9"/>
    <w:rsid w:val="004B7342"/>
    <w:rsid w:val="004B77AA"/>
    <w:rsid w:val="004D39D1"/>
    <w:rsid w:val="004D4BAF"/>
    <w:rsid w:val="004E331B"/>
    <w:rsid w:val="004F0C02"/>
    <w:rsid w:val="004F347B"/>
    <w:rsid w:val="00504853"/>
    <w:rsid w:val="00525545"/>
    <w:rsid w:val="0053683B"/>
    <w:rsid w:val="005400DC"/>
    <w:rsid w:val="0054305A"/>
    <w:rsid w:val="005528C9"/>
    <w:rsid w:val="00553CAC"/>
    <w:rsid w:val="00556C5F"/>
    <w:rsid w:val="0056168B"/>
    <w:rsid w:val="00562B1A"/>
    <w:rsid w:val="00566702"/>
    <w:rsid w:val="00570E11"/>
    <w:rsid w:val="00571020"/>
    <w:rsid w:val="00572056"/>
    <w:rsid w:val="00573D56"/>
    <w:rsid w:val="00575B68"/>
    <w:rsid w:val="00576025"/>
    <w:rsid w:val="00577BEF"/>
    <w:rsid w:val="00592890"/>
    <w:rsid w:val="00595D74"/>
    <w:rsid w:val="005A4245"/>
    <w:rsid w:val="005A65EC"/>
    <w:rsid w:val="005A738E"/>
    <w:rsid w:val="005B38DF"/>
    <w:rsid w:val="005B66A0"/>
    <w:rsid w:val="005C5049"/>
    <w:rsid w:val="005C606B"/>
    <w:rsid w:val="005C608E"/>
    <w:rsid w:val="005C675C"/>
    <w:rsid w:val="005D21A8"/>
    <w:rsid w:val="005D2489"/>
    <w:rsid w:val="005D51AF"/>
    <w:rsid w:val="005D55A8"/>
    <w:rsid w:val="005D5659"/>
    <w:rsid w:val="005E02CD"/>
    <w:rsid w:val="005E1533"/>
    <w:rsid w:val="005E1693"/>
    <w:rsid w:val="005E1D5F"/>
    <w:rsid w:val="005F6E57"/>
    <w:rsid w:val="005F7940"/>
    <w:rsid w:val="005F7FFE"/>
    <w:rsid w:val="006054E8"/>
    <w:rsid w:val="00613074"/>
    <w:rsid w:val="00613F31"/>
    <w:rsid w:val="00615EE9"/>
    <w:rsid w:val="00622AAE"/>
    <w:rsid w:val="006302E6"/>
    <w:rsid w:val="00634A2A"/>
    <w:rsid w:val="00652E18"/>
    <w:rsid w:val="00665BA1"/>
    <w:rsid w:val="00670980"/>
    <w:rsid w:val="00672202"/>
    <w:rsid w:val="00685A61"/>
    <w:rsid w:val="006A07D8"/>
    <w:rsid w:val="006A1B1A"/>
    <w:rsid w:val="006A5779"/>
    <w:rsid w:val="006B185F"/>
    <w:rsid w:val="006B4C5E"/>
    <w:rsid w:val="006C18D4"/>
    <w:rsid w:val="006D6A1E"/>
    <w:rsid w:val="006E581A"/>
    <w:rsid w:val="006E7538"/>
    <w:rsid w:val="006F5F34"/>
    <w:rsid w:val="006F71D4"/>
    <w:rsid w:val="0070773E"/>
    <w:rsid w:val="00707D64"/>
    <w:rsid w:val="00715638"/>
    <w:rsid w:val="007156DD"/>
    <w:rsid w:val="007158AC"/>
    <w:rsid w:val="007178D0"/>
    <w:rsid w:val="00754D74"/>
    <w:rsid w:val="007577D5"/>
    <w:rsid w:val="00773EF3"/>
    <w:rsid w:val="00784D85"/>
    <w:rsid w:val="007855F8"/>
    <w:rsid w:val="007A18FC"/>
    <w:rsid w:val="007A3B2E"/>
    <w:rsid w:val="007A684C"/>
    <w:rsid w:val="007B59E1"/>
    <w:rsid w:val="007C1207"/>
    <w:rsid w:val="007C363C"/>
    <w:rsid w:val="007E118D"/>
    <w:rsid w:val="007E5566"/>
    <w:rsid w:val="00800ADA"/>
    <w:rsid w:val="00810C5D"/>
    <w:rsid w:val="00811A19"/>
    <w:rsid w:val="00820F2E"/>
    <w:rsid w:val="00827A8D"/>
    <w:rsid w:val="00850F18"/>
    <w:rsid w:val="0085251A"/>
    <w:rsid w:val="00853DD0"/>
    <w:rsid w:val="00854162"/>
    <w:rsid w:val="00862845"/>
    <w:rsid w:val="00862A9C"/>
    <w:rsid w:val="0086302D"/>
    <w:rsid w:val="00864A31"/>
    <w:rsid w:val="0087228C"/>
    <w:rsid w:val="00876722"/>
    <w:rsid w:val="0088403A"/>
    <w:rsid w:val="0088706A"/>
    <w:rsid w:val="00890D34"/>
    <w:rsid w:val="0089512F"/>
    <w:rsid w:val="00896BEC"/>
    <w:rsid w:val="008A1208"/>
    <w:rsid w:val="008A18FC"/>
    <w:rsid w:val="008B5512"/>
    <w:rsid w:val="008C0A29"/>
    <w:rsid w:val="008C6086"/>
    <w:rsid w:val="008D0755"/>
    <w:rsid w:val="008D3613"/>
    <w:rsid w:val="008E0D01"/>
    <w:rsid w:val="008F2EBD"/>
    <w:rsid w:val="008F6907"/>
    <w:rsid w:val="00902287"/>
    <w:rsid w:val="0090526D"/>
    <w:rsid w:val="00906110"/>
    <w:rsid w:val="0091459C"/>
    <w:rsid w:val="009161C5"/>
    <w:rsid w:val="0092775C"/>
    <w:rsid w:val="00932FFB"/>
    <w:rsid w:val="009355C1"/>
    <w:rsid w:val="009458ED"/>
    <w:rsid w:val="009552D4"/>
    <w:rsid w:val="00963E2B"/>
    <w:rsid w:val="00964B74"/>
    <w:rsid w:val="00970DFE"/>
    <w:rsid w:val="009736BA"/>
    <w:rsid w:val="00982427"/>
    <w:rsid w:val="009848F5"/>
    <w:rsid w:val="0099072D"/>
    <w:rsid w:val="009A5AB7"/>
    <w:rsid w:val="009A604C"/>
    <w:rsid w:val="009B04C2"/>
    <w:rsid w:val="009B3A9F"/>
    <w:rsid w:val="009C3E2C"/>
    <w:rsid w:val="009E1766"/>
    <w:rsid w:val="009E4225"/>
    <w:rsid w:val="009E4C58"/>
    <w:rsid w:val="009E4DB9"/>
    <w:rsid w:val="009E5995"/>
    <w:rsid w:val="009F6A8B"/>
    <w:rsid w:val="00A11C24"/>
    <w:rsid w:val="00A12455"/>
    <w:rsid w:val="00A1251E"/>
    <w:rsid w:val="00A167EC"/>
    <w:rsid w:val="00A22A17"/>
    <w:rsid w:val="00A370A8"/>
    <w:rsid w:val="00A3752B"/>
    <w:rsid w:val="00A45FD6"/>
    <w:rsid w:val="00A66676"/>
    <w:rsid w:val="00A67D85"/>
    <w:rsid w:val="00A70DDA"/>
    <w:rsid w:val="00A734B9"/>
    <w:rsid w:val="00A80412"/>
    <w:rsid w:val="00A840F4"/>
    <w:rsid w:val="00A84272"/>
    <w:rsid w:val="00A905B8"/>
    <w:rsid w:val="00A909B8"/>
    <w:rsid w:val="00AA19B5"/>
    <w:rsid w:val="00AA348A"/>
    <w:rsid w:val="00AA7E75"/>
    <w:rsid w:val="00AB1042"/>
    <w:rsid w:val="00AB1424"/>
    <w:rsid w:val="00AB3911"/>
    <w:rsid w:val="00AC00EB"/>
    <w:rsid w:val="00AC25A5"/>
    <w:rsid w:val="00AD1686"/>
    <w:rsid w:val="00AD69D8"/>
    <w:rsid w:val="00AF01AD"/>
    <w:rsid w:val="00AF1AA7"/>
    <w:rsid w:val="00AF439E"/>
    <w:rsid w:val="00B05307"/>
    <w:rsid w:val="00B12EB3"/>
    <w:rsid w:val="00B13464"/>
    <w:rsid w:val="00B17DAA"/>
    <w:rsid w:val="00B21A52"/>
    <w:rsid w:val="00B23565"/>
    <w:rsid w:val="00B34444"/>
    <w:rsid w:val="00B41E7D"/>
    <w:rsid w:val="00B436CF"/>
    <w:rsid w:val="00B47925"/>
    <w:rsid w:val="00B52104"/>
    <w:rsid w:val="00B53570"/>
    <w:rsid w:val="00B62655"/>
    <w:rsid w:val="00B64AF7"/>
    <w:rsid w:val="00B66A0B"/>
    <w:rsid w:val="00B7244F"/>
    <w:rsid w:val="00B91BAF"/>
    <w:rsid w:val="00B9303F"/>
    <w:rsid w:val="00B957D4"/>
    <w:rsid w:val="00BA4FB4"/>
    <w:rsid w:val="00BA50E2"/>
    <w:rsid w:val="00BB1001"/>
    <w:rsid w:val="00BB15C5"/>
    <w:rsid w:val="00BC09D8"/>
    <w:rsid w:val="00BD6442"/>
    <w:rsid w:val="00BE24CF"/>
    <w:rsid w:val="00BE33C5"/>
    <w:rsid w:val="00BE52C8"/>
    <w:rsid w:val="00BF3187"/>
    <w:rsid w:val="00BF5151"/>
    <w:rsid w:val="00C00802"/>
    <w:rsid w:val="00C073BE"/>
    <w:rsid w:val="00C109B9"/>
    <w:rsid w:val="00C138B4"/>
    <w:rsid w:val="00C1642F"/>
    <w:rsid w:val="00C16D70"/>
    <w:rsid w:val="00C2374D"/>
    <w:rsid w:val="00C32BA5"/>
    <w:rsid w:val="00C427FB"/>
    <w:rsid w:val="00C42C33"/>
    <w:rsid w:val="00C441F7"/>
    <w:rsid w:val="00C645F1"/>
    <w:rsid w:val="00C64A33"/>
    <w:rsid w:val="00C662A7"/>
    <w:rsid w:val="00C667F3"/>
    <w:rsid w:val="00C725D0"/>
    <w:rsid w:val="00C73CB2"/>
    <w:rsid w:val="00C83530"/>
    <w:rsid w:val="00C91F31"/>
    <w:rsid w:val="00C94DA2"/>
    <w:rsid w:val="00C95B97"/>
    <w:rsid w:val="00C95E8D"/>
    <w:rsid w:val="00CA0F77"/>
    <w:rsid w:val="00CA13D9"/>
    <w:rsid w:val="00CB19C6"/>
    <w:rsid w:val="00CB1F7D"/>
    <w:rsid w:val="00CB3478"/>
    <w:rsid w:val="00CB6B1D"/>
    <w:rsid w:val="00CC1C1E"/>
    <w:rsid w:val="00CC6104"/>
    <w:rsid w:val="00CD02D2"/>
    <w:rsid w:val="00CD52A6"/>
    <w:rsid w:val="00CD775C"/>
    <w:rsid w:val="00CD7A45"/>
    <w:rsid w:val="00CE384E"/>
    <w:rsid w:val="00CE5232"/>
    <w:rsid w:val="00D02CA9"/>
    <w:rsid w:val="00D141CD"/>
    <w:rsid w:val="00D14D3D"/>
    <w:rsid w:val="00D155C0"/>
    <w:rsid w:val="00D21C34"/>
    <w:rsid w:val="00D264BA"/>
    <w:rsid w:val="00D47498"/>
    <w:rsid w:val="00D50116"/>
    <w:rsid w:val="00D50D25"/>
    <w:rsid w:val="00D61817"/>
    <w:rsid w:val="00D81970"/>
    <w:rsid w:val="00D9231D"/>
    <w:rsid w:val="00D92734"/>
    <w:rsid w:val="00D96EF8"/>
    <w:rsid w:val="00DA0B17"/>
    <w:rsid w:val="00DA218B"/>
    <w:rsid w:val="00DA31CB"/>
    <w:rsid w:val="00DA65A3"/>
    <w:rsid w:val="00DA7E72"/>
    <w:rsid w:val="00DB2347"/>
    <w:rsid w:val="00DB2D7B"/>
    <w:rsid w:val="00DB3E67"/>
    <w:rsid w:val="00DBFE3B"/>
    <w:rsid w:val="00DC126A"/>
    <w:rsid w:val="00DC2429"/>
    <w:rsid w:val="00DC5C04"/>
    <w:rsid w:val="00DD13A2"/>
    <w:rsid w:val="00DD6D3D"/>
    <w:rsid w:val="00DE3763"/>
    <w:rsid w:val="00DE5092"/>
    <w:rsid w:val="00DE7824"/>
    <w:rsid w:val="00DF145A"/>
    <w:rsid w:val="00DF40E3"/>
    <w:rsid w:val="00DF5C50"/>
    <w:rsid w:val="00E15E67"/>
    <w:rsid w:val="00E20A92"/>
    <w:rsid w:val="00E36B13"/>
    <w:rsid w:val="00E454F4"/>
    <w:rsid w:val="00E512C9"/>
    <w:rsid w:val="00E535AB"/>
    <w:rsid w:val="00E60275"/>
    <w:rsid w:val="00E83794"/>
    <w:rsid w:val="00E87E3D"/>
    <w:rsid w:val="00E906CD"/>
    <w:rsid w:val="00E90B8C"/>
    <w:rsid w:val="00E922ED"/>
    <w:rsid w:val="00E93094"/>
    <w:rsid w:val="00E96590"/>
    <w:rsid w:val="00E974C9"/>
    <w:rsid w:val="00EA08F1"/>
    <w:rsid w:val="00EA1620"/>
    <w:rsid w:val="00EA1716"/>
    <w:rsid w:val="00EB0117"/>
    <w:rsid w:val="00EB40CE"/>
    <w:rsid w:val="00EB4E86"/>
    <w:rsid w:val="00EB56DC"/>
    <w:rsid w:val="00EC1475"/>
    <w:rsid w:val="00EC521B"/>
    <w:rsid w:val="00ED3D0D"/>
    <w:rsid w:val="00ED6729"/>
    <w:rsid w:val="00EE02C5"/>
    <w:rsid w:val="00EF1900"/>
    <w:rsid w:val="00EF2EDD"/>
    <w:rsid w:val="00EF4EC9"/>
    <w:rsid w:val="00EF74AE"/>
    <w:rsid w:val="00F00A43"/>
    <w:rsid w:val="00F06A6E"/>
    <w:rsid w:val="00F163B8"/>
    <w:rsid w:val="00F27433"/>
    <w:rsid w:val="00F36967"/>
    <w:rsid w:val="00F420B6"/>
    <w:rsid w:val="00F42B14"/>
    <w:rsid w:val="00F42E39"/>
    <w:rsid w:val="00F4556B"/>
    <w:rsid w:val="00F45A22"/>
    <w:rsid w:val="00F4672A"/>
    <w:rsid w:val="00F521E9"/>
    <w:rsid w:val="00F524D1"/>
    <w:rsid w:val="00F64FF8"/>
    <w:rsid w:val="00F7253B"/>
    <w:rsid w:val="00F77DA2"/>
    <w:rsid w:val="00F80349"/>
    <w:rsid w:val="00F81C19"/>
    <w:rsid w:val="00F86FF3"/>
    <w:rsid w:val="00F93796"/>
    <w:rsid w:val="00FA1CE5"/>
    <w:rsid w:val="00FA4EBC"/>
    <w:rsid w:val="00FC5F71"/>
    <w:rsid w:val="00FC782F"/>
    <w:rsid w:val="00FC7842"/>
    <w:rsid w:val="00FD7150"/>
    <w:rsid w:val="00FE0F22"/>
    <w:rsid w:val="00FE3E4E"/>
    <w:rsid w:val="00FE3E7A"/>
    <w:rsid w:val="00FF460A"/>
    <w:rsid w:val="00FF481A"/>
    <w:rsid w:val="00FF7D4D"/>
    <w:rsid w:val="01DA4E9E"/>
    <w:rsid w:val="01FEBA9E"/>
    <w:rsid w:val="0217E2FB"/>
    <w:rsid w:val="026F4A99"/>
    <w:rsid w:val="02A1140F"/>
    <w:rsid w:val="02BF6670"/>
    <w:rsid w:val="03FB73BA"/>
    <w:rsid w:val="040A50B1"/>
    <w:rsid w:val="046F933A"/>
    <w:rsid w:val="04D11622"/>
    <w:rsid w:val="056E053F"/>
    <w:rsid w:val="05AD444F"/>
    <w:rsid w:val="05FAF212"/>
    <w:rsid w:val="063A37B9"/>
    <w:rsid w:val="0656B37E"/>
    <w:rsid w:val="066044CF"/>
    <w:rsid w:val="0693EFB8"/>
    <w:rsid w:val="06C1E959"/>
    <w:rsid w:val="06D4EE5C"/>
    <w:rsid w:val="07BE012E"/>
    <w:rsid w:val="07C06C8D"/>
    <w:rsid w:val="081690D4"/>
    <w:rsid w:val="0831F970"/>
    <w:rsid w:val="08AE925B"/>
    <w:rsid w:val="0983D704"/>
    <w:rsid w:val="09BF4339"/>
    <w:rsid w:val="0A1AE847"/>
    <w:rsid w:val="0AA888F0"/>
    <w:rsid w:val="0AFA6498"/>
    <w:rsid w:val="0B0D65D7"/>
    <w:rsid w:val="0B49A5F2"/>
    <w:rsid w:val="0BA55B34"/>
    <w:rsid w:val="0BB1B49F"/>
    <w:rsid w:val="0BE3B0E6"/>
    <w:rsid w:val="0C17F347"/>
    <w:rsid w:val="0C498355"/>
    <w:rsid w:val="0C95D53B"/>
    <w:rsid w:val="0C9803DD"/>
    <w:rsid w:val="0C9D810C"/>
    <w:rsid w:val="0CA544C1"/>
    <w:rsid w:val="0CD700B8"/>
    <w:rsid w:val="0CF12C1C"/>
    <w:rsid w:val="0D4F4B68"/>
    <w:rsid w:val="0DA8177C"/>
    <w:rsid w:val="0DBC2609"/>
    <w:rsid w:val="0DECD1FB"/>
    <w:rsid w:val="0E0A6B44"/>
    <w:rsid w:val="0E167580"/>
    <w:rsid w:val="0E46AB5F"/>
    <w:rsid w:val="0E6AE0DE"/>
    <w:rsid w:val="0F1E0D98"/>
    <w:rsid w:val="0F3F6585"/>
    <w:rsid w:val="0F6E8E16"/>
    <w:rsid w:val="0FDC4E0B"/>
    <w:rsid w:val="103777FF"/>
    <w:rsid w:val="107A0C06"/>
    <w:rsid w:val="109EE597"/>
    <w:rsid w:val="10AE8CD7"/>
    <w:rsid w:val="10C559EB"/>
    <w:rsid w:val="10F4C257"/>
    <w:rsid w:val="11182F1B"/>
    <w:rsid w:val="1166B799"/>
    <w:rsid w:val="11712E00"/>
    <w:rsid w:val="11BFDB2C"/>
    <w:rsid w:val="11C2AB98"/>
    <w:rsid w:val="11EF5C61"/>
    <w:rsid w:val="1275C723"/>
    <w:rsid w:val="1308A15B"/>
    <w:rsid w:val="132DB8E2"/>
    <w:rsid w:val="134E380A"/>
    <w:rsid w:val="142EE85A"/>
    <w:rsid w:val="1483BDCB"/>
    <w:rsid w:val="15C737EE"/>
    <w:rsid w:val="165D3008"/>
    <w:rsid w:val="16A0C536"/>
    <w:rsid w:val="16A783CC"/>
    <w:rsid w:val="16B8F174"/>
    <w:rsid w:val="16C736F3"/>
    <w:rsid w:val="16D56C81"/>
    <w:rsid w:val="172AE5E5"/>
    <w:rsid w:val="1786A751"/>
    <w:rsid w:val="179857FE"/>
    <w:rsid w:val="17A00FCC"/>
    <w:rsid w:val="17D09573"/>
    <w:rsid w:val="180A4C6F"/>
    <w:rsid w:val="18DC51D3"/>
    <w:rsid w:val="18E647CB"/>
    <w:rsid w:val="1902C390"/>
    <w:rsid w:val="191238FA"/>
    <w:rsid w:val="191C2EF2"/>
    <w:rsid w:val="1926FE6F"/>
    <w:rsid w:val="19321EF2"/>
    <w:rsid w:val="195EBA82"/>
    <w:rsid w:val="197618C7"/>
    <w:rsid w:val="197F7842"/>
    <w:rsid w:val="19B060A4"/>
    <w:rsid w:val="19C232EB"/>
    <w:rsid w:val="19CB56F0"/>
    <w:rsid w:val="19F3CF69"/>
    <w:rsid w:val="19F98928"/>
    <w:rsid w:val="1A25179C"/>
    <w:rsid w:val="1A645D43"/>
    <w:rsid w:val="1AF9F0B6"/>
    <w:rsid w:val="1B0AD71A"/>
    <w:rsid w:val="1B2DB4D2"/>
    <w:rsid w:val="1BFCF547"/>
    <w:rsid w:val="1CA73EF3"/>
    <w:rsid w:val="1CD52860"/>
    <w:rsid w:val="1CF2E349"/>
    <w:rsid w:val="1D16E0D3"/>
    <w:rsid w:val="1D4A0735"/>
    <w:rsid w:val="1D57F301"/>
    <w:rsid w:val="1DB19992"/>
    <w:rsid w:val="1DCE3957"/>
    <w:rsid w:val="1DD42BD3"/>
    <w:rsid w:val="1DF4553E"/>
    <w:rsid w:val="1E34D2A9"/>
    <w:rsid w:val="1EB262E0"/>
    <w:rsid w:val="1EFB8248"/>
    <w:rsid w:val="1F27E421"/>
    <w:rsid w:val="1F908A46"/>
    <w:rsid w:val="1FA4972D"/>
    <w:rsid w:val="1FBFF5DC"/>
    <w:rsid w:val="1FE6BC0C"/>
    <w:rsid w:val="1FEEE9B0"/>
    <w:rsid w:val="200E923F"/>
    <w:rsid w:val="202CB2CA"/>
    <w:rsid w:val="202F4968"/>
    <w:rsid w:val="20B91220"/>
    <w:rsid w:val="20EE86F5"/>
    <w:rsid w:val="213DC84F"/>
    <w:rsid w:val="2169CC67"/>
    <w:rsid w:val="217970F2"/>
    <w:rsid w:val="2179A2C8"/>
    <w:rsid w:val="21871FF4"/>
    <w:rsid w:val="21A6D31B"/>
    <w:rsid w:val="21AF684D"/>
    <w:rsid w:val="222E314A"/>
    <w:rsid w:val="223232EE"/>
    <w:rsid w:val="22473703"/>
    <w:rsid w:val="226A0BBC"/>
    <w:rsid w:val="22905392"/>
    <w:rsid w:val="22BB9466"/>
    <w:rsid w:val="22EDA0A6"/>
    <w:rsid w:val="22F26C9A"/>
    <w:rsid w:val="23342B2C"/>
    <w:rsid w:val="234C679E"/>
    <w:rsid w:val="2372D95B"/>
    <w:rsid w:val="23CA337A"/>
    <w:rsid w:val="23E1956F"/>
    <w:rsid w:val="2420DB16"/>
    <w:rsid w:val="24FE8CA6"/>
    <w:rsid w:val="25357A84"/>
    <w:rsid w:val="254F0788"/>
    <w:rsid w:val="255E7BF7"/>
    <w:rsid w:val="257F2C38"/>
    <w:rsid w:val="25D0A339"/>
    <w:rsid w:val="25DD8E89"/>
    <w:rsid w:val="264E2139"/>
    <w:rsid w:val="2704A0CE"/>
    <w:rsid w:val="2746CB2B"/>
    <w:rsid w:val="27795EEA"/>
    <w:rsid w:val="27C1A941"/>
    <w:rsid w:val="27DB14A3"/>
    <w:rsid w:val="27E13AC6"/>
    <w:rsid w:val="27E5BD1E"/>
    <w:rsid w:val="280608B8"/>
    <w:rsid w:val="28137F7D"/>
    <w:rsid w:val="286965EF"/>
    <w:rsid w:val="2902E726"/>
    <w:rsid w:val="2903C1A3"/>
    <w:rsid w:val="290A71BF"/>
    <w:rsid w:val="293C9690"/>
    <w:rsid w:val="294F3328"/>
    <w:rsid w:val="296D63E7"/>
    <w:rsid w:val="2970D1F5"/>
    <w:rsid w:val="298BA614"/>
    <w:rsid w:val="29CB8333"/>
    <w:rsid w:val="29E605BF"/>
    <w:rsid w:val="2A28C64B"/>
    <w:rsid w:val="2A8B51A1"/>
    <w:rsid w:val="2A967F88"/>
    <w:rsid w:val="2AD2D846"/>
    <w:rsid w:val="2B82BFDD"/>
    <w:rsid w:val="2B950733"/>
    <w:rsid w:val="2C14DF79"/>
    <w:rsid w:val="2C404964"/>
    <w:rsid w:val="2C581000"/>
    <w:rsid w:val="2C700263"/>
    <w:rsid w:val="2C802683"/>
    <w:rsid w:val="2CC80C33"/>
    <w:rsid w:val="2D20DEDE"/>
    <w:rsid w:val="2D44183E"/>
    <w:rsid w:val="2DE9C8C7"/>
    <w:rsid w:val="2DFA9EF7"/>
    <w:rsid w:val="2E091747"/>
    <w:rsid w:val="2E0E160C"/>
    <w:rsid w:val="2E34FEC6"/>
    <w:rsid w:val="2ED6CD24"/>
    <w:rsid w:val="2F54B0C6"/>
    <w:rsid w:val="2F621BC8"/>
    <w:rsid w:val="2F6A094E"/>
    <w:rsid w:val="2F6F97F9"/>
    <w:rsid w:val="2F8E4FFC"/>
    <w:rsid w:val="2FD0B735"/>
    <w:rsid w:val="2FED2B33"/>
    <w:rsid w:val="2FFD887D"/>
    <w:rsid w:val="30A7AA8E"/>
    <w:rsid w:val="3106D5CE"/>
    <w:rsid w:val="3167F40F"/>
    <w:rsid w:val="316CB96C"/>
    <w:rsid w:val="3187DDB7"/>
    <w:rsid w:val="3193D956"/>
    <w:rsid w:val="31AD8276"/>
    <w:rsid w:val="3236D83C"/>
    <w:rsid w:val="32552927"/>
    <w:rsid w:val="32A835D5"/>
    <w:rsid w:val="32AE5BF8"/>
    <w:rsid w:val="32B94873"/>
    <w:rsid w:val="32E50C6D"/>
    <w:rsid w:val="32F1BF50"/>
    <w:rsid w:val="336C37C4"/>
    <w:rsid w:val="336EFA4B"/>
    <w:rsid w:val="33EA6FD9"/>
    <w:rsid w:val="340929EE"/>
    <w:rsid w:val="340FF5AB"/>
    <w:rsid w:val="341718E8"/>
    <w:rsid w:val="34918128"/>
    <w:rsid w:val="34A0C3C1"/>
    <w:rsid w:val="34C34407"/>
    <w:rsid w:val="34DD1410"/>
    <w:rsid w:val="352DB094"/>
    <w:rsid w:val="35666A76"/>
    <w:rsid w:val="35779519"/>
    <w:rsid w:val="3595E198"/>
    <w:rsid w:val="35C7DD2A"/>
    <w:rsid w:val="35DFD697"/>
    <w:rsid w:val="35E68D4A"/>
    <w:rsid w:val="35F7E038"/>
    <w:rsid w:val="36B87288"/>
    <w:rsid w:val="36E0B019"/>
    <w:rsid w:val="3701605A"/>
    <w:rsid w:val="3726A327"/>
    <w:rsid w:val="37614FAB"/>
    <w:rsid w:val="376348E4"/>
    <w:rsid w:val="377354CB"/>
    <w:rsid w:val="37F3F45D"/>
    <w:rsid w:val="37F71F3B"/>
    <w:rsid w:val="383ADDCB"/>
    <w:rsid w:val="384EC6CA"/>
    <w:rsid w:val="389B05AC"/>
    <w:rsid w:val="395778CF"/>
    <w:rsid w:val="399F9ECF"/>
    <w:rsid w:val="39AAF688"/>
    <w:rsid w:val="39BAFBD8"/>
    <w:rsid w:val="3A7CFBEC"/>
    <w:rsid w:val="3AA769B8"/>
    <w:rsid w:val="3B107B1B"/>
    <w:rsid w:val="3B405D63"/>
    <w:rsid w:val="3B72FA22"/>
    <w:rsid w:val="3B7D0147"/>
    <w:rsid w:val="3C026677"/>
    <w:rsid w:val="3C22F516"/>
    <w:rsid w:val="3C2840BC"/>
    <w:rsid w:val="3C2E67DA"/>
    <w:rsid w:val="3C88B7EC"/>
    <w:rsid w:val="3DD25797"/>
    <w:rsid w:val="3E16843D"/>
    <w:rsid w:val="3EB8AE8D"/>
    <w:rsid w:val="3EEB7060"/>
    <w:rsid w:val="3F44F764"/>
    <w:rsid w:val="3F64C96F"/>
    <w:rsid w:val="3F89B7D2"/>
    <w:rsid w:val="4092CAB1"/>
    <w:rsid w:val="40AE36ED"/>
    <w:rsid w:val="40F9B9A1"/>
    <w:rsid w:val="4131FC5B"/>
    <w:rsid w:val="413C52B0"/>
    <w:rsid w:val="4141834B"/>
    <w:rsid w:val="41570EA4"/>
    <w:rsid w:val="4157A61C"/>
    <w:rsid w:val="41B987B1"/>
    <w:rsid w:val="4269889F"/>
    <w:rsid w:val="42AB2023"/>
    <w:rsid w:val="42D3F52C"/>
    <w:rsid w:val="433C6880"/>
    <w:rsid w:val="43C206D7"/>
    <w:rsid w:val="43E11252"/>
    <w:rsid w:val="43F0CAC1"/>
    <w:rsid w:val="43FB0E95"/>
    <w:rsid w:val="443B0D56"/>
    <w:rsid w:val="4461B1E4"/>
    <w:rsid w:val="4470F47D"/>
    <w:rsid w:val="457D5889"/>
    <w:rsid w:val="4588987C"/>
    <w:rsid w:val="45979D9F"/>
    <w:rsid w:val="45D70CB6"/>
    <w:rsid w:val="45D80CA7"/>
    <w:rsid w:val="45DC9F33"/>
    <w:rsid w:val="463CFABD"/>
    <w:rsid w:val="472597CD"/>
    <w:rsid w:val="477EFB59"/>
    <w:rsid w:val="47D592C1"/>
    <w:rsid w:val="47EB92F5"/>
    <w:rsid w:val="47FCDEFB"/>
    <w:rsid w:val="497E7AAC"/>
    <w:rsid w:val="49827C57"/>
    <w:rsid w:val="49C38D7E"/>
    <w:rsid w:val="49D6B5DF"/>
    <w:rsid w:val="4A202F26"/>
    <w:rsid w:val="4A333720"/>
    <w:rsid w:val="4A666539"/>
    <w:rsid w:val="4A9981E3"/>
    <w:rsid w:val="4AA8569C"/>
    <w:rsid w:val="4ACB74F1"/>
    <w:rsid w:val="4AF50745"/>
    <w:rsid w:val="4AF87273"/>
    <w:rsid w:val="4B30AFE8"/>
    <w:rsid w:val="4BA2D72A"/>
    <w:rsid w:val="4BF7DA00"/>
    <w:rsid w:val="4C11148F"/>
    <w:rsid w:val="4C79C31B"/>
    <w:rsid w:val="4D33EDE1"/>
    <w:rsid w:val="4D3B5423"/>
    <w:rsid w:val="4D4597F7"/>
    <w:rsid w:val="4D624FD9"/>
    <w:rsid w:val="4D80E28A"/>
    <w:rsid w:val="4D98447F"/>
    <w:rsid w:val="4DC3E040"/>
    <w:rsid w:val="4DFAF657"/>
    <w:rsid w:val="4E2E6E6F"/>
    <w:rsid w:val="4EA2FD2E"/>
    <w:rsid w:val="4EABE6D3"/>
    <w:rsid w:val="4EDC0B83"/>
    <w:rsid w:val="4EE7960D"/>
    <w:rsid w:val="4EEAE975"/>
    <w:rsid w:val="4F0BA9EA"/>
    <w:rsid w:val="4F922C9A"/>
    <w:rsid w:val="4F9D4BE6"/>
    <w:rsid w:val="4FC08BDD"/>
    <w:rsid w:val="5035785B"/>
    <w:rsid w:val="507CA141"/>
    <w:rsid w:val="5099CD84"/>
    <w:rsid w:val="509CD774"/>
    <w:rsid w:val="5107BE0F"/>
    <w:rsid w:val="51553901"/>
    <w:rsid w:val="5194B179"/>
    <w:rsid w:val="51D148BC"/>
    <w:rsid w:val="51DC9729"/>
    <w:rsid w:val="5234776B"/>
    <w:rsid w:val="5249609B"/>
    <w:rsid w:val="524A3B18"/>
    <w:rsid w:val="52615A08"/>
    <w:rsid w:val="5284D768"/>
    <w:rsid w:val="52F10962"/>
    <w:rsid w:val="53301D33"/>
    <w:rsid w:val="53383C8F"/>
    <w:rsid w:val="53434AAC"/>
    <w:rsid w:val="53500321"/>
    <w:rsid w:val="53623485"/>
    <w:rsid w:val="53AE4DB6"/>
    <w:rsid w:val="53ECB8E0"/>
    <w:rsid w:val="540A41F3"/>
    <w:rsid w:val="5418BA43"/>
    <w:rsid w:val="5455C4A7"/>
    <w:rsid w:val="54982AE5"/>
    <w:rsid w:val="54C6EECF"/>
    <w:rsid w:val="54EFBE6C"/>
    <w:rsid w:val="550926E7"/>
    <w:rsid w:val="552ACF97"/>
    <w:rsid w:val="554CB17D"/>
    <w:rsid w:val="5559C557"/>
    <w:rsid w:val="55AE9657"/>
    <w:rsid w:val="55B6B5B3"/>
    <w:rsid w:val="55CB5521"/>
    <w:rsid w:val="55D0B1F6"/>
    <w:rsid w:val="55EDCE7F"/>
    <w:rsid w:val="5601EEBC"/>
    <w:rsid w:val="560FB498"/>
    <w:rsid w:val="562F35E9"/>
    <w:rsid w:val="565DA560"/>
    <w:rsid w:val="567528F7"/>
    <w:rsid w:val="569BABE3"/>
    <w:rsid w:val="5701B123"/>
    <w:rsid w:val="5787D5C3"/>
    <w:rsid w:val="57AEDEF8"/>
    <w:rsid w:val="58972890"/>
    <w:rsid w:val="5921166E"/>
    <w:rsid w:val="59590607"/>
    <w:rsid w:val="5965DA8C"/>
    <w:rsid w:val="5A43CF21"/>
    <w:rsid w:val="5A9EBB3E"/>
    <w:rsid w:val="5ACFC66C"/>
    <w:rsid w:val="5B50005C"/>
    <w:rsid w:val="5BB8C823"/>
    <w:rsid w:val="5BF075B2"/>
    <w:rsid w:val="5BF53B0F"/>
    <w:rsid w:val="5C16E76F"/>
    <w:rsid w:val="5C41E8A8"/>
    <w:rsid w:val="5C5B2544"/>
    <w:rsid w:val="5C5D1003"/>
    <w:rsid w:val="5C7B308E"/>
    <w:rsid w:val="5CB4789C"/>
    <w:rsid w:val="5CFD0C8F"/>
    <w:rsid w:val="5D38642D"/>
    <w:rsid w:val="5D6055DF"/>
    <w:rsid w:val="5D936950"/>
    <w:rsid w:val="5DC2D4E6"/>
    <w:rsid w:val="5DC433C0"/>
    <w:rsid w:val="5E03FC00"/>
    <w:rsid w:val="5E0ABA96"/>
    <w:rsid w:val="5E77F9DE"/>
    <w:rsid w:val="5EE1F095"/>
    <w:rsid w:val="5F3BEB99"/>
    <w:rsid w:val="5F5201E6"/>
    <w:rsid w:val="5F54BF83"/>
    <w:rsid w:val="5F54E125"/>
    <w:rsid w:val="5F56B8BC"/>
    <w:rsid w:val="5F6A180B"/>
    <w:rsid w:val="5F811559"/>
    <w:rsid w:val="5F8901E4"/>
    <w:rsid w:val="5F9B7CDA"/>
    <w:rsid w:val="5FB2D150"/>
    <w:rsid w:val="6004DC19"/>
    <w:rsid w:val="600CFB75"/>
    <w:rsid w:val="605AABED"/>
    <w:rsid w:val="605E3FA5"/>
    <w:rsid w:val="606105DC"/>
    <w:rsid w:val="609458A2"/>
    <w:rsid w:val="60975F29"/>
    <w:rsid w:val="60E80B9E"/>
    <w:rsid w:val="6100BE68"/>
    <w:rsid w:val="612B2D88"/>
    <w:rsid w:val="6252459D"/>
    <w:rsid w:val="628301C5"/>
    <w:rsid w:val="62E1F802"/>
    <w:rsid w:val="6328E424"/>
    <w:rsid w:val="633E21A1"/>
    <w:rsid w:val="638E8B54"/>
    <w:rsid w:val="63C8987D"/>
    <w:rsid w:val="65139138"/>
    <w:rsid w:val="65145A86"/>
    <w:rsid w:val="653F5FCA"/>
    <w:rsid w:val="656468DE"/>
    <w:rsid w:val="6587B0B8"/>
    <w:rsid w:val="6593BE2B"/>
    <w:rsid w:val="6595C461"/>
    <w:rsid w:val="6597CDCE"/>
    <w:rsid w:val="65BB9EA6"/>
    <w:rsid w:val="65F056DD"/>
    <w:rsid w:val="6619697F"/>
    <w:rsid w:val="6623E024"/>
    <w:rsid w:val="6688BD0B"/>
    <w:rsid w:val="669077C0"/>
    <w:rsid w:val="675D9625"/>
    <w:rsid w:val="678C8BE5"/>
    <w:rsid w:val="678D235D"/>
    <w:rsid w:val="67AB75BE"/>
    <w:rsid w:val="67E6EC8B"/>
    <w:rsid w:val="67EA13B9"/>
    <w:rsid w:val="67EE746F"/>
    <w:rsid w:val="67FA2CBD"/>
    <w:rsid w:val="68D94DBD"/>
    <w:rsid w:val="68EC4EFC"/>
    <w:rsid w:val="690CDD9B"/>
    <w:rsid w:val="696C88EC"/>
    <w:rsid w:val="697B99AF"/>
    <w:rsid w:val="69B975EA"/>
    <w:rsid w:val="69CEAB38"/>
    <w:rsid w:val="6A243E95"/>
    <w:rsid w:val="6A6A1001"/>
    <w:rsid w:val="6AAA082B"/>
    <w:rsid w:val="6AD11160"/>
    <w:rsid w:val="6B3B1946"/>
    <w:rsid w:val="6B901C1C"/>
    <w:rsid w:val="6BD770EB"/>
    <w:rsid w:val="6BE28F3C"/>
    <w:rsid w:val="6C0CD0CE"/>
    <w:rsid w:val="6C4FBE50"/>
    <w:rsid w:val="6C538E25"/>
    <w:rsid w:val="6C6F0CD0"/>
    <w:rsid w:val="6CEE18CB"/>
    <w:rsid w:val="6CF076AB"/>
    <w:rsid w:val="6D0A7985"/>
    <w:rsid w:val="6D9D498A"/>
    <w:rsid w:val="6DAA02F0"/>
    <w:rsid w:val="6DC420D5"/>
    <w:rsid w:val="6DD8EBD2"/>
    <w:rsid w:val="6DF6E89B"/>
    <w:rsid w:val="6E345575"/>
    <w:rsid w:val="6E61EA6F"/>
    <w:rsid w:val="6E73B627"/>
    <w:rsid w:val="6E91D00B"/>
    <w:rsid w:val="6E9EE3FA"/>
    <w:rsid w:val="6EA01C31"/>
    <w:rsid w:val="6F501725"/>
    <w:rsid w:val="6F65814F"/>
    <w:rsid w:val="6FDA9C7B"/>
    <w:rsid w:val="6FEB3FDA"/>
    <w:rsid w:val="7039CDF4"/>
    <w:rsid w:val="70537F27"/>
    <w:rsid w:val="705E0149"/>
    <w:rsid w:val="70856F25"/>
    <w:rsid w:val="70EEAA0D"/>
    <w:rsid w:val="70FF5E9B"/>
    <w:rsid w:val="7118E508"/>
    <w:rsid w:val="714D0C5E"/>
    <w:rsid w:val="71C320F2"/>
    <w:rsid w:val="71DA4DA4"/>
    <w:rsid w:val="7202C237"/>
    <w:rsid w:val="7213FD0E"/>
    <w:rsid w:val="72744769"/>
    <w:rsid w:val="72829E17"/>
    <w:rsid w:val="729A000C"/>
    <w:rsid w:val="730B1A00"/>
    <w:rsid w:val="73318BBD"/>
    <w:rsid w:val="73462B2B"/>
    <w:rsid w:val="743A1FF4"/>
    <w:rsid w:val="7459D416"/>
    <w:rsid w:val="74AA9F3D"/>
    <w:rsid w:val="74E6C780"/>
    <w:rsid w:val="7552BBA1"/>
    <w:rsid w:val="75B0AD88"/>
    <w:rsid w:val="7627DF19"/>
    <w:rsid w:val="76457B56"/>
    <w:rsid w:val="76502887"/>
    <w:rsid w:val="7682333A"/>
    <w:rsid w:val="76BAA380"/>
    <w:rsid w:val="76C55292"/>
    <w:rsid w:val="781B2FE5"/>
    <w:rsid w:val="782429BE"/>
    <w:rsid w:val="782A3FAD"/>
    <w:rsid w:val="78677BE7"/>
    <w:rsid w:val="78ABDB5E"/>
    <w:rsid w:val="78AC4100"/>
    <w:rsid w:val="78E8A51B"/>
    <w:rsid w:val="79EB53D6"/>
    <w:rsid w:val="79F7A4C7"/>
    <w:rsid w:val="7AA56664"/>
    <w:rsid w:val="7AA9BDC7"/>
    <w:rsid w:val="7B1A59CA"/>
    <w:rsid w:val="7B1E8E46"/>
    <w:rsid w:val="7B371F2B"/>
    <w:rsid w:val="7B604CD8"/>
    <w:rsid w:val="7BA8A176"/>
    <w:rsid w:val="7BFBEB63"/>
    <w:rsid w:val="7CB7F093"/>
    <w:rsid w:val="7CC76502"/>
    <w:rsid w:val="7CE137FA"/>
    <w:rsid w:val="7D5DCD86"/>
    <w:rsid w:val="7D703CB9"/>
    <w:rsid w:val="7DE167DC"/>
    <w:rsid w:val="7DFEB20D"/>
    <w:rsid w:val="7E652E9C"/>
    <w:rsid w:val="7EB8CE2C"/>
    <w:rsid w:val="7EEF2CAE"/>
    <w:rsid w:val="7F20E3F9"/>
    <w:rsid w:val="7F293186"/>
    <w:rsid w:val="7FAE4071"/>
    <w:rsid w:val="7FC8A872"/>
    <w:rsid w:val="7FE21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A43C"/>
  <w15:chartTrackingRefBased/>
  <w15:docId w15:val="{4FA07C70-9C18-4E9E-9065-B6171EFC8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524D1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524D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FooterChar" w:customStyle="1">
    <w:name w:val="Footer Char"/>
    <w:basedOn w:val="DefaultParagraphFont"/>
    <w:link w:val="Footer"/>
    <w:uiPriority w:val="99"/>
    <w:rsid w:val="00F524D1"/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24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D0D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D3D0D"/>
  </w:style>
  <w:style w:type="table" w:styleId="TableGrid">
    <w:name w:val="Table Grid"/>
    <w:basedOn w:val="TableNormal"/>
    <w:uiPriority w:val="39"/>
    <w:rsid w:val="0013576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image" Target="media/image1.wmf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Trinity Health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icia Cox</dc:creator>
  <keywords/>
  <dc:description/>
  <lastModifiedBy>Diolinda Sali</lastModifiedBy>
  <revision>126</revision>
  <lastPrinted>2021-07-23T21:14:00.0000000Z</lastPrinted>
  <dcterms:created xsi:type="dcterms:W3CDTF">2023-12-12T00:50:00.0000000Z</dcterms:created>
  <dcterms:modified xsi:type="dcterms:W3CDTF">2024-01-08T13:34:01.2684080Z</dcterms:modified>
</coreProperties>
</file>